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C94C1F" w14:textId="6E9EB73E" w:rsidR="004F3E03" w:rsidRPr="00A001CF" w:rsidRDefault="00A001CF" w:rsidP="00A001CF">
      <w:pPr>
        <w:ind w:left="0" w:firstLine="0"/>
        <w:jc w:val="right"/>
        <w:rPr>
          <w:rFonts w:ascii="Montserrat" w:hAnsi="Montserrat" w:cs="Noto Sans"/>
        </w:rPr>
      </w:pPr>
      <w:r w:rsidRPr="00A001CF">
        <w:rPr>
          <w:rFonts w:ascii="Montserrat" w:hAnsi="Montserrat" w:cs="Noto Sans"/>
          <w:b/>
          <w:bCs/>
        </w:rPr>
        <w:t>Form Y</w:t>
      </w:r>
      <w:r w:rsidR="006232F3">
        <w:rPr>
          <w:rFonts w:ascii="Montserrat" w:hAnsi="Montserrat" w:cs="Noto Sans"/>
          <w:b/>
          <w:bCs/>
        </w:rPr>
        <w:t>0</w:t>
      </w:r>
      <w:r w:rsidRPr="00A001CF">
        <w:rPr>
          <w:rFonts w:ascii="Montserrat" w:hAnsi="Montserrat" w:cs="Noto Sans"/>
          <w:b/>
          <w:bCs/>
        </w:rPr>
        <w:t xml:space="preserve">01 </w:t>
      </w:r>
      <w:r w:rsidRPr="00A001CF">
        <w:rPr>
          <w:rFonts w:ascii="Montserrat" w:hAnsi="Montserrat" w:cs="Noto Sans"/>
        </w:rPr>
        <w:t>v.</w:t>
      </w:r>
      <w:r w:rsidR="006232F3">
        <w:rPr>
          <w:rFonts w:ascii="Montserrat" w:hAnsi="Montserrat" w:cs="Noto Sans"/>
        </w:rPr>
        <w:t>1</w:t>
      </w:r>
      <w:r w:rsidRPr="00A001CF">
        <w:rPr>
          <w:rFonts w:ascii="Montserrat" w:hAnsi="Montserrat" w:cs="Noto Sans"/>
        </w:rPr>
        <w:t>.0</w:t>
      </w:r>
    </w:p>
    <w:p w14:paraId="42020C5F" w14:textId="302F05F2" w:rsidR="00A001CF" w:rsidRDefault="00BA186F" w:rsidP="00A001CF">
      <w:pPr>
        <w:ind w:left="0" w:firstLine="0"/>
        <w:jc w:val="right"/>
        <w:rPr>
          <w:rFonts w:ascii="Montserrat" w:hAnsi="Montserrat" w:cs="Noto Sans"/>
        </w:rPr>
      </w:pPr>
      <w:r>
        <w:rPr>
          <w:rFonts w:ascii="Montserrat" w:hAnsi="Montserrat" w:cs="Noto Sans"/>
        </w:rPr>
        <w:t xml:space="preserve">November </w:t>
      </w:r>
      <w:r w:rsidR="00A001CF" w:rsidRPr="00A001CF">
        <w:rPr>
          <w:rFonts w:ascii="Montserrat" w:hAnsi="Montserrat" w:cs="Noto Sans"/>
        </w:rPr>
        <w:t>2020</w:t>
      </w:r>
    </w:p>
    <w:p w14:paraId="29609B70" w14:textId="7A37F139" w:rsidR="00A001CF" w:rsidRDefault="00A001CF" w:rsidP="00A001CF">
      <w:pPr>
        <w:ind w:left="0" w:firstLine="0"/>
        <w:jc w:val="right"/>
        <w:rPr>
          <w:rFonts w:ascii="Montserrat" w:hAnsi="Montserrat" w:cs="Noto Sans"/>
        </w:rPr>
      </w:pPr>
    </w:p>
    <w:p w14:paraId="4F2E1A3B" w14:textId="36B13375" w:rsidR="00A001CF" w:rsidRDefault="00A001CF" w:rsidP="00A001CF">
      <w:pPr>
        <w:ind w:left="0" w:firstLine="0"/>
        <w:jc w:val="right"/>
        <w:rPr>
          <w:rFonts w:ascii="Montserrat" w:hAnsi="Montserrat" w:cs="Noto Sans"/>
        </w:rPr>
      </w:pPr>
    </w:p>
    <w:p w14:paraId="159C1626" w14:textId="77777777" w:rsidR="00F2127A" w:rsidRPr="00F2127A" w:rsidRDefault="00F2127A" w:rsidP="00F2127A">
      <w:pPr>
        <w:ind w:left="0" w:firstLine="0"/>
        <w:jc w:val="center"/>
        <w:rPr>
          <w:rFonts w:ascii="Montserrat" w:hAnsi="Montserrat" w:cs="Noto Sans"/>
          <w:b/>
          <w:bCs/>
          <w:sz w:val="32"/>
          <w:szCs w:val="32"/>
        </w:rPr>
      </w:pPr>
      <w:bookmarkStart w:id="0" w:name="OLE_LINK1"/>
      <w:bookmarkStart w:id="1" w:name="OLE_LINK2"/>
      <w:bookmarkStart w:id="2" w:name="Annex_5_14_1_5_5"/>
      <w:bookmarkEnd w:id="0"/>
      <w:bookmarkEnd w:id="1"/>
      <w:bookmarkEnd w:id="2"/>
      <w:r w:rsidRPr="00F2127A">
        <w:rPr>
          <w:rFonts w:ascii="Montserrat" w:hAnsi="Montserrat" w:cs="Noto Sans"/>
          <w:b/>
          <w:bCs/>
          <w:sz w:val="32"/>
          <w:szCs w:val="32"/>
        </w:rPr>
        <w:t>CERTIFICATE OF SURVEY AND TONNAGE</w:t>
      </w:r>
    </w:p>
    <w:p w14:paraId="200A665B" w14:textId="1B5A64F5" w:rsidR="00F2127A" w:rsidRPr="00D51B5F" w:rsidRDefault="00F2127A" w:rsidP="00F2127A">
      <w:pPr>
        <w:ind w:left="0" w:firstLine="0"/>
        <w:jc w:val="center"/>
        <w:rPr>
          <w:rFonts w:ascii="Montserrat" w:hAnsi="Montserrat" w:cs="Noto Sans"/>
          <w:sz w:val="22"/>
          <w:szCs w:val="22"/>
        </w:rPr>
      </w:pPr>
      <w:r w:rsidRPr="00D51B5F">
        <w:rPr>
          <w:rFonts w:ascii="Montserrat" w:hAnsi="Montserrat" w:cs="Noto Sans"/>
          <w:sz w:val="22"/>
          <w:szCs w:val="22"/>
        </w:rPr>
        <w:t>for a yacht under 24 metres length (L)</w:t>
      </w:r>
      <w:r w:rsidR="00BA186F">
        <w:rPr>
          <w:rFonts w:ascii="Montserrat" w:hAnsi="Montserrat" w:cs="Noto Sans"/>
          <w:sz w:val="22"/>
          <w:szCs w:val="22"/>
        </w:rPr>
        <w:t xml:space="preserve"> (</w:t>
      </w:r>
      <w:proofErr w:type="spellStart"/>
      <w:r w:rsidR="00BA186F">
        <w:rPr>
          <w:rFonts w:ascii="Montserrat" w:hAnsi="Montserrat" w:cs="Noto Sans"/>
          <w:sz w:val="22"/>
          <w:szCs w:val="22"/>
        </w:rPr>
        <w:t>Loadline</w:t>
      </w:r>
      <w:proofErr w:type="spellEnd"/>
      <w:r w:rsidR="00BA186F">
        <w:rPr>
          <w:rFonts w:ascii="Montserrat" w:hAnsi="Montserrat" w:cs="Noto Sans"/>
          <w:sz w:val="22"/>
          <w:szCs w:val="22"/>
        </w:rPr>
        <w:t xml:space="preserve"> length)*</w:t>
      </w:r>
    </w:p>
    <w:p w14:paraId="4861D68C" w14:textId="4B337331" w:rsidR="00A001CF" w:rsidRDefault="00A001CF" w:rsidP="00A001CF">
      <w:pPr>
        <w:ind w:left="0" w:firstLine="0"/>
        <w:jc w:val="center"/>
        <w:rPr>
          <w:rFonts w:ascii="Montserrat" w:hAnsi="Montserrat" w:cs="Noto Sans"/>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0"/>
        <w:gridCol w:w="921"/>
        <w:gridCol w:w="1357"/>
        <w:gridCol w:w="515"/>
        <w:gridCol w:w="1068"/>
        <w:gridCol w:w="831"/>
        <w:gridCol w:w="1368"/>
        <w:gridCol w:w="916"/>
      </w:tblGrid>
      <w:tr w:rsidR="00CE76ED" w:rsidRPr="00CE76ED" w14:paraId="7D30070B" w14:textId="77777777" w:rsidTr="00402F9C">
        <w:tc>
          <w:tcPr>
            <w:tcW w:w="9962" w:type="dxa"/>
            <w:gridSpan w:val="8"/>
            <w:tcBorders>
              <w:bottom w:val="single" w:sz="4" w:space="0" w:color="auto"/>
            </w:tcBorders>
            <w:shd w:val="pct12" w:color="auto" w:fill="auto"/>
            <w:vAlign w:val="center"/>
          </w:tcPr>
          <w:p w14:paraId="0B52A927" w14:textId="77777777" w:rsidR="00CE76ED" w:rsidRPr="00CE76ED" w:rsidRDefault="00CE76ED" w:rsidP="00CE76ED">
            <w:pPr>
              <w:keepNext/>
              <w:ind w:left="0" w:firstLine="0"/>
              <w:jc w:val="left"/>
              <w:outlineLvl w:val="6"/>
              <w:rPr>
                <w:rFonts w:ascii="Noto Sans" w:hAnsi="Noto Sans" w:cs="Noto Sans"/>
                <w:b/>
                <w:bCs/>
                <w:sz w:val="18"/>
                <w:szCs w:val="18"/>
                <w:lang w:eastAsia="en-US"/>
              </w:rPr>
            </w:pPr>
            <w:r w:rsidRPr="00CE76ED">
              <w:rPr>
                <w:rFonts w:ascii="Noto Sans" w:hAnsi="Noto Sans" w:cs="Noto Sans"/>
                <w:b/>
                <w:bCs/>
                <w:sz w:val="18"/>
                <w:szCs w:val="18"/>
                <w:lang w:eastAsia="en-US"/>
              </w:rPr>
              <w:t>NAME OF YACHT</w:t>
            </w:r>
          </w:p>
        </w:tc>
      </w:tr>
      <w:tr w:rsidR="00CE76ED" w:rsidRPr="00CE76ED" w14:paraId="157AFCD0" w14:textId="77777777" w:rsidTr="00EC2CB3">
        <w:trPr>
          <w:trHeight w:val="421"/>
        </w:trPr>
        <w:tc>
          <w:tcPr>
            <w:tcW w:w="9962" w:type="dxa"/>
            <w:gridSpan w:val="8"/>
            <w:tcBorders>
              <w:bottom w:val="single" w:sz="4" w:space="0" w:color="auto"/>
            </w:tcBorders>
            <w:vAlign w:val="center"/>
          </w:tcPr>
          <w:p w14:paraId="368B34F2" w14:textId="3018F2B7" w:rsidR="00CE76ED" w:rsidRPr="00CE76ED" w:rsidRDefault="00CE76ED" w:rsidP="00CE76ED">
            <w:pPr>
              <w:ind w:left="0" w:firstLine="0"/>
              <w:jc w:val="left"/>
              <w:rPr>
                <w:rFonts w:ascii="Noto Sans" w:hAnsi="Noto Sans" w:cs="Noto Sans"/>
                <w:sz w:val="18"/>
                <w:szCs w:val="18"/>
                <w:lang w:eastAsia="en-US"/>
              </w:rPr>
            </w:pPr>
          </w:p>
        </w:tc>
      </w:tr>
      <w:tr w:rsidR="00CE76ED" w:rsidRPr="00CE76ED" w14:paraId="298C1DA0" w14:textId="77777777" w:rsidTr="00402F9C">
        <w:tc>
          <w:tcPr>
            <w:tcW w:w="9962" w:type="dxa"/>
            <w:gridSpan w:val="8"/>
            <w:tcBorders>
              <w:left w:val="nil"/>
              <w:right w:val="nil"/>
            </w:tcBorders>
            <w:vAlign w:val="center"/>
          </w:tcPr>
          <w:p w14:paraId="2A416353" w14:textId="77777777" w:rsidR="00CE76ED" w:rsidRPr="00CE76ED" w:rsidRDefault="00CE76ED" w:rsidP="00CE76ED">
            <w:pPr>
              <w:ind w:left="0" w:firstLine="0"/>
              <w:jc w:val="left"/>
              <w:rPr>
                <w:rFonts w:ascii="Noto Sans" w:hAnsi="Noto Sans" w:cs="Noto Sans"/>
                <w:sz w:val="18"/>
                <w:szCs w:val="18"/>
                <w:lang w:eastAsia="en-US"/>
              </w:rPr>
            </w:pPr>
          </w:p>
        </w:tc>
      </w:tr>
      <w:tr w:rsidR="00CE76ED" w:rsidRPr="00CE76ED" w14:paraId="229DDDEA" w14:textId="77777777" w:rsidTr="00402F9C">
        <w:tc>
          <w:tcPr>
            <w:tcW w:w="9962" w:type="dxa"/>
            <w:gridSpan w:val="8"/>
            <w:shd w:val="pct12" w:color="auto" w:fill="auto"/>
            <w:vAlign w:val="center"/>
          </w:tcPr>
          <w:p w14:paraId="7F595EFC" w14:textId="77777777" w:rsidR="00CE76ED" w:rsidRPr="00CE76ED" w:rsidRDefault="00CE76ED" w:rsidP="00CE76ED">
            <w:pPr>
              <w:keepNext/>
              <w:ind w:left="0" w:firstLine="0"/>
              <w:jc w:val="left"/>
              <w:outlineLvl w:val="6"/>
              <w:rPr>
                <w:rFonts w:ascii="Noto Sans" w:hAnsi="Noto Sans" w:cs="Noto Sans"/>
                <w:b/>
                <w:bCs/>
                <w:sz w:val="18"/>
                <w:szCs w:val="18"/>
                <w:lang w:eastAsia="en-US"/>
              </w:rPr>
            </w:pPr>
            <w:r w:rsidRPr="00CE76ED">
              <w:rPr>
                <w:rFonts w:ascii="Noto Sans" w:hAnsi="Noto Sans" w:cs="Noto Sans"/>
                <w:b/>
                <w:bCs/>
                <w:sz w:val="18"/>
                <w:szCs w:val="18"/>
                <w:lang w:eastAsia="en-US"/>
              </w:rPr>
              <w:t>PARTICULARS OF YACHT</w:t>
            </w:r>
          </w:p>
        </w:tc>
      </w:tr>
      <w:tr w:rsidR="00E51BA5" w:rsidRPr="00CE76ED" w14:paraId="5939E80E" w14:textId="77777777" w:rsidTr="00402F9C">
        <w:trPr>
          <w:trHeight w:val="432"/>
        </w:trPr>
        <w:tc>
          <w:tcPr>
            <w:tcW w:w="2489" w:type="dxa"/>
            <w:shd w:val="pct12" w:color="auto" w:fill="auto"/>
            <w:vAlign w:val="center"/>
          </w:tcPr>
          <w:p w14:paraId="1D5710EF"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Official Number</w:t>
            </w:r>
            <w:r w:rsidRPr="00CE76ED">
              <w:rPr>
                <w:rFonts w:ascii="Noto Sans" w:hAnsi="Noto Sans" w:cs="Noto Sans"/>
                <w:sz w:val="18"/>
                <w:szCs w:val="18"/>
                <w:lang w:eastAsia="en-US"/>
              </w:rPr>
              <w:t xml:space="preserve"> </w:t>
            </w:r>
          </w:p>
        </w:tc>
        <w:tc>
          <w:tcPr>
            <w:tcW w:w="2491" w:type="dxa"/>
            <w:gridSpan w:val="2"/>
            <w:vAlign w:val="center"/>
          </w:tcPr>
          <w:p w14:paraId="303159C5" w14:textId="7C44467F" w:rsidR="00CE76ED" w:rsidRPr="00CE76ED" w:rsidRDefault="00CE76ED" w:rsidP="00CE76ED">
            <w:pPr>
              <w:ind w:left="0" w:firstLine="0"/>
              <w:jc w:val="left"/>
              <w:rPr>
                <w:rFonts w:ascii="Noto Sans" w:hAnsi="Noto Sans" w:cs="Noto Sans"/>
                <w:sz w:val="18"/>
                <w:szCs w:val="18"/>
                <w:lang w:eastAsia="en-US"/>
              </w:rPr>
            </w:pPr>
          </w:p>
        </w:tc>
        <w:tc>
          <w:tcPr>
            <w:tcW w:w="2491" w:type="dxa"/>
            <w:gridSpan w:val="3"/>
            <w:tcBorders>
              <w:bottom w:val="single" w:sz="4" w:space="0" w:color="auto"/>
            </w:tcBorders>
            <w:shd w:val="pct12" w:color="auto" w:fill="auto"/>
            <w:vAlign w:val="center"/>
          </w:tcPr>
          <w:p w14:paraId="704DB633"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Port of Registry</w:t>
            </w:r>
          </w:p>
        </w:tc>
        <w:tc>
          <w:tcPr>
            <w:tcW w:w="2491" w:type="dxa"/>
            <w:gridSpan w:val="2"/>
            <w:tcBorders>
              <w:bottom w:val="single" w:sz="4" w:space="0" w:color="auto"/>
            </w:tcBorders>
            <w:vAlign w:val="center"/>
          </w:tcPr>
          <w:p w14:paraId="7053C859" w14:textId="130F89F9"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07E1A547" w14:textId="77777777" w:rsidTr="00402F9C">
        <w:trPr>
          <w:trHeight w:val="432"/>
        </w:trPr>
        <w:tc>
          <w:tcPr>
            <w:tcW w:w="2489" w:type="dxa"/>
            <w:shd w:val="pct12" w:color="auto" w:fill="auto"/>
            <w:vAlign w:val="center"/>
          </w:tcPr>
          <w:p w14:paraId="1D884651"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Whether a sailing, steam or motor ship</w:t>
            </w:r>
          </w:p>
        </w:tc>
        <w:tc>
          <w:tcPr>
            <w:tcW w:w="2491" w:type="dxa"/>
            <w:gridSpan w:val="2"/>
            <w:tcBorders>
              <w:bottom w:val="single" w:sz="4" w:space="0" w:color="auto"/>
            </w:tcBorders>
            <w:vAlign w:val="center"/>
          </w:tcPr>
          <w:p w14:paraId="0FFE541D" w14:textId="4CAE7187" w:rsidR="00CE76ED" w:rsidRPr="00CE76ED" w:rsidRDefault="00CE76ED" w:rsidP="00CE76ED">
            <w:pPr>
              <w:ind w:left="0" w:firstLine="0"/>
              <w:jc w:val="left"/>
              <w:rPr>
                <w:rFonts w:ascii="Noto Sans" w:hAnsi="Noto Sans" w:cs="Noto Sans"/>
                <w:sz w:val="18"/>
                <w:szCs w:val="18"/>
                <w:lang w:eastAsia="en-US"/>
              </w:rPr>
            </w:pPr>
          </w:p>
        </w:tc>
        <w:tc>
          <w:tcPr>
            <w:tcW w:w="2491" w:type="dxa"/>
            <w:gridSpan w:val="3"/>
            <w:shd w:val="pct12" w:color="auto" w:fill="auto"/>
            <w:vAlign w:val="center"/>
          </w:tcPr>
          <w:p w14:paraId="2AEDA957"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Method of Propulsion</w:t>
            </w:r>
          </w:p>
        </w:tc>
        <w:tc>
          <w:tcPr>
            <w:tcW w:w="2491" w:type="dxa"/>
            <w:gridSpan w:val="2"/>
            <w:vAlign w:val="center"/>
          </w:tcPr>
          <w:p w14:paraId="7A86290C" w14:textId="562CE182"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3B613C33" w14:textId="77777777" w:rsidTr="00402F9C">
        <w:trPr>
          <w:trHeight w:val="432"/>
        </w:trPr>
        <w:tc>
          <w:tcPr>
            <w:tcW w:w="2489" w:type="dxa"/>
            <w:shd w:val="pct12" w:color="auto" w:fill="auto"/>
            <w:vAlign w:val="center"/>
          </w:tcPr>
          <w:p w14:paraId="768E4844" w14:textId="77777777" w:rsidR="00CE76ED" w:rsidRPr="00CE76ED" w:rsidRDefault="00CE76ED" w:rsidP="00CE76ED">
            <w:pPr>
              <w:keepNext/>
              <w:ind w:left="0" w:firstLine="0"/>
              <w:jc w:val="left"/>
              <w:outlineLvl w:val="6"/>
              <w:rPr>
                <w:rFonts w:ascii="Noto Sans" w:hAnsi="Noto Sans" w:cs="Noto Sans"/>
                <w:b/>
                <w:bCs/>
                <w:sz w:val="18"/>
                <w:szCs w:val="18"/>
                <w:lang w:eastAsia="en-US"/>
              </w:rPr>
            </w:pPr>
            <w:r w:rsidRPr="00CE76ED">
              <w:rPr>
                <w:rFonts w:ascii="Noto Sans" w:hAnsi="Noto Sans" w:cs="Noto Sans"/>
                <w:b/>
                <w:bCs/>
                <w:sz w:val="18"/>
                <w:szCs w:val="18"/>
                <w:lang w:eastAsia="en-US"/>
              </w:rPr>
              <w:t>Type of Yacht</w:t>
            </w:r>
          </w:p>
        </w:tc>
        <w:tc>
          <w:tcPr>
            <w:tcW w:w="7473" w:type="dxa"/>
            <w:gridSpan w:val="7"/>
            <w:vAlign w:val="center"/>
          </w:tcPr>
          <w:p w14:paraId="4B7750BD" w14:textId="4E8FDF7B"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7BA6F046" w14:textId="77777777" w:rsidTr="00402F9C">
        <w:trPr>
          <w:trHeight w:val="432"/>
        </w:trPr>
        <w:tc>
          <w:tcPr>
            <w:tcW w:w="2489" w:type="dxa"/>
            <w:shd w:val="pct12" w:color="auto" w:fill="auto"/>
            <w:vAlign w:val="center"/>
          </w:tcPr>
          <w:p w14:paraId="1C4F4CB1"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Material used</w:t>
            </w:r>
          </w:p>
          <w:p w14:paraId="293DE5D0"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to construct hull</w:t>
            </w:r>
          </w:p>
        </w:tc>
        <w:tc>
          <w:tcPr>
            <w:tcW w:w="2491" w:type="dxa"/>
            <w:gridSpan w:val="2"/>
            <w:vAlign w:val="center"/>
          </w:tcPr>
          <w:p w14:paraId="46A6294A" w14:textId="007D5172" w:rsidR="00CE76ED" w:rsidRPr="00CE76ED" w:rsidRDefault="00CE76ED" w:rsidP="00CE76ED">
            <w:pPr>
              <w:ind w:left="0" w:firstLine="0"/>
              <w:jc w:val="left"/>
              <w:rPr>
                <w:rFonts w:ascii="Noto Sans" w:hAnsi="Noto Sans" w:cs="Noto Sans"/>
                <w:sz w:val="18"/>
                <w:szCs w:val="18"/>
                <w:lang w:eastAsia="en-US"/>
              </w:rPr>
            </w:pPr>
          </w:p>
        </w:tc>
        <w:tc>
          <w:tcPr>
            <w:tcW w:w="2491" w:type="dxa"/>
            <w:gridSpan w:val="3"/>
            <w:shd w:val="pct12" w:color="auto" w:fill="auto"/>
            <w:vAlign w:val="center"/>
          </w:tcPr>
          <w:p w14:paraId="6F8AD5B8"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Number of decks</w:t>
            </w:r>
          </w:p>
        </w:tc>
        <w:tc>
          <w:tcPr>
            <w:tcW w:w="2491" w:type="dxa"/>
            <w:gridSpan w:val="2"/>
            <w:vAlign w:val="center"/>
          </w:tcPr>
          <w:p w14:paraId="3C35EBE1" w14:textId="7E0D838E"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6D2CF2CC" w14:textId="77777777" w:rsidTr="00402F9C">
        <w:trPr>
          <w:trHeight w:val="432"/>
        </w:trPr>
        <w:tc>
          <w:tcPr>
            <w:tcW w:w="2489" w:type="dxa"/>
            <w:shd w:val="pct12" w:color="auto" w:fill="auto"/>
            <w:vAlign w:val="center"/>
          </w:tcPr>
          <w:p w14:paraId="4E5CAFF4"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Number of masts</w:t>
            </w:r>
          </w:p>
        </w:tc>
        <w:tc>
          <w:tcPr>
            <w:tcW w:w="2491" w:type="dxa"/>
            <w:gridSpan w:val="2"/>
            <w:vAlign w:val="center"/>
          </w:tcPr>
          <w:p w14:paraId="54D70DAA" w14:textId="62AA3B22" w:rsidR="00CE76ED" w:rsidRPr="00CE76ED" w:rsidRDefault="00CE76ED" w:rsidP="00CE76ED">
            <w:pPr>
              <w:ind w:left="0" w:firstLine="0"/>
              <w:jc w:val="left"/>
              <w:rPr>
                <w:rFonts w:ascii="Noto Sans" w:hAnsi="Noto Sans" w:cs="Noto Sans"/>
                <w:sz w:val="18"/>
                <w:szCs w:val="18"/>
                <w:lang w:eastAsia="en-US"/>
              </w:rPr>
            </w:pPr>
          </w:p>
        </w:tc>
        <w:tc>
          <w:tcPr>
            <w:tcW w:w="2491" w:type="dxa"/>
            <w:gridSpan w:val="3"/>
            <w:shd w:val="pct12" w:color="auto" w:fill="auto"/>
            <w:vAlign w:val="center"/>
          </w:tcPr>
          <w:p w14:paraId="59340D6B"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Rigged</w:t>
            </w:r>
          </w:p>
        </w:tc>
        <w:tc>
          <w:tcPr>
            <w:tcW w:w="2491" w:type="dxa"/>
            <w:gridSpan w:val="2"/>
            <w:vAlign w:val="center"/>
          </w:tcPr>
          <w:p w14:paraId="3CF3B9D5" w14:textId="677CCDDA"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33D79535" w14:textId="77777777" w:rsidTr="00402F9C">
        <w:trPr>
          <w:trHeight w:val="432"/>
        </w:trPr>
        <w:tc>
          <w:tcPr>
            <w:tcW w:w="2489" w:type="dxa"/>
            <w:shd w:val="pct12" w:color="auto" w:fill="auto"/>
            <w:vAlign w:val="center"/>
          </w:tcPr>
          <w:p w14:paraId="706B74D1"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Stem</w:t>
            </w:r>
          </w:p>
        </w:tc>
        <w:tc>
          <w:tcPr>
            <w:tcW w:w="2491" w:type="dxa"/>
            <w:gridSpan w:val="2"/>
            <w:vAlign w:val="center"/>
          </w:tcPr>
          <w:p w14:paraId="656D67BD" w14:textId="37AB7473" w:rsidR="00CE76ED" w:rsidRPr="00CE76ED" w:rsidRDefault="00CE76ED" w:rsidP="00CE76ED">
            <w:pPr>
              <w:ind w:left="0" w:firstLine="0"/>
              <w:jc w:val="left"/>
              <w:rPr>
                <w:rFonts w:ascii="Noto Sans" w:hAnsi="Noto Sans" w:cs="Noto Sans"/>
                <w:sz w:val="18"/>
                <w:szCs w:val="18"/>
                <w:lang w:eastAsia="en-US"/>
              </w:rPr>
            </w:pPr>
          </w:p>
        </w:tc>
        <w:tc>
          <w:tcPr>
            <w:tcW w:w="2491" w:type="dxa"/>
            <w:gridSpan w:val="3"/>
            <w:shd w:val="pct12" w:color="auto" w:fill="auto"/>
            <w:vAlign w:val="center"/>
          </w:tcPr>
          <w:p w14:paraId="3131BA91"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Stern</w:t>
            </w:r>
          </w:p>
        </w:tc>
        <w:tc>
          <w:tcPr>
            <w:tcW w:w="2491" w:type="dxa"/>
            <w:gridSpan w:val="2"/>
            <w:vAlign w:val="center"/>
          </w:tcPr>
          <w:p w14:paraId="5BCF1EA5" w14:textId="39F21A5C"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17B0A4D0" w14:textId="77777777" w:rsidTr="00402F9C">
        <w:trPr>
          <w:trHeight w:val="432"/>
        </w:trPr>
        <w:tc>
          <w:tcPr>
            <w:tcW w:w="2489" w:type="dxa"/>
            <w:shd w:val="pct12" w:color="auto" w:fill="auto"/>
            <w:vAlign w:val="center"/>
          </w:tcPr>
          <w:p w14:paraId="7083CFFE"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Build</w:t>
            </w:r>
          </w:p>
        </w:tc>
        <w:tc>
          <w:tcPr>
            <w:tcW w:w="2491" w:type="dxa"/>
            <w:gridSpan w:val="2"/>
            <w:tcBorders>
              <w:bottom w:val="single" w:sz="4" w:space="0" w:color="auto"/>
            </w:tcBorders>
            <w:vAlign w:val="center"/>
          </w:tcPr>
          <w:p w14:paraId="0BCF36E4" w14:textId="77777777" w:rsidR="00CE76ED" w:rsidRPr="00CE76ED" w:rsidRDefault="00CE76ED" w:rsidP="00CE76ED">
            <w:pPr>
              <w:ind w:left="0" w:firstLine="0"/>
              <w:jc w:val="left"/>
              <w:rPr>
                <w:rFonts w:ascii="Noto Sans" w:hAnsi="Noto Sans" w:cs="Noto Sans"/>
                <w:sz w:val="18"/>
                <w:szCs w:val="18"/>
                <w:lang w:eastAsia="en-US"/>
              </w:rPr>
            </w:pPr>
          </w:p>
        </w:tc>
        <w:tc>
          <w:tcPr>
            <w:tcW w:w="2491" w:type="dxa"/>
            <w:gridSpan w:val="3"/>
            <w:tcBorders>
              <w:bottom w:val="single" w:sz="4" w:space="0" w:color="auto"/>
            </w:tcBorders>
            <w:shd w:val="pct12" w:color="auto" w:fill="auto"/>
            <w:vAlign w:val="center"/>
          </w:tcPr>
          <w:p w14:paraId="277986CC"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Number of Bulkheads</w:t>
            </w:r>
          </w:p>
        </w:tc>
        <w:tc>
          <w:tcPr>
            <w:tcW w:w="2491" w:type="dxa"/>
            <w:gridSpan w:val="2"/>
            <w:tcBorders>
              <w:bottom w:val="single" w:sz="4" w:space="0" w:color="auto"/>
            </w:tcBorders>
            <w:vAlign w:val="center"/>
          </w:tcPr>
          <w:p w14:paraId="7C34FBE6" w14:textId="17EA000F"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06AB6FD4" w14:textId="77777777" w:rsidTr="00402F9C">
        <w:trPr>
          <w:cantSplit/>
          <w:trHeight w:val="432"/>
        </w:trPr>
        <w:tc>
          <w:tcPr>
            <w:tcW w:w="2489" w:type="dxa"/>
            <w:shd w:val="pct12" w:color="auto" w:fill="auto"/>
            <w:vAlign w:val="center"/>
          </w:tcPr>
          <w:p w14:paraId="5C3ED3E8" w14:textId="427A6C65" w:rsidR="00CE76ED" w:rsidRPr="00CE76ED" w:rsidRDefault="00CE76ED" w:rsidP="00EC2CB3">
            <w:pPr>
              <w:ind w:left="0" w:firstLine="0"/>
              <w:jc w:val="left"/>
              <w:rPr>
                <w:rFonts w:ascii="Noto Sans" w:hAnsi="Noto Sans" w:cs="Noto Sans"/>
                <w:sz w:val="18"/>
                <w:szCs w:val="18"/>
                <w:lang w:eastAsia="en-US"/>
              </w:rPr>
            </w:pPr>
            <w:r w:rsidRPr="00CE76ED">
              <w:rPr>
                <w:rFonts w:ascii="Noto Sans" w:hAnsi="Noto Sans" w:cs="Noto Sans"/>
                <w:b/>
                <w:bCs/>
                <w:sz w:val="18"/>
                <w:szCs w:val="18"/>
                <w:lang w:eastAsia="en-US"/>
              </w:rPr>
              <w:t>Length of Engine Room</w:t>
            </w:r>
            <w:r w:rsidR="00EC2CB3" w:rsidRPr="00430894">
              <w:rPr>
                <w:rFonts w:ascii="Noto Sans" w:hAnsi="Noto Sans" w:cs="Noto Sans"/>
                <w:b/>
                <w:bCs/>
                <w:sz w:val="18"/>
                <w:szCs w:val="18"/>
                <w:lang w:eastAsia="en-US"/>
              </w:rPr>
              <w:t xml:space="preserve"> </w:t>
            </w:r>
            <w:r w:rsidRPr="00CE76ED">
              <w:rPr>
                <w:rFonts w:ascii="Noto Sans" w:hAnsi="Noto Sans" w:cs="Noto Sans"/>
                <w:sz w:val="18"/>
                <w:szCs w:val="18"/>
                <w:lang w:eastAsia="en-US"/>
              </w:rPr>
              <w:t>(if any)</w:t>
            </w:r>
          </w:p>
        </w:tc>
        <w:tc>
          <w:tcPr>
            <w:tcW w:w="2491" w:type="dxa"/>
            <w:gridSpan w:val="2"/>
            <w:vAlign w:val="center"/>
          </w:tcPr>
          <w:p w14:paraId="71545201" w14:textId="479F30B3" w:rsidR="00CE76ED" w:rsidRPr="00CE76ED" w:rsidRDefault="00CE76ED" w:rsidP="00CE76ED">
            <w:pPr>
              <w:ind w:left="0" w:firstLine="0"/>
              <w:jc w:val="left"/>
              <w:rPr>
                <w:rFonts w:ascii="Noto Sans" w:hAnsi="Noto Sans" w:cs="Noto Sans"/>
                <w:sz w:val="18"/>
                <w:szCs w:val="18"/>
                <w:lang w:eastAsia="en-US"/>
              </w:rPr>
            </w:pPr>
          </w:p>
        </w:tc>
        <w:tc>
          <w:tcPr>
            <w:tcW w:w="2491" w:type="dxa"/>
            <w:gridSpan w:val="3"/>
            <w:shd w:val="pct12" w:color="auto" w:fill="auto"/>
            <w:vAlign w:val="center"/>
          </w:tcPr>
          <w:p w14:paraId="4ADAF1B0" w14:textId="77777777" w:rsidR="00CE76ED" w:rsidRPr="00CE76ED" w:rsidRDefault="00CE76ED" w:rsidP="00CE76ED">
            <w:pPr>
              <w:keepNext/>
              <w:ind w:left="0" w:firstLine="0"/>
              <w:jc w:val="left"/>
              <w:outlineLvl w:val="7"/>
              <w:rPr>
                <w:rFonts w:ascii="Noto Sans" w:hAnsi="Noto Sans" w:cs="Noto Sans"/>
                <w:b/>
                <w:bCs/>
                <w:sz w:val="18"/>
                <w:szCs w:val="18"/>
                <w:lang w:eastAsia="en-US"/>
              </w:rPr>
            </w:pPr>
            <w:r w:rsidRPr="00CE76ED">
              <w:rPr>
                <w:rFonts w:ascii="Noto Sans" w:hAnsi="Noto Sans" w:cs="Noto Sans"/>
                <w:b/>
                <w:bCs/>
                <w:sz w:val="18"/>
                <w:szCs w:val="18"/>
                <w:lang w:eastAsia="en-US"/>
              </w:rPr>
              <w:t>Length of Ship Overall *</w:t>
            </w:r>
          </w:p>
        </w:tc>
        <w:tc>
          <w:tcPr>
            <w:tcW w:w="2491" w:type="dxa"/>
            <w:gridSpan w:val="2"/>
            <w:vAlign w:val="center"/>
          </w:tcPr>
          <w:p w14:paraId="4C76DA8F" w14:textId="0711019D"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6BB74A74" w14:textId="77777777" w:rsidTr="00402F9C">
        <w:trPr>
          <w:trHeight w:val="432"/>
        </w:trPr>
        <w:tc>
          <w:tcPr>
            <w:tcW w:w="2489" w:type="dxa"/>
            <w:shd w:val="pct12" w:color="auto" w:fill="auto"/>
            <w:vAlign w:val="center"/>
          </w:tcPr>
          <w:p w14:paraId="79EDBD40" w14:textId="77777777" w:rsidR="00CE76ED" w:rsidRPr="00CE76ED" w:rsidRDefault="00CE76ED" w:rsidP="00CE76ED">
            <w:pPr>
              <w:keepNext/>
              <w:ind w:left="0" w:firstLine="0"/>
              <w:jc w:val="left"/>
              <w:outlineLvl w:val="6"/>
              <w:rPr>
                <w:rFonts w:ascii="Noto Sans" w:hAnsi="Noto Sans" w:cs="Noto Sans"/>
                <w:b/>
                <w:bCs/>
                <w:sz w:val="18"/>
                <w:szCs w:val="18"/>
                <w:lang w:eastAsia="en-US"/>
              </w:rPr>
            </w:pPr>
            <w:r w:rsidRPr="00CE76ED">
              <w:rPr>
                <w:rFonts w:ascii="Noto Sans" w:hAnsi="Noto Sans" w:cs="Noto Sans"/>
                <w:b/>
                <w:bCs/>
                <w:sz w:val="18"/>
                <w:szCs w:val="18"/>
                <w:lang w:eastAsia="en-US"/>
              </w:rPr>
              <w:t>Length of Ship*</w:t>
            </w:r>
          </w:p>
        </w:tc>
        <w:tc>
          <w:tcPr>
            <w:tcW w:w="2491" w:type="dxa"/>
            <w:gridSpan w:val="2"/>
            <w:vAlign w:val="center"/>
          </w:tcPr>
          <w:p w14:paraId="30824B05" w14:textId="411C2376" w:rsidR="00CE76ED" w:rsidRPr="00CE76ED" w:rsidRDefault="00CE76ED" w:rsidP="00CE76ED">
            <w:pPr>
              <w:ind w:left="0" w:firstLine="0"/>
              <w:jc w:val="left"/>
              <w:rPr>
                <w:rFonts w:ascii="Noto Sans" w:hAnsi="Noto Sans" w:cs="Noto Sans"/>
                <w:sz w:val="18"/>
                <w:szCs w:val="18"/>
                <w:lang w:eastAsia="en-US"/>
              </w:rPr>
            </w:pPr>
          </w:p>
        </w:tc>
        <w:tc>
          <w:tcPr>
            <w:tcW w:w="2491" w:type="dxa"/>
            <w:gridSpan w:val="3"/>
            <w:shd w:val="pct12" w:color="auto" w:fill="auto"/>
            <w:vAlign w:val="center"/>
          </w:tcPr>
          <w:p w14:paraId="1184C195"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 xml:space="preserve">Breadth * </w:t>
            </w:r>
          </w:p>
        </w:tc>
        <w:tc>
          <w:tcPr>
            <w:tcW w:w="2491" w:type="dxa"/>
            <w:gridSpan w:val="2"/>
            <w:vAlign w:val="center"/>
          </w:tcPr>
          <w:p w14:paraId="2D031E89" w14:textId="3277A66C"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675A5C4B" w14:textId="77777777" w:rsidTr="00402F9C">
        <w:trPr>
          <w:trHeight w:val="432"/>
        </w:trPr>
        <w:tc>
          <w:tcPr>
            <w:tcW w:w="2489" w:type="dxa"/>
            <w:shd w:val="pct12" w:color="auto" w:fill="auto"/>
            <w:vAlign w:val="center"/>
          </w:tcPr>
          <w:p w14:paraId="71B0386D" w14:textId="77777777" w:rsidR="00CE76ED" w:rsidRPr="00CE76ED" w:rsidRDefault="00CE76ED" w:rsidP="00CE76ED">
            <w:pPr>
              <w:ind w:left="0" w:firstLine="0"/>
              <w:jc w:val="left"/>
              <w:rPr>
                <w:rFonts w:ascii="Noto Sans" w:hAnsi="Noto Sans" w:cs="Noto Sans"/>
                <w:sz w:val="18"/>
                <w:szCs w:val="18"/>
                <w:lang w:eastAsia="en-US"/>
              </w:rPr>
            </w:pPr>
            <w:r w:rsidRPr="00CE76ED">
              <w:rPr>
                <w:rFonts w:ascii="Noto Sans" w:hAnsi="Noto Sans" w:cs="Noto Sans"/>
                <w:b/>
                <w:bCs/>
                <w:sz w:val="18"/>
                <w:szCs w:val="18"/>
                <w:lang w:eastAsia="en-US"/>
              </w:rPr>
              <w:t>Depth *</w:t>
            </w:r>
          </w:p>
        </w:tc>
        <w:tc>
          <w:tcPr>
            <w:tcW w:w="2491" w:type="dxa"/>
            <w:gridSpan w:val="2"/>
            <w:vAlign w:val="center"/>
          </w:tcPr>
          <w:p w14:paraId="1071AA35" w14:textId="6F8936F0" w:rsidR="00CE76ED" w:rsidRPr="00CE76ED" w:rsidRDefault="00CE76ED" w:rsidP="00CE76ED">
            <w:pPr>
              <w:ind w:left="0" w:firstLine="0"/>
              <w:jc w:val="left"/>
              <w:rPr>
                <w:rFonts w:ascii="Noto Sans" w:hAnsi="Noto Sans" w:cs="Noto Sans"/>
                <w:sz w:val="18"/>
                <w:szCs w:val="18"/>
                <w:lang w:eastAsia="en-US"/>
              </w:rPr>
            </w:pPr>
          </w:p>
        </w:tc>
        <w:tc>
          <w:tcPr>
            <w:tcW w:w="2491" w:type="dxa"/>
            <w:gridSpan w:val="3"/>
            <w:shd w:val="pct12" w:color="auto" w:fill="auto"/>
            <w:vAlign w:val="center"/>
          </w:tcPr>
          <w:p w14:paraId="739B696D" w14:textId="77777777" w:rsidR="00CE76ED" w:rsidRPr="00CE76ED" w:rsidRDefault="00CE76ED" w:rsidP="00CE76ED">
            <w:pPr>
              <w:keepNext/>
              <w:ind w:left="0" w:firstLine="0"/>
              <w:jc w:val="left"/>
              <w:outlineLvl w:val="5"/>
              <w:rPr>
                <w:rFonts w:ascii="Noto Sans" w:hAnsi="Noto Sans" w:cs="Noto Sans"/>
                <w:b/>
                <w:bCs/>
                <w:sz w:val="18"/>
                <w:szCs w:val="18"/>
                <w:lang w:eastAsia="en-US"/>
              </w:rPr>
            </w:pPr>
            <w:r w:rsidRPr="00CE76ED">
              <w:rPr>
                <w:rFonts w:ascii="Noto Sans" w:hAnsi="Noto Sans" w:cs="Noto Sans"/>
                <w:b/>
                <w:bCs/>
                <w:sz w:val="18"/>
                <w:szCs w:val="18"/>
                <w:lang w:eastAsia="en-US"/>
              </w:rPr>
              <w:t>Moulded Draught *</w:t>
            </w:r>
          </w:p>
          <w:p w14:paraId="2C2860F4" w14:textId="77777777" w:rsidR="00CE76ED" w:rsidRPr="00CE76ED" w:rsidRDefault="00CE76ED" w:rsidP="00CE76ED">
            <w:pPr>
              <w:ind w:left="0" w:firstLine="0"/>
              <w:rPr>
                <w:rFonts w:ascii="Noto Sans" w:hAnsi="Noto Sans" w:cs="Noto Sans"/>
                <w:sz w:val="18"/>
                <w:szCs w:val="18"/>
                <w:lang w:eastAsia="en-US"/>
              </w:rPr>
            </w:pPr>
            <w:r w:rsidRPr="00CE76ED">
              <w:rPr>
                <w:rFonts w:ascii="Noto Sans" w:hAnsi="Noto Sans" w:cs="Noto Sans"/>
                <w:sz w:val="18"/>
                <w:szCs w:val="18"/>
                <w:lang w:eastAsia="en-US"/>
              </w:rPr>
              <w:t>(if any)</w:t>
            </w:r>
          </w:p>
        </w:tc>
        <w:tc>
          <w:tcPr>
            <w:tcW w:w="2491" w:type="dxa"/>
            <w:gridSpan w:val="2"/>
            <w:vAlign w:val="center"/>
          </w:tcPr>
          <w:p w14:paraId="241C28EA" w14:textId="33385487" w:rsidR="00CE76ED" w:rsidRPr="00CE76ED" w:rsidRDefault="00CE76ED" w:rsidP="00CE76ED">
            <w:pPr>
              <w:ind w:left="0" w:firstLine="0"/>
              <w:jc w:val="left"/>
              <w:rPr>
                <w:rFonts w:ascii="Noto Sans" w:hAnsi="Noto Sans" w:cs="Noto Sans"/>
                <w:sz w:val="18"/>
                <w:szCs w:val="18"/>
                <w:lang w:eastAsia="en-US"/>
              </w:rPr>
            </w:pPr>
          </w:p>
        </w:tc>
      </w:tr>
      <w:tr w:rsidR="00CE76ED" w:rsidRPr="00CE76ED" w14:paraId="06BF6D2B" w14:textId="77777777" w:rsidTr="00402F9C">
        <w:trPr>
          <w:trHeight w:val="288"/>
        </w:trPr>
        <w:tc>
          <w:tcPr>
            <w:tcW w:w="9962" w:type="dxa"/>
            <w:gridSpan w:val="8"/>
            <w:vAlign w:val="center"/>
          </w:tcPr>
          <w:p w14:paraId="1093876F" w14:textId="25876921" w:rsidR="00CE76ED" w:rsidRPr="00CE76ED" w:rsidRDefault="00CE76ED" w:rsidP="00543A92">
            <w:pPr>
              <w:ind w:left="0" w:firstLine="0"/>
              <w:jc w:val="center"/>
              <w:rPr>
                <w:rFonts w:ascii="Noto Sans" w:hAnsi="Noto Sans" w:cs="Noto Sans"/>
                <w:i/>
                <w:iCs/>
                <w:sz w:val="18"/>
                <w:szCs w:val="18"/>
                <w:lang w:eastAsia="en-US"/>
              </w:rPr>
            </w:pPr>
            <w:r w:rsidRPr="00CE76ED">
              <w:rPr>
                <w:rFonts w:ascii="Noto Sans" w:hAnsi="Noto Sans" w:cs="Noto Sans"/>
                <w:i/>
                <w:iCs/>
                <w:sz w:val="18"/>
                <w:szCs w:val="18"/>
                <w:lang w:eastAsia="en-US"/>
              </w:rPr>
              <w:t>* These dimensions are as defined in the M</w:t>
            </w:r>
            <w:r w:rsidR="00B8609B">
              <w:rPr>
                <w:rFonts w:ascii="Noto Sans" w:hAnsi="Noto Sans" w:cs="Noto Sans"/>
                <w:i/>
                <w:iCs/>
                <w:sz w:val="18"/>
                <w:szCs w:val="18"/>
                <w:lang w:eastAsia="en-US"/>
              </w:rPr>
              <w:t>erchant Shipping (Tonnage) Regulations</w:t>
            </w:r>
          </w:p>
        </w:tc>
      </w:tr>
      <w:tr w:rsidR="00E51BA5" w:rsidRPr="00CE76ED" w14:paraId="2217C06C" w14:textId="77777777" w:rsidTr="00402F9C">
        <w:trPr>
          <w:trHeight w:val="864"/>
        </w:trPr>
        <w:tc>
          <w:tcPr>
            <w:tcW w:w="2489" w:type="dxa"/>
            <w:shd w:val="pct12" w:color="auto" w:fill="auto"/>
            <w:vAlign w:val="center"/>
          </w:tcPr>
          <w:p w14:paraId="78CBB4CD" w14:textId="77777777" w:rsidR="00CE76ED" w:rsidRPr="00CE76ED" w:rsidRDefault="00CE76ED" w:rsidP="00CE76ED">
            <w:pPr>
              <w:ind w:left="0" w:firstLine="0"/>
              <w:jc w:val="left"/>
              <w:rPr>
                <w:rFonts w:ascii="Noto Sans" w:hAnsi="Noto Sans" w:cs="Noto Sans"/>
                <w:sz w:val="18"/>
                <w:szCs w:val="18"/>
                <w:lang w:eastAsia="en-US"/>
              </w:rPr>
            </w:pPr>
            <w:r w:rsidRPr="00CE76ED">
              <w:rPr>
                <w:rFonts w:ascii="Noto Sans" w:hAnsi="Noto Sans" w:cs="Noto Sans"/>
                <w:b/>
                <w:bCs/>
                <w:sz w:val="18"/>
                <w:szCs w:val="18"/>
                <w:lang w:eastAsia="en-US"/>
              </w:rPr>
              <w:t>Number of passengers for whom accommodation is certified in cabins</w:t>
            </w:r>
          </w:p>
        </w:tc>
        <w:tc>
          <w:tcPr>
            <w:tcW w:w="1039" w:type="dxa"/>
            <w:vAlign w:val="center"/>
          </w:tcPr>
          <w:p w14:paraId="39E426CA" w14:textId="12D42015" w:rsidR="00CE76ED" w:rsidRPr="00CE76ED" w:rsidRDefault="00CE76ED" w:rsidP="00CE76ED">
            <w:pPr>
              <w:ind w:left="0" w:firstLine="0"/>
              <w:jc w:val="left"/>
              <w:rPr>
                <w:rFonts w:ascii="Noto Sans" w:hAnsi="Noto Sans" w:cs="Noto Sans"/>
                <w:sz w:val="18"/>
                <w:szCs w:val="18"/>
                <w:lang w:eastAsia="en-US"/>
              </w:rPr>
            </w:pPr>
          </w:p>
        </w:tc>
        <w:tc>
          <w:tcPr>
            <w:tcW w:w="1980" w:type="dxa"/>
            <w:gridSpan w:val="2"/>
            <w:shd w:val="pct12" w:color="auto" w:fill="auto"/>
            <w:vAlign w:val="center"/>
          </w:tcPr>
          <w:p w14:paraId="00B0F937" w14:textId="77777777" w:rsidR="00CE76ED" w:rsidRPr="00CE76ED" w:rsidRDefault="00CE76ED" w:rsidP="00CE76ED">
            <w:pPr>
              <w:ind w:left="0" w:firstLine="0"/>
              <w:jc w:val="left"/>
              <w:rPr>
                <w:rFonts w:ascii="Noto Sans" w:hAnsi="Noto Sans" w:cs="Noto Sans"/>
                <w:sz w:val="18"/>
                <w:szCs w:val="18"/>
                <w:lang w:eastAsia="en-US"/>
              </w:rPr>
            </w:pPr>
            <w:r w:rsidRPr="00CE76ED">
              <w:rPr>
                <w:rFonts w:ascii="Noto Sans" w:hAnsi="Noto Sans" w:cs="Noto Sans"/>
                <w:b/>
                <w:bCs/>
                <w:sz w:val="18"/>
                <w:szCs w:val="18"/>
                <w:lang w:eastAsia="en-US"/>
              </w:rPr>
              <w:t>Number of other passengers</w:t>
            </w:r>
          </w:p>
        </w:tc>
        <w:tc>
          <w:tcPr>
            <w:tcW w:w="1132" w:type="dxa"/>
            <w:vAlign w:val="center"/>
          </w:tcPr>
          <w:p w14:paraId="205560B0" w14:textId="6EDF6FA9" w:rsidR="00CE76ED" w:rsidRPr="00CE76ED" w:rsidRDefault="00CE76ED" w:rsidP="00CE76ED">
            <w:pPr>
              <w:ind w:left="0" w:firstLine="0"/>
              <w:jc w:val="left"/>
              <w:rPr>
                <w:rFonts w:ascii="Noto Sans" w:hAnsi="Noto Sans" w:cs="Noto Sans"/>
                <w:sz w:val="18"/>
                <w:szCs w:val="18"/>
                <w:lang w:eastAsia="en-US"/>
              </w:rPr>
            </w:pPr>
          </w:p>
        </w:tc>
        <w:tc>
          <w:tcPr>
            <w:tcW w:w="2288" w:type="dxa"/>
            <w:gridSpan w:val="2"/>
            <w:shd w:val="pct12" w:color="auto" w:fill="auto"/>
            <w:vAlign w:val="center"/>
          </w:tcPr>
          <w:p w14:paraId="066B1224"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Number of seamen and apprentices for whom accommodation is provided</w:t>
            </w:r>
          </w:p>
        </w:tc>
        <w:tc>
          <w:tcPr>
            <w:tcW w:w="1034" w:type="dxa"/>
            <w:vAlign w:val="center"/>
          </w:tcPr>
          <w:p w14:paraId="54A391A8" w14:textId="0CCBA2C7"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156AA45A" w14:textId="77777777" w:rsidTr="00402F9C">
        <w:trPr>
          <w:trHeight w:val="1728"/>
        </w:trPr>
        <w:tc>
          <w:tcPr>
            <w:tcW w:w="2489" w:type="dxa"/>
            <w:shd w:val="pct12" w:color="auto" w:fill="auto"/>
            <w:vAlign w:val="center"/>
          </w:tcPr>
          <w:p w14:paraId="043DBE10"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Full Name</w:t>
            </w:r>
          </w:p>
          <w:p w14:paraId="4FB12296"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and</w:t>
            </w:r>
          </w:p>
          <w:p w14:paraId="5988A5DD"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Address</w:t>
            </w:r>
          </w:p>
          <w:p w14:paraId="6A4FF32A" w14:textId="77777777" w:rsidR="00CE76ED" w:rsidRPr="00CE76ED" w:rsidRDefault="00CE76ED" w:rsidP="00CE76ED">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of Builder</w:t>
            </w:r>
          </w:p>
        </w:tc>
        <w:tc>
          <w:tcPr>
            <w:tcW w:w="7473" w:type="dxa"/>
            <w:gridSpan w:val="7"/>
            <w:vAlign w:val="center"/>
          </w:tcPr>
          <w:p w14:paraId="183070F8" w14:textId="7B3073D9" w:rsidR="00CE76ED" w:rsidRPr="00CE76ED" w:rsidRDefault="00CE76ED" w:rsidP="00CE76ED">
            <w:pPr>
              <w:ind w:left="0" w:firstLine="0"/>
              <w:jc w:val="left"/>
              <w:rPr>
                <w:rFonts w:ascii="Noto Sans" w:hAnsi="Noto Sans" w:cs="Noto Sans"/>
                <w:sz w:val="18"/>
                <w:szCs w:val="18"/>
                <w:lang w:eastAsia="en-US"/>
              </w:rPr>
            </w:pPr>
          </w:p>
        </w:tc>
      </w:tr>
      <w:tr w:rsidR="00E51BA5" w:rsidRPr="00CE76ED" w14:paraId="35A3B0CD" w14:textId="77777777" w:rsidTr="00402F9C">
        <w:trPr>
          <w:trHeight w:val="432"/>
        </w:trPr>
        <w:tc>
          <w:tcPr>
            <w:tcW w:w="2489" w:type="dxa"/>
            <w:shd w:val="pct12" w:color="auto" w:fill="auto"/>
            <w:vAlign w:val="center"/>
          </w:tcPr>
          <w:p w14:paraId="372FC466"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Year of Build</w:t>
            </w:r>
          </w:p>
        </w:tc>
        <w:tc>
          <w:tcPr>
            <w:tcW w:w="2491" w:type="dxa"/>
            <w:gridSpan w:val="2"/>
            <w:vAlign w:val="center"/>
          </w:tcPr>
          <w:p w14:paraId="3E8E3D45" w14:textId="49690C34" w:rsidR="00CE76ED" w:rsidRPr="00CE76ED" w:rsidRDefault="00CE76ED" w:rsidP="00CE76ED">
            <w:pPr>
              <w:tabs>
                <w:tab w:val="right" w:pos="2275"/>
              </w:tabs>
              <w:ind w:left="0" w:firstLine="0"/>
              <w:rPr>
                <w:rFonts w:ascii="Noto Sans" w:hAnsi="Noto Sans" w:cs="Noto Sans"/>
                <w:b/>
                <w:bCs/>
                <w:sz w:val="18"/>
                <w:szCs w:val="18"/>
                <w:lang w:eastAsia="en-US"/>
              </w:rPr>
            </w:pPr>
          </w:p>
        </w:tc>
        <w:tc>
          <w:tcPr>
            <w:tcW w:w="2491" w:type="dxa"/>
            <w:gridSpan w:val="3"/>
            <w:shd w:val="pct12" w:color="auto" w:fill="auto"/>
            <w:vAlign w:val="center"/>
          </w:tcPr>
          <w:p w14:paraId="71D14D17"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Country of Build</w:t>
            </w:r>
          </w:p>
        </w:tc>
        <w:tc>
          <w:tcPr>
            <w:tcW w:w="2491" w:type="dxa"/>
            <w:gridSpan w:val="2"/>
            <w:vAlign w:val="center"/>
          </w:tcPr>
          <w:p w14:paraId="05876112" w14:textId="2F8BF426" w:rsidR="00CE76ED" w:rsidRPr="00CE76ED" w:rsidRDefault="00CE76ED" w:rsidP="00CE76ED">
            <w:pPr>
              <w:tabs>
                <w:tab w:val="right" w:pos="2249"/>
              </w:tabs>
              <w:ind w:left="0" w:firstLine="0"/>
              <w:rPr>
                <w:rFonts w:ascii="Noto Sans" w:hAnsi="Noto Sans" w:cs="Noto Sans"/>
                <w:b/>
                <w:bCs/>
                <w:sz w:val="18"/>
                <w:szCs w:val="18"/>
                <w:lang w:eastAsia="en-US"/>
              </w:rPr>
            </w:pPr>
          </w:p>
        </w:tc>
      </w:tr>
      <w:tr w:rsidR="00E51BA5" w:rsidRPr="00CE76ED" w14:paraId="0BC8E67F" w14:textId="77777777" w:rsidTr="00402F9C">
        <w:trPr>
          <w:trHeight w:val="432"/>
        </w:trPr>
        <w:tc>
          <w:tcPr>
            <w:tcW w:w="2489" w:type="dxa"/>
            <w:shd w:val="pct12" w:color="auto" w:fill="auto"/>
            <w:vAlign w:val="center"/>
          </w:tcPr>
          <w:p w14:paraId="63C28A54"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Date when keel was laid</w:t>
            </w:r>
          </w:p>
        </w:tc>
        <w:tc>
          <w:tcPr>
            <w:tcW w:w="2491" w:type="dxa"/>
            <w:gridSpan w:val="2"/>
            <w:vAlign w:val="bottom"/>
          </w:tcPr>
          <w:p w14:paraId="39419AE6" w14:textId="3259ECDB" w:rsidR="00CE76ED" w:rsidRPr="00CE76ED" w:rsidRDefault="00CE76ED" w:rsidP="00CE76ED">
            <w:pPr>
              <w:tabs>
                <w:tab w:val="right" w:pos="2275"/>
              </w:tabs>
              <w:ind w:left="0" w:firstLine="0"/>
              <w:rPr>
                <w:rFonts w:ascii="Noto Sans" w:hAnsi="Noto Sans" w:cs="Noto Sans"/>
                <w:sz w:val="18"/>
                <w:szCs w:val="18"/>
                <w:lang w:val="fr-FR" w:eastAsia="en-US"/>
              </w:rPr>
            </w:pPr>
          </w:p>
        </w:tc>
        <w:tc>
          <w:tcPr>
            <w:tcW w:w="2491" w:type="dxa"/>
            <w:gridSpan w:val="3"/>
            <w:shd w:val="pct12" w:color="auto" w:fill="auto"/>
            <w:vAlign w:val="center"/>
          </w:tcPr>
          <w:p w14:paraId="24E02FFD" w14:textId="77777777" w:rsidR="00CE76ED" w:rsidRPr="00CE76ED" w:rsidRDefault="00CE76ED" w:rsidP="00CE76ED">
            <w:pPr>
              <w:ind w:left="0" w:firstLine="0"/>
              <w:rPr>
                <w:rFonts w:ascii="Noto Sans" w:hAnsi="Noto Sans" w:cs="Noto Sans"/>
                <w:sz w:val="18"/>
                <w:szCs w:val="18"/>
                <w:lang w:eastAsia="en-US"/>
              </w:rPr>
            </w:pPr>
            <w:r w:rsidRPr="00CE76ED">
              <w:rPr>
                <w:rFonts w:ascii="Noto Sans" w:hAnsi="Noto Sans" w:cs="Noto Sans"/>
                <w:b/>
                <w:bCs/>
                <w:sz w:val="18"/>
                <w:szCs w:val="18"/>
                <w:lang w:eastAsia="en-US"/>
              </w:rPr>
              <w:t>Date measured</w:t>
            </w:r>
          </w:p>
        </w:tc>
        <w:tc>
          <w:tcPr>
            <w:tcW w:w="2491" w:type="dxa"/>
            <w:gridSpan w:val="2"/>
            <w:vAlign w:val="bottom"/>
          </w:tcPr>
          <w:p w14:paraId="479DCCDC" w14:textId="5A63EC5E" w:rsidR="00CE76ED" w:rsidRPr="00CE76ED" w:rsidRDefault="00CE76ED" w:rsidP="00CE76ED">
            <w:pPr>
              <w:tabs>
                <w:tab w:val="right" w:pos="2249"/>
              </w:tabs>
              <w:ind w:left="0" w:firstLine="0"/>
              <w:rPr>
                <w:rFonts w:ascii="Noto Sans" w:hAnsi="Noto Sans" w:cs="Noto Sans"/>
                <w:sz w:val="18"/>
                <w:szCs w:val="18"/>
                <w:lang w:val="fr-FR" w:eastAsia="en-US"/>
              </w:rPr>
            </w:pPr>
          </w:p>
        </w:tc>
      </w:tr>
    </w:tbl>
    <w:p w14:paraId="353F500F" w14:textId="77777777" w:rsidR="00CE76ED" w:rsidRPr="00CE76ED" w:rsidRDefault="00CE76ED" w:rsidP="00CE76ED">
      <w:pPr>
        <w:ind w:left="0" w:firstLine="0"/>
        <w:rPr>
          <w:rFonts w:ascii="Noto Sans" w:hAnsi="Noto Sans" w:cs="Noto Sans"/>
          <w:sz w:val="18"/>
          <w:szCs w:val="18"/>
          <w:lang w:val="fr-FR" w:eastAsia="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9"/>
        <w:gridCol w:w="2491"/>
        <w:gridCol w:w="2491"/>
        <w:gridCol w:w="1880"/>
      </w:tblGrid>
      <w:tr w:rsidR="00CE76ED" w:rsidRPr="00CE76ED" w14:paraId="66A8D4BD" w14:textId="77777777" w:rsidTr="0031717B">
        <w:trPr>
          <w:cantSplit/>
        </w:trPr>
        <w:tc>
          <w:tcPr>
            <w:tcW w:w="9351" w:type="dxa"/>
            <w:gridSpan w:val="4"/>
            <w:shd w:val="pct12" w:color="auto" w:fill="auto"/>
            <w:vAlign w:val="center"/>
          </w:tcPr>
          <w:p w14:paraId="58EF1295" w14:textId="77777777" w:rsidR="00CE76ED" w:rsidRPr="00CE76ED" w:rsidRDefault="00CE76ED" w:rsidP="0031717B">
            <w:pPr>
              <w:ind w:left="0" w:firstLine="0"/>
              <w:jc w:val="left"/>
              <w:rPr>
                <w:rFonts w:ascii="Noto Sans" w:hAnsi="Noto Sans" w:cs="Noto Sans"/>
                <w:b/>
                <w:bCs/>
                <w:sz w:val="18"/>
                <w:szCs w:val="18"/>
                <w:lang w:eastAsia="en-US"/>
              </w:rPr>
            </w:pPr>
            <w:r w:rsidRPr="00CE76ED">
              <w:rPr>
                <w:rFonts w:ascii="Noto Sans" w:hAnsi="Noto Sans" w:cs="Noto Sans"/>
                <w:b/>
                <w:bCs/>
                <w:sz w:val="18"/>
                <w:szCs w:val="18"/>
                <w:lang w:eastAsia="en-US"/>
              </w:rPr>
              <w:t>PARTICULARS OF TONNAGE</w:t>
            </w:r>
          </w:p>
        </w:tc>
      </w:tr>
      <w:tr w:rsidR="00CE76ED" w:rsidRPr="00CE76ED" w14:paraId="58E32B90" w14:textId="77777777" w:rsidTr="00762922">
        <w:trPr>
          <w:trHeight w:val="432"/>
        </w:trPr>
        <w:tc>
          <w:tcPr>
            <w:tcW w:w="2489" w:type="dxa"/>
            <w:shd w:val="pct12" w:color="auto" w:fill="auto"/>
            <w:vAlign w:val="center"/>
          </w:tcPr>
          <w:p w14:paraId="75F6451A" w14:textId="77777777" w:rsidR="00CE76ED" w:rsidRPr="00CE76ED" w:rsidRDefault="00CE76ED" w:rsidP="00CE76ED">
            <w:pPr>
              <w:ind w:left="0" w:firstLine="0"/>
              <w:jc w:val="left"/>
              <w:rPr>
                <w:rFonts w:ascii="Noto Sans" w:hAnsi="Noto Sans" w:cs="Noto Sans"/>
                <w:b/>
                <w:bCs/>
                <w:sz w:val="18"/>
                <w:szCs w:val="18"/>
                <w:lang w:val="fr-FR" w:eastAsia="en-US"/>
              </w:rPr>
            </w:pPr>
            <w:r w:rsidRPr="00CE76ED">
              <w:rPr>
                <w:rFonts w:ascii="Noto Sans" w:hAnsi="Noto Sans" w:cs="Noto Sans"/>
                <w:b/>
                <w:bCs/>
                <w:sz w:val="18"/>
                <w:szCs w:val="18"/>
                <w:lang w:val="fr-FR" w:eastAsia="en-US"/>
              </w:rPr>
              <w:t>Gross Tonnage</w:t>
            </w:r>
          </w:p>
        </w:tc>
        <w:tc>
          <w:tcPr>
            <w:tcW w:w="2491" w:type="dxa"/>
            <w:vAlign w:val="center"/>
          </w:tcPr>
          <w:p w14:paraId="03C5EC9C" w14:textId="48D1D04B" w:rsidR="00CE76ED" w:rsidRPr="00CE76ED" w:rsidRDefault="00CE76ED" w:rsidP="00CE76ED">
            <w:pPr>
              <w:tabs>
                <w:tab w:val="right" w:pos="2275"/>
              </w:tabs>
              <w:ind w:left="0" w:firstLine="0"/>
              <w:rPr>
                <w:rFonts w:ascii="Noto Sans" w:hAnsi="Noto Sans" w:cs="Noto Sans"/>
                <w:b/>
                <w:bCs/>
                <w:sz w:val="18"/>
                <w:szCs w:val="18"/>
                <w:lang w:val="fr-FR" w:eastAsia="en-US"/>
              </w:rPr>
            </w:pPr>
          </w:p>
        </w:tc>
        <w:tc>
          <w:tcPr>
            <w:tcW w:w="2491" w:type="dxa"/>
            <w:shd w:val="pct12" w:color="auto" w:fill="auto"/>
            <w:vAlign w:val="center"/>
          </w:tcPr>
          <w:p w14:paraId="5B12E161" w14:textId="77777777" w:rsidR="00CE76ED" w:rsidRPr="00CE76ED" w:rsidRDefault="00CE76ED" w:rsidP="00CE76ED">
            <w:pPr>
              <w:keepNext/>
              <w:ind w:left="0" w:firstLine="0"/>
              <w:jc w:val="left"/>
              <w:outlineLvl w:val="7"/>
              <w:rPr>
                <w:rFonts w:ascii="Noto Sans" w:hAnsi="Noto Sans" w:cs="Noto Sans"/>
                <w:b/>
                <w:bCs/>
                <w:sz w:val="18"/>
                <w:szCs w:val="18"/>
                <w:lang w:val="fr-FR" w:eastAsia="en-US"/>
              </w:rPr>
            </w:pPr>
            <w:r w:rsidRPr="00CE76ED">
              <w:rPr>
                <w:rFonts w:ascii="Noto Sans" w:hAnsi="Noto Sans" w:cs="Noto Sans"/>
                <w:b/>
                <w:bCs/>
                <w:sz w:val="18"/>
                <w:szCs w:val="18"/>
                <w:lang w:val="fr-FR" w:eastAsia="en-US"/>
              </w:rPr>
              <w:t>Net Tonnage</w:t>
            </w:r>
          </w:p>
        </w:tc>
        <w:tc>
          <w:tcPr>
            <w:tcW w:w="1880" w:type="dxa"/>
            <w:vAlign w:val="center"/>
          </w:tcPr>
          <w:p w14:paraId="7E5D35BA" w14:textId="48BAB1D9" w:rsidR="00CE76ED" w:rsidRPr="00CE76ED" w:rsidRDefault="00CE76ED" w:rsidP="00CE76ED">
            <w:pPr>
              <w:tabs>
                <w:tab w:val="right" w:pos="2249"/>
              </w:tabs>
              <w:ind w:left="0" w:firstLine="0"/>
              <w:rPr>
                <w:rFonts w:ascii="Noto Sans" w:hAnsi="Noto Sans" w:cs="Noto Sans"/>
                <w:b/>
                <w:bCs/>
                <w:sz w:val="18"/>
                <w:szCs w:val="18"/>
                <w:lang w:val="fr-FR" w:eastAsia="en-US"/>
              </w:rPr>
            </w:pPr>
          </w:p>
        </w:tc>
      </w:tr>
    </w:tbl>
    <w:p w14:paraId="1E0B0B0E" w14:textId="77777777" w:rsidR="00CE76ED" w:rsidRPr="00CE76ED" w:rsidRDefault="00CE76ED" w:rsidP="00CE76ED">
      <w:pPr>
        <w:ind w:left="0" w:firstLine="0"/>
        <w:rPr>
          <w:rFonts w:ascii="Noto Sans" w:hAnsi="Noto Sans" w:cs="Noto Sans"/>
          <w:lang w:val="fr-FR" w:eastAsia="en-US"/>
        </w:rPr>
      </w:pPr>
    </w:p>
    <w:p w14:paraId="662EC304" w14:textId="4FF0CD4C" w:rsidR="009B4B53" w:rsidRDefault="009B4B53" w:rsidP="009B4B53">
      <w:pPr>
        <w:tabs>
          <w:tab w:val="left" w:pos="4320"/>
        </w:tabs>
        <w:ind w:left="0" w:firstLine="0"/>
        <w:rPr>
          <w:rFonts w:ascii="Noto Sans" w:hAnsi="Noto Sans" w:cs="Noto Sans"/>
          <w:b/>
          <w:bCs/>
          <w:lang w:eastAsia="en-US"/>
        </w:rPr>
      </w:pPr>
    </w:p>
    <w:p w14:paraId="2F138A61" w14:textId="77777777" w:rsidR="009B4B53" w:rsidRDefault="009B4B53" w:rsidP="009B4B53">
      <w:pPr>
        <w:tabs>
          <w:tab w:val="left" w:pos="4320"/>
        </w:tabs>
        <w:ind w:left="0" w:firstLine="0"/>
        <w:rPr>
          <w:rFonts w:ascii="Noto Sans" w:hAnsi="Noto Sans" w:cs="Noto Sans"/>
          <w:b/>
          <w:bCs/>
          <w:lang w:eastAsia="en-US"/>
        </w:rPr>
      </w:pPr>
    </w:p>
    <w:p w14:paraId="6E3CD9CE" w14:textId="77777777" w:rsidR="000D0CB7" w:rsidRPr="00A001CF" w:rsidRDefault="000D0CB7" w:rsidP="000D0CB7">
      <w:pPr>
        <w:ind w:left="0" w:firstLine="0"/>
        <w:jc w:val="right"/>
        <w:rPr>
          <w:rFonts w:ascii="Montserrat" w:hAnsi="Montserrat" w:cs="Noto Sans"/>
        </w:rPr>
      </w:pPr>
      <w:r w:rsidRPr="00A001CF">
        <w:rPr>
          <w:rFonts w:ascii="Montserrat" w:hAnsi="Montserrat" w:cs="Noto Sans"/>
          <w:b/>
          <w:bCs/>
        </w:rPr>
        <w:lastRenderedPageBreak/>
        <w:t>Form Y</w:t>
      </w:r>
      <w:r>
        <w:rPr>
          <w:rFonts w:ascii="Montserrat" w:hAnsi="Montserrat" w:cs="Noto Sans"/>
          <w:b/>
          <w:bCs/>
        </w:rPr>
        <w:t>0</w:t>
      </w:r>
      <w:r w:rsidRPr="00A001CF">
        <w:rPr>
          <w:rFonts w:ascii="Montserrat" w:hAnsi="Montserrat" w:cs="Noto Sans"/>
          <w:b/>
          <w:bCs/>
        </w:rPr>
        <w:t xml:space="preserve">01 </w:t>
      </w:r>
      <w:r w:rsidRPr="00A001CF">
        <w:rPr>
          <w:rFonts w:ascii="Montserrat" w:hAnsi="Montserrat" w:cs="Noto Sans"/>
        </w:rPr>
        <w:t>v.</w:t>
      </w:r>
      <w:r>
        <w:rPr>
          <w:rFonts w:ascii="Montserrat" w:hAnsi="Montserrat" w:cs="Noto Sans"/>
        </w:rPr>
        <w:t>1</w:t>
      </w:r>
      <w:r w:rsidRPr="00A001CF">
        <w:rPr>
          <w:rFonts w:ascii="Montserrat" w:hAnsi="Montserrat" w:cs="Noto Sans"/>
        </w:rPr>
        <w:t>.0</w:t>
      </w:r>
    </w:p>
    <w:p w14:paraId="2F7CB863" w14:textId="5114B8A0" w:rsidR="000D0CB7" w:rsidRDefault="00BA186F" w:rsidP="000D0CB7">
      <w:pPr>
        <w:ind w:left="0" w:firstLine="0"/>
        <w:jc w:val="right"/>
        <w:rPr>
          <w:rFonts w:ascii="Montserrat" w:hAnsi="Montserrat" w:cs="Noto Sans"/>
        </w:rPr>
      </w:pPr>
      <w:r>
        <w:rPr>
          <w:rFonts w:ascii="Montserrat" w:hAnsi="Montserrat" w:cs="Noto Sans"/>
        </w:rPr>
        <w:t>November</w:t>
      </w:r>
      <w:r w:rsidR="000D0CB7" w:rsidRPr="00A001CF">
        <w:rPr>
          <w:rFonts w:ascii="Montserrat" w:hAnsi="Montserrat" w:cs="Noto Sans"/>
        </w:rPr>
        <w:t xml:space="preserve"> 2020</w:t>
      </w:r>
    </w:p>
    <w:p w14:paraId="10CB5673" w14:textId="77777777" w:rsidR="00786F87" w:rsidRDefault="00786F87" w:rsidP="00430894">
      <w:pPr>
        <w:tabs>
          <w:tab w:val="left" w:pos="4320"/>
        </w:tabs>
        <w:ind w:left="0" w:firstLine="0"/>
        <w:jc w:val="center"/>
        <w:rPr>
          <w:rFonts w:ascii="Noto Sans" w:hAnsi="Noto Sans" w:cs="Noto Sans"/>
          <w:b/>
          <w:bCs/>
          <w:lang w:eastAsia="en-US"/>
        </w:rPr>
      </w:pPr>
    </w:p>
    <w:p w14:paraId="753AA2A9" w14:textId="77777777" w:rsidR="00786F87" w:rsidRDefault="00786F87" w:rsidP="00430894">
      <w:pPr>
        <w:tabs>
          <w:tab w:val="left" w:pos="4320"/>
        </w:tabs>
        <w:ind w:left="0" w:firstLine="0"/>
        <w:jc w:val="center"/>
        <w:rPr>
          <w:rFonts w:ascii="Noto Sans" w:hAnsi="Noto Sans" w:cs="Noto Sans"/>
          <w:b/>
          <w:bCs/>
          <w:lang w:eastAsia="en-US"/>
        </w:rPr>
      </w:pPr>
    </w:p>
    <w:p w14:paraId="17E062C0" w14:textId="6F1D15C7" w:rsidR="00A31D2B" w:rsidRDefault="00A31D2B" w:rsidP="000D0CB7">
      <w:pPr>
        <w:tabs>
          <w:tab w:val="left" w:pos="4320"/>
        </w:tabs>
        <w:ind w:left="0" w:right="-567" w:firstLine="0"/>
        <w:jc w:val="center"/>
        <w:rPr>
          <w:rFonts w:ascii="Noto Sans" w:hAnsi="Noto Sans" w:cs="Noto Sans"/>
          <w:b/>
          <w:bCs/>
          <w:lang w:eastAsia="en-US"/>
        </w:rPr>
      </w:pPr>
      <w:r w:rsidRPr="00CE76ED">
        <w:rPr>
          <w:rFonts w:ascii="Noto Sans" w:hAnsi="Noto Sans" w:cs="Noto Sans"/>
          <w:b/>
          <w:bCs/>
          <w:lang w:eastAsia="en-US"/>
        </w:rPr>
        <w:t>CERTIFIED EXTRACTS OF PARTICULARS SUPPLIED BY BUILDERS, OWNERS OR ENGINE MAKERS</w:t>
      </w:r>
    </w:p>
    <w:p w14:paraId="49D963D6" w14:textId="77777777" w:rsidR="000D0CB7" w:rsidRPr="00CE76ED" w:rsidRDefault="000D0CB7" w:rsidP="00430894">
      <w:pPr>
        <w:tabs>
          <w:tab w:val="left" w:pos="4320"/>
        </w:tabs>
        <w:ind w:left="0" w:firstLine="0"/>
        <w:jc w:val="center"/>
        <w:rPr>
          <w:rFonts w:ascii="Noto Sans" w:hAnsi="Noto Sans" w:cs="Noto Sans"/>
          <w:b/>
          <w:bCs/>
          <w:lang w:eastAsia="en-US"/>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6"/>
        <w:gridCol w:w="2409"/>
        <w:gridCol w:w="2410"/>
        <w:gridCol w:w="1887"/>
      </w:tblGrid>
      <w:tr w:rsidR="00CE76ED" w:rsidRPr="00CE76ED" w14:paraId="406D2E35" w14:textId="77777777" w:rsidTr="490D7D74">
        <w:trPr>
          <w:cantSplit/>
          <w:trHeight w:val="283"/>
        </w:trPr>
        <w:tc>
          <w:tcPr>
            <w:tcW w:w="9962" w:type="dxa"/>
            <w:gridSpan w:val="4"/>
            <w:shd w:val="clear" w:color="auto" w:fill="auto"/>
            <w:vAlign w:val="center"/>
          </w:tcPr>
          <w:p w14:paraId="5D772FAF" w14:textId="77777777" w:rsidR="00CE76ED" w:rsidRPr="00CE76ED" w:rsidRDefault="00CE76ED" w:rsidP="00CE76ED">
            <w:pPr>
              <w:ind w:left="0" w:firstLine="0"/>
              <w:rPr>
                <w:rFonts w:ascii="Noto Sans" w:hAnsi="Noto Sans" w:cs="Noto Sans"/>
                <w:sz w:val="18"/>
                <w:szCs w:val="18"/>
                <w:lang w:eastAsia="en-US"/>
              </w:rPr>
            </w:pPr>
            <w:r w:rsidRPr="00CE76ED">
              <w:rPr>
                <w:rFonts w:ascii="Noto Sans" w:hAnsi="Noto Sans" w:cs="Noto Sans"/>
                <w:b/>
                <w:bCs/>
                <w:sz w:val="18"/>
                <w:szCs w:val="18"/>
                <w:lang w:eastAsia="en-US"/>
              </w:rPr>
              <w:t>PARTICULARS OF PROPELLING ENGINES (if any)</w:t>
            </w:r>
          </w:p>
        </w:tc>
      </w:tr>
      <w:tr w:rsidR="00CE76ED" w:rsidRPr="00CE76ED" w14:paraId="56B060C2" w14:textId="77777777" w:rsidTr="490D7D74">
        <w:trPr>
          <w:cantSplit/>
          <w:trHeight w:val="283"/>
        </w:trPr>
        <w:tc>
          <w:tcPr>
            <w:tcW w:w="3256" w:type="dxa"/>
            <w:shd w:val="clear" w:color="auto" w:fill="auto"/>
            <w:vAlign w:val="center"/>
          </w:tcPr>
          <w:p w14:paraId="379274BB"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Description of engines</w:t>
            </w:r>
          </w:p>
        </w:tc>
        <w:tc>
          <w:tcPr>
            <w:tcW w:w="6706" w:type="dxa"/>
            <w:gridSpan w:val="3"/>
            <w:vAlign w:val="center"/>
          </w:tcPr>
          <w:p w14:paraId="0894FCBC" w14:textId="74125743" w:rsidR="00CE76ED" w:rsidRPr="00CE76ED" w:rsidRDefault="00CE76ED" w:rsidP="00CE76ED">
            <w:pPr>
              <w:ind w:left="0" w:firstLine="0"/>
              <w:rPr>
                <w:rFonts w:ascii="Noto Sans" w:hAnsi="Noto Sans" w:cs="Noto Sans"/>
                <w:sz w:val="18"/>
                <w:szCs w:val="18"/>
                <w:lang w:eastAsia="en-US"/>
              </w:rPr>
            </w:pPr>
          </w:p>
        </w:tc>
      </w:tr>
      <w:tr w:rsidR="00CE76ED" w:rsidRPr="00CE76ED" w14:paraId="21B0B811" w14:textId="77777777" w:rsidTr="490D7D74">
        <w:trPr>
          <w:trHeight w:val="283"/>
        </w:trPr>
        <w:tc>
          <w:tcPr>
            <w:tcW w:w="3256" w:type="dxa"/>
            <w:shd w:val="clear" w:color="auto" w:fill="auto"/>
            <w:vAlign w:val="center"/>
          </w:tcPr>
          <w:p w14:paraId="477CCF9D"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Number of sets of engines</w:t>
            </w:r>
          </w:p>
        </w:tc>
        <w:tc>
          <w:tcPr>
            <w:tcW w:w="2409" w:type="dxa"/>
            <w:vAlign w:val="center"/>
          </w:tcPr>
          <w:p w14:paraId="1A358B69" w14:textId="154A4411" w:rsidR="00CE76ED" w:rsidRPr="00CE76ED" w:rsidRDefault="00CE76ED" w:rsidP="00CE76ED">
            <w:pPr>
              <w:ind w:left="0" w:firstLine="0"/>
              <w:rPr>
                <w:rFonts w:ascii="Noto Sans" w:hAnsi="Noto Sans" w:cs="Noto Sans"/>
                <w:sz w:val="18"/>
                <w:szCs w:val="18"/>
                <w:lang w:eastAsia="en-US"/>
              </w:rPr>
            </w:pPr>
          </w:p>
        </w:tc>
        <w:tc>
          <w:tcPr>
            <w:tcW w:w="2410" w:type="dxa"/>
            <w:tcBorders>
              <w:bottom w:val="single" w:sz="4" w:space="0" w:color="auto"/>
            </w:tcBorders>
            <w:shd w:val="clear" w:color="auto" w:fill="auto"/>
            <w:vAlign w:val="center"/>
          </w:tcPr>
          <w:p w14:paraId="1331F8AA" w14:textId="77777777" w:rsidR="00CE76ED" w:rsidRPr="00CE76ED" w:rsidRDefault="00CE76ED" w:rsidP="00CE76ED">
            <w:pPr>
              <w:keepNext/>
              <w:ind w:left="0" w:firstLine="0"/>
              <w:outlineLvl w:val="5"/>
              <w:rPr>
                <w:rFonts w:ascii="Noto Sans" w:hAnsi="Noto Sans" w:cs="Noto Sans"/>
                <w:b/>
                <w:bCs/>
                <w:sz w:val="18"/>
                <w:szCs w:val="18"/>
                <w:lang w:eastAsia="en-US"/>
              </w:rPr>
            </w:pPr>
            <w:r w:rsidRPr="00CE76ED">
              <w:rPr>
                <w:rFonts w:ascii="Noto Sans" w:hAnsi="Noto Sans" w:cs="Noto Sans"/>
                <w:b/>
                <w:bCs/>
                <w:sz w:val="18"/>
                <w:szCs w:val="18"/>
                <w:lang w:eastAsia="en-US"/>
              </w:rPr>
              <w:t>Number of shafts</w:t>
            </w:r>
          </w:p>
        </w:tc>
        <w:tc>
          <w:tcPr>
            <w:tcW w:w="1887" w:type="dxa"/>
            <w:tcBorders>
              <w:bottom w:val="single" w:sz="4" w:space="0" w:color="auto"/>
            </w:tcBorders>
            <w:vAlign w:val="center"/>
          </w:tcPr>
          <w:p w14:paraId="7F1D4A1A" w14:textId="559441E0" w:rsidR="00CE76ED" w:rsidRPr="00CE76ED" w:rsidRDefault="00CE76ED" w:rsidP="00CE76ED">
            <w:pPr>
              <w:ind w:left="0" w:firstLine="0"/>
              <w:rPr>
                <w:rFonts w:ascii="Noto Sans" w:hAnsi="Noto Sans" w:cs="Noto Sans"/>
                <w:sz w:val="18"/>
                <w:szCs w:val="18"/>
                <w:lang w:eastAsia="en-US"/>
              </w:rPr>
            </w:pPr>
          </w:p>
        </w:tc>
      </w:tr>
      <w:tr w:rsidR="00CE76ED" w:rsidRPr="00CE76ED" w14:paraId="3A586AAC" w14:textId="77777777" w:rsidTr="490D7D74">
        <w:trPr>
          <w:cantSplit/>
          <w:trHeight w:val="283"/>
        </w:trPr>
        <w:tc>
          <w:tcPr>
            <w:tcW w:w="3256" w:type="dxa"/>
            <w:shd w:val="clear" w:color="auto" w:fill="auto"/>
            <w:vAlign w:val="center"/>
          </w:tcPr>
          <w:p w14:paraId="139217F4"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When made</w:t>
            </w:r>
          </w:p>
        </w:tc>
        <w:tc>
          <w:tcPr>
            <w:tcW w:w="2409" w:type="dxa"/>
            <w:vAlign w:val="bottom"/>
          </w:tcPr>
          <w:p w14:paraId="66ADB2D2" w14:textId="29E9BB56" w:rsidR="00CE76ED" w:rsidRPr="00CE76ED" w:rsidRDefault="00CE76ED" w:rsidP="00CE76ED">
            <w:pPr>
              <w:tabs>
                <w:tab w:val="right" w:pos="2275"/>
              </w:tabs>
              <w:ind w:left="0" w:firstLine="0"/>
              <w:rPr>
                <w:rFonts w:ascii="Noto Sans" w:hAnsi="Noto Sans" w:cs="Noto Sans"/>
                <w:sz w:val="18"/>
                <w:szCs w:val="18"/>
                <w:lang w:val="fr-FR" w:eastAsia="en-US"/>
              </w:rPr>
            </w:pPr>
          </w:p>
        </w:tc>
        <w:tc>
          <w:tcPr>
            <w:tcW w:w="4297" w:type="dxa"/>
            <w:gridSpan w:val="2"/>
            <w:tcBorders>
              <w:bottom w:val="single" w:sz="4" w:space="0" w:color="auto"/>
            </w:tcBorders>
            <w:shd w:val="clear" w:color="auto" w:fill="auto"/>
            <w:vAlign w:val="center"/>
          </w:tcPr>
          <w:p w14:paraId="30B2118F" w14:textId="77777777" w:rsidR="00CE76ED" w:rsidRPr="00CE76ED" w:rsidRDefault="00CE76ED" w:rsidP="00CE76ED">
            <w:pPr>
              <w:ind w:left="0" w:firstLine="0"/>
              <w:rPr>
                <w:rFonts w:ascii="Noto Sans" w:hAnsi="Noto Sans" w:cs="Noto Sans"/>
                <w:sz w:val="18"/>
                <w:szCs w:val="18"/>
                <w:lang w:val="fr-FR" w:eastAsia="en-US"/>
              </w:rPr>
            </w:pPr>
          </w:p>
        </w:tc>
      </w:tr>
      <w:tr w:rsidR="00CE76ED" w:rsidRPr="00CE76ED" w14:paraId="00F3DB88" w14:textId="77777777" w:rsidTr="490D7D74">
        <w:trPr>
          <w:cantSplit/>
          <w:trHeight w:val="850"/>
        </w:trPr>
        <w:tc>
          <w:tcPr>
            <w:tcW w:w="3256" w:type="dxa"/>
            <w:shd w:val="clear" w:color="auto" w:fill="auto"/>
            <w:vAlign w:val="center"/>
          </w:tcPr>
          <w:p w14:paraId="48FD1A8A" w14:textId="242B9B0C" w:rsidR="00CE76ED" w:rsidRPr="00CE76ED" w:rsidRDefault="00CE76ED" w:rsidP="00DA5215">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Full Name</w:t>
            </w:r>
            <w:r w:rsidR="00D1612D">
              <w:rPr>
                <w:rFonts w:ascii="Noto Sans" w:hAnsi="Noto Sans" w:cs="Noto Sans"/>
                <w:b/>
                <w:bCs/>
                <w:sz w:val="18"/>
                <w:szCs w:val="18"/>
                <w:lang w:eastAsia="en-US"/>
              </w:rPr>
              <w:t xml:space="preserve"> </w:t>
            </w:r>
            <w:r w:rsidRPr="00CE76ED">
              <w:rPr>
                <w:rFonts w:ascii="Noto Sans" w:hAnsi="Noto Sans" w:cs="Noto Sans"/>
                <w:b/>
                <w:bCs/>
                <w:sz w:val="18"/>
                <w:szCs w:val="18"/>
                <w:lang w:eastAsia="en-US"/>
              </w:rPr>
              <w:t>and</w:t>
            </w:r>
            <w:r w:rsidR="00D1612D">
              <w:rPr>
                <w:rFonts w:ascii="Noto Sans" w:hAnsi="Noto Sans" w:cs="Noto Sans"/>
                <w:b/>
                <w:bCs/>
                <w:sz w:val="18"/>
                <w:szCs w:val="18"/>
                <w:lang w:eastAsia="en-US"/>
              </w:rPr>
              <w:t xml:space="preserve"> </w:t>
            </w:r>
            <w:r w:rsidRPr="00CE76ED">
              <w:rPr>
                <w:rFonts w:ascii="Noto Sans" w:hAnsi="Noto Sans" w:cs="Noto Sans"/>
                <w:b/>
                <w:bCs/>
                <w:sz w:val="18"/>
                <w:szCs w:val="18"/>
                <w:lang w:eastAsia="en-US"/>
              </w:rPr>
              <w:t>Address</w:t>
            </w:r>
            <w:r w:rsidR="00DA5215">
              <w:rPr>
                <w:rFonts w:ascii="Noto Sans" w:hAnsi="Noto Sans" w:cs="Noto Sans"/>
                <w:b/>
                <w:bCs/>
                <w:sz w:val="18"/>
                <w:szCs w:val="18"/>
                <w:lang w:eastAsia="en-US"/>
              </w:rPr>
              <w:t xml:space="preserve"> </w:t>
            </w:r>
            <w:r w:rsidRPr="00CE76ED">
              <w:rPr>
                <w:rFonts w:ascii="Noto Sans" w:hAnsi="Noto Sans" w:cs="Noto Sans"/>
                <w:b/>
                <w:bCs/>
                <w:sz w:val="18"/>
                <w:szCs w:val="18"/>
                <w:lang w:eastAsia="en-US"/>
              </w:rPr>
              <w:t>of Makers</w:t>
            </w:r>
          </w:p>
        </w:tc>
        <w:tc>
          <w:tcPr>
            <w:tcW w:w="6706" w:type="dxa"/>
            <w:gridSpan w:val="3"/>
            <w:vAlign w:val="center"/>
          </w:tcPr>
          <w:p w14:paraId="30EFF76D" w14:textId="7CCCF12B" w:rsidR="00CE76ED" w:rsidRPr="00CE76ED" w:rsidRDefault="00CE76ED" w:rsidP="00CE76ED">
            <w:pPr>
              <w:ind w:left="0" w:firstLine="0"/>
              <w:rPr>
                <w:rFonts w:ascii="Noto Sans" w:hAnsi="Noto Sans" w:cs="Noto Sans"/>
                <w:sz w:val="18"/>
                <w:szCs w:val="18"/>
                <w:lang w:eastAsia="en-US"/>
              </w:rPr>
            </w:pPr>
          </w:p>
        </w:tc>
      </w:tr>
      <w:tr w:rsidR="00CE76ED" w:rsidRPr="00CE76ED" w14:paraId="0A3FFE93" w14:textId="77777777" w:rsidTr="490D7D74">
        <w:trPr>
          <w:cantSplit/>
          <w:trHeight w:val="283"/>
        </w:trPr>
        <w:tc>
          <w:tcPr>
            <w:tcW w:w="9962" w:type="dxa"/>
            <w:gridSpan w:val="4"/>
            <w:shd w:val="clear" w:color="auto" w:fill="auto"/>
            <w:vAlign w:val="center"/>
          </w:tcPr>
          <w:p w14:paraId="26399619"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ab/>
              <w:t>Reciprocating Engines</w:t>
            </w:r>
          </w:p>
        </w:tc>
      </w:tr>
      <w:tr w:rsidR="00CE76ED" w:rsidRPr="00CE76ED" w14:paraId="1DA6E901" w14:textId="77777777" w:rsidTr="490D7D74">
        <w:trPr>
          <w:trHeight w:val="283"/>
        </w:trPr>
        <w:tc>
          <w:tcPr>
            <w:tcW w:w="3256" w:type="dxa"/>
            <w:shd w:val="clear" w:color="auto" w:fill="auto"/>
            <w:vAlign w:val="center"/>
          </w:tcPr>
          <w:p w14:paraId="6B7B95DA" w14:textId="65AFCA21" w:rsidR="00CE76ED" w:rsidRPr="00CE76ED" w:rsidRDefault="00CE76ED" w:rsidP="00DA5215">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Number of cylinders</w:t>
            </w:r>
            <w:r w:rsidR="00DA5215">
              <w:rPr>
                <w:rFonts w:ascii="Noto Sans" w:hAnsi="Noto Sans" w:cs="Noto Sans"/>
                <w:b/>
                <w:bCs/>
                <w:sz w:val="18"/>
                <w:szCs w:val="18"/>
                <w:lang w:eastAsia="en-US"/>
              </w:rPr>
              <w:t xml:space="preserve"> </w:t>
            </w:r>
            <w:r w:rsidRPr="00CE76ED">
              <w:rPr>
                <w:rFonts w:ascii="Noto Sans" w:hAnsi="Noto Sans" w:cs="Noto Sans"/>
                <w:b/>
                <w:bCs/>
                <w:sz w:val="18"/>
                <w:szCs w:val="18"/>
                <w:lang w:eastAsia="en-US"/>
              </w:rPr>
              <w:t>in each set</w:t>
            </w:r>
          </w:p>
        </w:tc>
        <w:tc>
          <w:tcPr>
            <w:tcW w:w="2409" w:type="dxa"/>
            <w:vAlign w:val="center"/>
          </w:tcPr>
          <w:p w14:paraId="7F30BA7C" w14:textId="0EB157C1" w:rsidR="00CE76ED" w:rsidRPr="00CE76ED" w:rsidRDefault="00CE76ED" w:rsidP="00CE76ED">
            <w:pPr>
              <w:ind w:left="0" w:firstLine="0"/>
              <w:rPr>
                <w:rFonts w:ascii="Noto Sans" w:hAnsi="Noto Sans" w:cs="Noto Sans"/>
                <w:sz w:val="18"/>
                <w:szCs w:val="18"/>
                <w:lang w:eastAsia="en-US"/>
              </w:rPr>
            </w:pPr>
          </w:p>
        </w:tc>
        <w:tc>
          <w:tcPr>
            <w:tcW w:w="2410" w:type="dxa"/>
            <w:tcBorders>
              <w:bottom w:val="single" w:sz="4" w:space="0" w:color="auto"/>
            </w:tcBorders>
            <w:shd w:val="clear" w:color="auto" w:fill="auto"/>
            <w:vAlign w:val="center"/>
          </w:tcPr>
          <w:p w14:paraId="0B6F35A4" w14:textId="77777777" w:rsidR="00CE76ED" w:rsidRPr="00CE76ED" w:rsidRDefault="00CE76ED" w:rsidP="00CE76ED">
            <w:pPr>
              <w:keepNext/>
              <w:ind w:left="0" w:firstLine="0"/>
              <w:outlineLvl w:val="5"/>
              <w:rPr>
                <w:rFonts w:ascii="Noto Sans" w:hAnsi="Noto Sans" w:cs="Noto Sans"/>
                <w:b/>
                <w:bCs/>
                <w:sz w:val="18"/>
                <w:szCs w:val="18"/>
                <w:lang w:eastAsia="en-US"/>
              </w:rPr>
            </w:pPr>
            <w:r w:rsidRPr="00CE76ED">
              <w:rPr>
                <w:rFonts w:ascii="Noto Sans" w:hAnsi="Noto Sans" w:cs="Noto Sans"/>
                <w:b/>
                <w:bCs/>
                <w:sz w:val="18"/>
                <w:szCs w:val="18"/>
                <w:lang w:eastAsia="en-US"/>
              </w:rPr>
              <w:t>Diameter of cylinders</w:t>
            </w:r>
          </w:p>
        </w:tc>
        <w:tc>
          <w:tcPr>
            <w:tcW w:w="1887" w:type="dxa"/>
            <w:tcBorders>
              <w:bottom w:val="single" w:sz="4" w:space="0" w:color="auto"/>
            </w:tcBorders>
            <w:vAlign w:val="center"/>
          </w:tcPr>
          <w:p w14:paraId="44697B2B" w14:textId="4E64C5A6" w:rsidR="00CE76ED" w:rsidRPr="00CE76ED" w:rsidRDefault="00CE76ED" w:rsidP="00CE76ED">
            <w:pPr>
              <w:ind w:left="0" w:firstLine="0"/>
              <w:rPr>
                <w:rFonts w:ascii="Noto Sans" w:hAnsi="Noto Sans" w:cs="Noto Sans"/>
                <w:sz w:val="18"/>
                <w:szCs w:val="18"/>
                <w:lang w:eastAsia="en-US"/>
              </w:rPr>
            </w:pPr>
          </w:p>
        </w:tc>
      </w:tr>
      <w:tr w:rsidR="00CE76ED" w:rsidRPr="00CE76ED" w14:paraId="15C83E10" w14:textId="77777777" w:rsidTr="490D7D74">
        <w:trPr>
          <w:cantSplit/>
          <w:trHeight w:val="283"/>
        </w:trPr>
        <w:tc>
          <w:tcPr>
            <w:tcW w:w="3256" w:type="dxa"/>
            <w:shd w:val="clear" w:color="auto" w:fill="auto"/>
            <w:vAlign w:val="center"/>
          </w:tcPr>
          <w:p w14:paraId="274590AC"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Length of stroke</w:t>
            </w:r>
          </w:p>
        </w:tc>
        <w:tc>
          <w:tcPr>
            <w:tcW w:w="2409" w:type="dxa"/>
            <w:vAlign w:val="center"/>
          </w:tcPr>
          <w:p w14:paraId="32CBF100" w14:textId="7B850D1D" w:rsidR="00CE76ED" w:rsidRPr="00CE76ED" w:rsidRDefault="00CE76ED" w:rsidP="00CE76ED">
            <w:pPr>
              <w:ind w:left="0" w:firstLine="0"/>
              <w:rPr>
                <w:rFonts w:ascii="Noto Sans" w:hAnsi="Noto Sans" w:cs="Noto Sans"/>
                <w:sz w:val="18"/>
                <w:szCs w:val="18"/>
                <w:lang w:eastAsia="en-US"/>
              </w:rPr>
            </w:pPr>
          </w:p>
        </w:tc>
        <w:tc>
          <w:tcPr>
            <w:tcW w:w="4297" w:type="dxa"/>
            <w:gridSpan w:val="2"/>
            <w:tcBorders>
              <w:bottom w:val="single" w:sz="4" w:space="0" w:color="auto"/>
            </w:tcBorders>
            <w:shd w:val="clear" w:color="auto" w:fill="auto"/>
            <w:vAlign w:val="center"/>
          </w:tcPr>
          <w:p w14:paraId="54E950A9" w14:textId="77777777" w:rsidR="00CE76ED" w:rsidRPr="00CE76ED" w:rsidRDefault="00CE76ED" w:rsidP="00CE76ED">
            <w:pPr>
              <w:ind w:left="0" w:firstLine="0"/>
              <w:rPr>
                <w:rFonts w:ascii="Noto Sans" w:hAnsi="Noto Sans" w:cs="Noto Sans"/>
                <w:sz w:val="18"/>
                <w:szCs w:val="18"/>
                <w:lang w:eastAsia="en-US"/>
              </w:rPr>
            </w:pPr>
          </w:p>
        </w:tc>
      </w:tr>
      <w:tr w:rsidR="00CE76ED" w:rsidRPr="00CE76ED" w14:paraId="5E0C79C7" w14:textId="77777777" w:rsidTr="490D7D74">
        <w:trPr>
          <w:cantSplit/>
          <w:trHeight w:val="283"/>
        </w:trPr>
        <w:tc>
          <w:tcPr>
            <w:tcW w:w="9962" w:type="dxa"/>
            <w:gridSpan w:val="4"/>
            <w:shd w:val="clear" w:color="auto" w:fill="auto"/>
            <w:vAlign w:val="center"/>
          </w:tcPr>
          <w:p w14:paraId="3E01970C"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ab/>
              <w:t>Rotary Engines</w:t>
            </w:r>
          </w:p>
        </w:tc>
      </w:tr>
      <w:tr w:rsidR="00CE76ED" w:rsidRPr="00CE76ED" w14:paraId="61EF257B" w14:textId="77777777" w:rsidTr="490D7D74">
        <w:trPr>
          <w:cantSplit/>
          <w:trHeight w:val="283"/>
        </w:trPr>
        <w:tc>
          <w:tcPr>
            <w:tcW w:w="3256" w:type="dxa"/>
            <w:tcBorders>
              <w:bottom w:val="single" w:sz="4" w:space="0" w:color="auto"/>
            </w:tcBorders>
            <w:shd w:val="clear" w:color="auto" w:fill="auto"/>
            <w:vAlign w:val="center"/>
          </w:tcPr>
          <w:p w14:paraId="27DAB1BE" w14:textId="71364639" w:rsidR="00CE76ED" w:rsidRPr="00CE76ED" w:rsidRDefault="00CE76ED" w:rsidP="00DA5215">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Number of cylinders</w:t>
            </w:r>
            <w:r w:rsidR="00DA5215">
              <w:rPr>
                <w:rFonts w:ascii="Noto Sans" w:hAnsi="Noto Sans" w:cs="Noto Sans"/>
                <w:b/>
                <w:bCs/>
                <w:sz w:val="18"/>
                <w:szCs w:val="18"/>
                <w:lang w:eastAsia="en-US"/>
              </w:rPr>
              <w:t xml:space="preserve"> </w:t>
            </w:r>
            <w:r w:rsidRPr="00CE76ED">
              <w:rPr>
                <w:rFonts w:ascii="Noto Sans" w:hAnsi="Noto Sans" w:cs="Noto Sans"/>
                <w:b/>
                <w:bCs/>
                <w:sz w:val="18"/>
                <w:szCs w:val="18"/>
                <w:lang w:eastAsia="en-US"/>
              </w:rPr>
              <w:t>in each set</w:t>
            </w:r>
          </w:p>
        </w:tc>
        <w:tc>
          <w:tcPr>
            <w:tcW w:w="2409" w:type="dxa"/>
            <w:tcBorders>
              <w:bottom w:val="single" w:sz="4" w:space="0" w:color="auto"/>
            </w:tcBorders>
            <w:vAlign w:val="center"/>
          </w:tcPr>
          <w:p w14:paraId="0BE19587" w14:textId="5185E4D7" w:rsidR="00CE76ED" w:rsidRPr="00CE76ED" w:rsidRDefault="00CE76ED" w:rsidP="00CE76ED">
            <w:pPr>
              <w:ind w:left="0" w:firstLine="0"/>
              <w:rPr>
                <w:rFonts w:ascii="Noto Sans" w:hAnsi="Noto Sans" w:cs="Noto Sans"/>
                <w:sz w:val="18"/>
                <w:szCs w:val="18"/>
                <w:lang w:eastAsia="en-US"/>
              </w:rPr>
            </w:pPr>
          </w:p>
        </w:tc>
        <w:tc>
          <w:tcPr>
            <w:tcW w:w="4297" w:type="dxa"/>
            <w:gridSpan w:val="2"/>
            <w:tcBorders>
              <w:bottom w:val="single" w:sz="4" w:space="0" w:color="auto"/>
            </w:tcBorders>
            <w:shd w:val="clear" w:color="auto" w:fill="auto"/>
            <w:vAlign w:val="center"/>
          </w:tcPr>
          <w:p w14:paraId="683204CD" w14:textId="77777777" w:rsidR="00CE76ED" w:rsidRPr="00CE76ED" w:rsidRDefault="00CE76ED" w:rsidP="00CE76ED">
            <w:pPr>
              <w:ind w:left="0" w:firstLine="0"/>
              <w:rPr>
                <w:rFonts w:ascii="Noto Sans" w:hAnsi="Noto Sans" w:cs="Noto Sans"/>
                <w:sz w:val="18"/>
                <w:szCs w:val="18"/>
                <w:lang w:eastAsia="en-US"/>
              </w:rPr>
            </w:pPr>
          </w:p>
        </w:tc>
      </w:tr>
      <w:tr w:rsidR="00CE76ED" w:rsidRPr="00CE76ED" w14:paraId="2A45A434" w14:textId="77777777" w:rsidTr="490D7D74">
        <w:trPr>
          <w:cantSplit/>
        </w:trPr>
        <w:tc>
          <w:tcPr>
            <w:tcW w:w="9962" w:type="dxa"/>
            <w:gridSpan w:val="4"/>
            <w:tcBorders>
              <w:left w:val="nil"/>
              <w:right w:val="nil"/>
            </w:tcBorders>
            <w:vAlign w:val="center"/>
          </w:tcPr>
          <w:p w14:paraId="2E7DC6F0" w14:textId="77777777" w:rsidR="00CE76ED" w:rsidRPr="00CE76ED" w:rsidRDefault="00CE76ED" w:rsidP="00CE76ED">
            <w:pPr>
              <w:ind w:left="0" w:firstLine="0"/>
              <w:rPr>
                <w:rFonts w:ascii="Noto Sans" w:hAnsi="Noto Sans" w:cs="Noto Sans"/>
                <w:b/>
                <w:bCs/>
                <w:sz w:val="18"/>
                <w:szCs w:val="18"/>
                <w:lang w:eastAsia="en-US"/>
              </w:rPr>
            </w:pPr>
          </w:p>
        </w:tc>
      </w:tr>
      <w:tr w:rsidR="00CE76ED" w:rsidRPr="00CE76ED" w14:paraId="77609F82" w14:textId="77777777" w:rsidTr="490D7D74">
        <w:trPr>
          <w:cantSplit/>
          <w:trHeight w:val="283"/>
        </w:trPr>
        <w:tc>
          <w:tcPr>
            <w:tcW w:w="9962" w:type="dxa"/>
            <w:gridSpan w:val="4"/>
            <w:shd w:val="clear" w:color="auto" w:fill="auto"/>
            <w:vAlign w:val="center"/>
          </w:tcPr>
          <w:p w14:paraId="4CB92F83" w14:textId="77777777" w:rsidR="00CE76ED" w:rsidRPr="00CE76ED" w:rsidRDefault="00CE76ED" w:rsidP="00CE76ED">
            <w:pPr>
              <w:ind w:left="0" w:firstLine="0"/>
              <w:rPr>
                <w:rFonts w:ascii="Noto Sans" w:hAnsi="Noto Sans" w:cs="Noto Sans"/>
                <w:sz w:val="18"/>
                <w:szCs w:val="18"/>
                <w:lang w:eastAsia="en-US"/>
              </w:rPr>
            </w:pPr>
            <w:r w:rsidRPr="00CE76ED">
              <w:rPr>
                <w:rFonts w:ascii="Noto Sans" w:hAnsi="Noto Sans" w:cs="Noto Sans"/>
                <w:b/>
                <w:bCs/>
                <w:sz w:val="18"/>
                <w:szCs w:val="18"/>
                <w:lang w:eastAsia="en-US"/>
              </w:rPr>
              <w:t>PARTICULARS OF BOILERS</w:t>
            </w:r>
          </w:p>
        </w:tc>
      </w:tr>
      <w:tr w:rsidR="00CE76ED" w:rsidRPr="00CE76ED" w14:paraId="16FD21B9" w14:textId="77777777" w:rsidTr="490D7D74">
        <w:trPr>
          <w:cantSplit/>
          <w:trHeight w:val="283"/>
        </w:trPr>
        <w:tc>
          <w:tcPr>
            <w:tcW w:w="3256" w:type="dxa"/>
            <w:shd w:val="clear" w:color="auto" w:fill="auto"/>
            <w:vAlign w:val="center"/>
          </w:tcPr>
          <w:p w14:paraId="50D44625"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Description of boilers</w:t>
            </w:r>
          </w:p>
        </w:tc>
        <w:tc>
          <w:tcPr>
            <w:tcW w:w="6706" w:type="dxa"/>
            <w:gridSpan w:val="3"/>
            <w:vAlign w:val="center"/>
          </w:tcPr>
          <w:p w14:paraId="7A93E675" w14:textId="014DCC03" w:rsidR="00CE76ED" w:rsidRPr="00CE76ED" w:rsidRDefault="00CE76ED" w:rsidP="00CE76ED">
            <w:pPr>
              <w:ind w:left="0" w:firstLine="0"/>
              <w:rPr>
                <w:rFonts w:ascii="Noto Sans" w:hAnsi="Noto Sans" w:cs="Noto Sans"/>
                <w:sz w:val="18"/>
                <w:szCs w:val="18"/>
                <w:lang w:eastAsia="en-US"/>
              </w:rPr>
            </w:pPr>
          </w:p>
        </w:tc>
      </w:tr>
      <w:tr w:rsidR="00CE76ED" w:rsidRPr="00CE76ED" w14:paraId="0657008F" w14:textId="77777777" w:rsidTr="490D7D74">
        <w:trPr>
          <w:trHeight w:val="283"/>
        </w:trPr>
        <w:tc>
          <w:tcPr>
            <w:tcW w:w="3256" w:type="dxa"/>
            <w:shd w:val="clear" w:color="auto" w:fill="auto"/>
            <w:vAlign w:val="center"/>
          </w:tcPr>
          <w:p w14:paraId="08037C92" w14:textId="77777777" w:rsidR="00CE76ED" w:rsidRPr="00CE76ED" w:rsidRDefault="00CE76ED" w:rsidP="00CE76ED">
            <w:pPr>
              <w:keepNext/>
              <w:ind w:left="0" w:firstLine="0"/>
              <w:outlineLvl w:val="5"/>
              <w:rPr>
                <w:rFonts w:ascii="Noto Sans" w:hAnsi="Noto Sans" w:cs="Noto Sans"/>
                <w:b/>
                <w:bCs/>
                <w:sz w:val="18"/>
                <w:szCs w:val="18"/>
                <w:lang w:eastAsia="en-US"/>
              </w:rPr>
            </w:pPr>
            <w:r w:rsidRPr="00CE76ED">
              <w:rPr>
                <w:rFonts w:ascii="Noto Sans" w:hAnsi="Noto Sans" w:cs="Noto Sans"/>
                <w:b/>
                <w:bCs/>
                <w:sz w:val="18"/>
                <w:szCs w:val="18"/>
                <w:lang w:eastAsia="en-US"/>
              </w:rPr>
              <w:t>Number</w:t>
            </w:r>
          </w:p>
        </w:tc>
        <w:tc>
          <w:tcPr>
            <w:tcW w:w="2409" w:type="dxa"/>
            <w:vAlign w:val="center"/>
          </w:tcPr>
          <w:p w14:paraId="08CE8FA9" w14:textId="4FA2E5B6" w:rsidR="00CE76ED" w:rsidRPr="00CE76ED" w:rsidRDefault="00CE76ED" w:rsidP="00CE76ED">
            <w:pPr>
              <w:ind w:left="0" w:firstLine="0"/>
              <w:rPr>
                <w:rFonts w:ascii="Noto Sans" w:hAnsi="Noto Sans" w:cs="Noto Sans"/>
                <w:sz w:val="18"/>
                <w:szCs w:val="18"/>
                <w:lang w:eastAsia="en-US"/>
              </w:rPr>
            </w:pPr>
          </w:p>
        </w:tc>
        <w:tc>
          <w:tcPr>
            <w:tcW w:w="2410" w:type="dxa"/>
            <w:tcBorders>
              <w:bottom w:val="single" w:sz="4" w:space="0" w:color="auto"/>
            </w:tcBorders>
            <w:shd w:val="clear" w:color="auto" w:fill="auto"/>
            <w:vAlign w:val="center"/>
          </w:tcPr>
          <w:p w14:paraId="7769F6B8"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Working pressure</w:t>
            </w:r>
          </w:p>
        </w:tc>
        <w:tc>
          <w:tcPr>
            <w:tcW w:w="1887" w:type="dxa"/>
            <w:tcBorders>
              <w:bottom w:val="single" w:sz="4" w:space="0" w:color="auto"/>
            </w:tcBorders>
            <w:vAlign w:val="center"/>
          </w:tcPr>
          <w:p w14:paraId="372AF71E" w14:textId="3FC6552A" w:rsidR="00CE76ED" w:rsidRPr="00CE76ED" w:rsidRDefault="00CE76ED" w:rsidP="00CE76ED">
            <w:pPr>
              <w:ind w:left="0" w:firstLine="0"/>
              <w:rPr>
                <w:rFonts w:ascii="Noto Sans" w:hAnsi="Noto Sans" w:cs="Noto Sans"/>
                <w:sz w:val="18"/>
                <w:szCs w:val="18"/>
                <w:lang w:eastAsia="en-US"/>
              </w:rPr>
            </w:pPr>
          </w:p>
        </w:tc>
      </w:tr>
      <w:tr w:rsidR="00CE76ED" w:rsidRPr="00CE76ED" w14:paraId="43A51889" w14:textId="77777777" w:rsidTr="490D7D74">
        <w:trPr>
          <w:cantSplit/>
          <w:trHeight w:val="283"/>
        </w:trPr>
        <w:tc>
          <w:tcPr>
            <w:tcW w:w="3256" w:type="dxa"/>
            <w:shd w:val="clear" w:color="auto" w:fill="auto"/>
            <w:vAlign w:val="center"/>
          </w:tcPr>
          <w:p w14:paraId="52BD2C70"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When made</w:t>
            </w:r>
          </w:p>
        </w:tc>
        <w:tc>
          <w:tcPr>
            <w:tcW w:w="2409" w:type="dxa"/>
            <w:vAlign w:val="bottom"/>
          </w:tcPr>
          <w:p w14:paraId="3E5EB142" w14:textId="367ED3B7" w:rsidR="00CE76ED" w:rsidRPr="00CE76ED" w:rsidRDefault="00CE76ED" w:rsidP="00CE76ED">
            <w:pPr>
              <w:tabs>
                <w:tab w:val="right" w:pos="2275"/>
              </w:tabs>
              <w:ind w:left="0" w:firstLine="0"/>
              <w:rPr>
                <w:rFonts w:ascii="Noto Sans" w:hAnsi="Noto Sans" w:cs="Noto Sans"/>
                <w:sz w:val="18"/>
                <w:szCs w:val="18"/>
                <w:lang w:val="fr-FR" w:eastAsia="en-US"/>
              </w:rPr>
            </w:pPr>
          </w:p>
        </w:tc>
        <w:tc>
          <w:tcPr>
            <w:tcW w:w="4297" w:type="dxa"/>
            <w:gridSpan w:val="2"/>
            <w:tcBorders>
              <w:bottom w:val="single" w:sz="4" w:space="0" w:color="auto"/>
            </w:tcBorders>
            <w:shd w:val="clear" w:color="auto" w:fill="auto"/>
            <w:vAlign w:val="center"/>
          </w:tcPr>
          <w:p w14:paraId="51C31262" w14:textId="77777777" w:rsidR="00CE76ED" w:rsidRPr="00CE76ED" w:rsidRDefault="00CE76ED" w:rsidP="00CE76ED">
            <w:pPr>
              <w:ind w:left="0" w:firstLine="0"/>
              <w:rPr>
                <w:rFonts w:ascii="Noto Sans" w:hAnsi="Noto Sans" w:cs="Noto Sans"/>
                <w:sz w:val="18"/>
                <w:szCs w:val="18"/>
                <w:lang w:val="fr-FR" w:eastAsia="en-US"/>
              </w:rPr>
            </w:pPr>
          </w:p>
        </w:tc>
      </w:tr>
      <w:tr w:rsidR="00CE76ED" w:rsidRPr="00CE76ED" w14:paraId="3DF5C8C9" w14:textId="77777777" w:rsidTr="490D7D74">
        <w:trPr>
          <w:cantSplit/>
          <w:trHeight w:val="283"/>
        </w:trPr>
        <w:tc>
          <w:tcPr>
            <w:tcW w:w="3256" w:type="dxa"/>
            <w:shd w:val="clear" w:color="auto" w:fill="auto"/>
            <w:vAlign w:val="center"/>
          </w:tcPr>
          <w:p w14:paraId="2FAB1EEE"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Full Name</w:t>
            </w:r>
          </w:p>
          <w:p w14:paraId="52CE5E29"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and</w:t>
            </w:r>
          </w:p>
          <w:p w14:paraId="51FF3298"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Address</w:t>
            </w:r>
          </w:p>
          <w:p w14:paraId="4644DA0B"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of Makers</w:t>
            </w:r>
          </w:p>
        </w:tc>
        <w:tc>
          <w:tcPr>
            <w:tcW w:w="6706" w:type="dxa"/>
            <w:gridSpan w:val="3"/>
            <w:vAlign w:val="center"/>
          </w:tcPr>
          <w:p w14:paraId="5A6DB641" w14:textId="3133B56C" w:rsidR="00CE76ED" w:rsidRPr="00CE76ED" w:rsidRDefault="00CE76ED" w:rsidP="00CE76ED">
            <w:pPr>
              <w:ind w:left="0" w:firstLine="0"/>
              <w:rPr>
                <w:rFonts w:ascii="Noto Sans" w:hAnsi="Noto Sans" w:cs="Noto Sans"/>
                <w:sz w:val="18"/>
                <w:szCs w:val="18"/>
                <w:lang w:eastAsia="en-US"/>
              </w:rPr>
            </w:pPr>
          </w:p>
        </w:tc>
      </w:tr>
      <w:tr w:rsidR="00CE76ED" w:rsidRPr="00CE76ED" w14:paraId="35E32228" w14:textId="77777777" w:rsidTr="490D7D74">
        <w:trPr>
          <w:trHeight w:val="283"/>
        </w:trPr>
        <w:tc>
          <w:tcPr>
            <w:tcW w:w="3256" w:type="dxa"/>
            <w:shd w:val="clear" w:color="auto" w:fill="auto"/>
            <w:vAlign w:val="center"/>
          </w:tcPr>
          <w:p w14:paraId="19249373"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Estimated brake</w:t>
            </w:r>
          </w:p>
          <w:p w14:paraId="2B3960BF"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or shaft power</w:t>
            </w:r>
          </w:p>
        </w:tc>
        <w:tc>
          <w:tcPr>
            <w:tcW w:w="2409" w:type="dxa"/>
            <w:vAlign w:val="center"/>
          </w:tcPr>
          <w:p w14:paraId="53413B2E" w14:textId="6B35161B" w:rsidR="00CE76ED" w:rsidRPr="00CE76ED" w:rsidRDefault="00CE76ED" w:rsidP="00CE76ED">
            <w:pPr>
              <w:ind w:left="0" w:firstLine="0"/>
              <w:jc w:val="right"/>
              <w:rPr>
                <w:rFonts w:ascii="Noto Sans" w:hAnsi="Noto Sans" w:cs="Noto Sans"/>
                <w:sz w:val="18"/>
                <w:szCs w:val="18"/>
                <w:lang w:eastAsia="en-US"/>
              </w:rPr>
            </w:pPr>
          </w:p>
        </w:tc>
        <w:tc>
          <w:tcPr>
            <w:tcW w:w="2410" w:type="dxa"/>
            <w:shd w:val="clear" w:color="auto" w:fill="auto"/>
            <w:vAlign w:val="center"/>
          </w:tcPr>
          <w:p w14:paraId="08882B9B" w14:textId="77777777" w:rsidR="00CE76ED" w:rsidRPr="00CE76ED" w:rsidRDefault="00CE76ED" w:rsidP="00CE76ED">
            <w:pPr>
              <w:keepNext/>
              <w:ind w:left="0" w:firstLine="0"/>
              <w:outlineLvl w:val="5"/>
              <w:rPr>
                <w:rFonts w:ascii="Noto Sans" w:hAnsi="Noto Sans" w:cs="Noto Sans"/>
                <w:b/>
                <w:bCs/>
                <w:sz w:val="18"/>
                <w:szCs w:val="18"/>
                <w:lang w:eastAsia="en-US"/>
              </w:rPr>
            </w:pPr>
            <w:r w:rsidRPr="00CE76ED">
              <w:rPr>
                <w:rFonts w:ascii="Noto Sans" w:hAnsi="Noto Sans" w:cs="Noto Sans"/>
                <w:b/>
                <w:bCs/>
                <w:sz w:val="18"/>
                <w:szCs w:val="18"/>
                <w:lang w:eastAsia="en-US"/>
              </w:rPr>
              <w:t>Estimated speed of ship</w:t>
            </w:r>
          </w:p>
        </w:tc>
        <w:tc>
          <w:tcPr>
            <w:tcW w:w="1887" w:type="dxa"/>
            <w:vAlign w:val="center"/>
          </w:tcPr>
          <w:p w14:paraId="6AFD8F41" w14:textId="79732D4A" w:rsidR="00CE76ED" w:rsidRPr="00CE76ED" w:rsidRDefault="00CE76ED" w:rsidP="00CE76ED">
            <w:pPr>
              <w:ind w:left="0" w:firstLine="0"/>
              <w:rPr>
                <w:rFonts w:ascii="Noto Sans" w:hAnsi="Noto Sans" w:cs="Noto Sans"/>
                <w:sz w:val="18"/>
                <w:szCs w:val="18"/>
                <w:lang w:eastAsia="en-US"/>
              </w:rPr>
            </w:pPr>
            <w:r w:rsidRPr="00CE76ED">
              <w:rPr>
                <w:rFonts w:ascii="Noto Sans" w:hAnsi="Noto Sans" w:cs="Noto Sans"/>
                <w:sz w:val="18"/>
                <w:szCs w:val="18"/>
                <w:lang w:eastAsia="en-US"/>
              </w:rPr>
              <w:t>Max:</w:t>
            </w:r>
          </w:p>
          <w:p w14:paraId="1C6DA86D" w14:textId="3C544C40" w:rsidR="00CE76ED" w:rsidRPr="00CE76ED" w:rsidRDefault="00CE76ED" w:rsidP="00CE76ED">
            <w:pPr>
              <w:ind w:left="0" w:firstLine="0"/>
              <w:rPr>
                <w:rFonts w:ascii="Noto Sans" w:hAnsi="Noto Sans" w:cs="Noto Sans"/>
                <w:sz w:val="18"/>
                <w:szCs w:val="18"/>
                <w:lang w:eastAsia="en-US"/>
              </w:rPr>
            </w:pPr>
            <w:r w:rsidRPr="00CE76ED">
              <w:rPr>
                <w:rFonts w:ascii="Noto Sans" w:hAnsi="Noto Sans" w:cs="Noto Sans"/>
                <w:sz w:val="18"/>
                <w:szCs w:val="18"/>
                <w:lang w:eastAsia="en-US"/>
              </w:rPr>
              <w:t xml:space="preserve">Cruising: </w:t>
            </w:r>
          </w:p>
        </w:tc>
      </w:tr>
      <w:tr w:rsidR="00CE76ED" w:rsidRPr="00CE76ED" w14:paraId="1B9B4ADE" w14:textId="77777777" w:rsidTr="490D7D74">
        <w:trPr>
          <w:cantSplit/>
          <w:trHeight w:val="283"/>
        </w:trPr>
        <w:tc>
          <w:tcPr>
            <w:tcW w:w="9962" w:type="dxa"/>
            <w:gridSpan w:val="4"/>
            <w:vAlign w:val="center"/>
          </w:tcPr>
          <w:p w14:paraId="65A23A16" w14:textId="37AE0857" w:rsidR="00CE76ED" w:rsidRPr="00CE76ED" w:rsidRDefault="00CE76ED" w:rsidP="490D7D74">
            <w:pPr>
              <w:ind w:left="720" w:hanging="720"/>
              <w:rPr>
                <w:rFonts w:ascii="Noto Sans" w:hAnsi="Noto Sans" w:cs="Noto Sans"/>
                <w:i/>
                <w:iCs/>
                <w:sz w:val="18"/>
                <w:szCs w:val="18"/>
                <w:lang w:eastAsia="en-US"/>
              </w:rPr>
            </w:pPr>
            <w:r w:rsidRPr="490D7D74">
              <w:rPr>
                <w:rFonts w:ascii="Noto Sans" w:hAnsi="Noto Sans" w:cs="Noto Sans"/>
                <w:i/>
                <w:iCs/>
                <w:sz w:val="18"/>
                <w:szCs w:val="18"/>
                <w:lang w:eastAsia="en-US"/>
              </w:rPr>
              <w:t>NOTE:</w:t>
            </w:r>
            <w:r w:rsidRPr="00CE76ED">
              <w:rPr>
                <w:rFonts w:ascii="Noto Sans" w:hAnsi="Noto Sans" w:cs="Noto Sans"/>
                <w:i/>
                <w:iCs/>
                <w:sz w:val="18"/>
                <w:szCs w:val="18"/>
                <w:lang w:eastAsia="en-US"/>
              </w:rPr>
              <w:tab/>
            </w:r>
            <w:r w:rsidRPr="490D7D74">
              <w:rPr>
                <w:rFonts w:ascii="Noto Sans" w:hAnsi="Noto Sans" w:cs="Noto Sans"/>
                <w:i/>
                <w:iCs/>
                <w:sz w:val="18"/>
                <w:szCs w:val="18"/>
                <w:lang w:eastAsia="en-US"/>
              </w:rPr>
              <w:t>In the case of multiple</w:t>
            </w:r>
            <w:r w:rsidR="00C40A3C" w:rsidRPr="490D7D74">
              <w:rPr>
                <w:rFonts w:ascii="Noto Sans" w:hAnsi="Noto Sans" w:cs="Noto Sans"/>
                <w:i/>
                <w:iCs/>
                <w:sz w:val="18"/>
                <w:szCs w:val="18"/>
                <w:lang w:eastAsia="en-US"/>
              </w:rPr>
              <w:t>-</w:t>
            </w:r>
            <w:r w:rsidRPr="490D7D74">
              <w:rPr>
                <w:rFonts w:ascii="Noto Sans" w:hAnsi="Noto Sans" w:cs="Noto Sans"/>
                <w:i/>
                <w:iCs/>
                <w:sz w:val="18"/>
                <w:szCs w:val="18"/>
                <w:lang w:eastAsia="en-US"/>
              </w:rPr>
              <w:t xml:space="preserve">engine </w:t>
            </w:r>
            <w:r w:rsidR="00C40A3C" w:rsidRPr="490D7D74">
              <w:rPr>
                <w:rFonts w:ascii="Noto Sans" w:hAnsi="Noto Sans" w:cs="Noto Sans"/>
                <w:i/>
                <w:iCs/>
                <w:sz w:val="18"/>
                <w:szCs w:val="18"/>
                <w:lang w:eastAsia="en-US"/>
              </w:rPr>
              <w:t>yachts</w:t>
            </w:r>
            <w:r w:rsidRPr="490D7D74">
              <w:rPr>
                <w:rFonts w:ascii="Noto Sans" w:hAnsi="Noto Sans" w:cs="Noto Sans"/>
                <w:i/>
                <w:iCs/>
                <w:sz w:val="18"/>
                <w:szCs w:val="18"/>
                <w:lang w:eastAsia="en-US"/>
              </w:rPr>
              <w:t xml:space="preserve"> the figure for brake or shaft power should show the total power and not the power for each set of engines.</w:t>
            </w:r>
          </w:p>
        </w:tc>
      </w:tr>
    </w:tbl>
    <w:p w14:paraId="2F93D734" w14:textId="77777777" w:rsidR="00CE76ED" w:rsidRPr="00CE76ED" w:rsidRDefault="00CE76ED" w:rsidP="00CE76ED">
      <w:pPr>
        <w:ind w:left="0" w:firstLine="0"/>
        <w:rPr>
          <w:rFonts w:ascii="Noto Sans" w:hAnsi="Noto Sans" w:cs="Noto Sans"/>
          <w:lang w:eastAsia="en-US"/>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8"/>
        <w:gridCol w:w="3410"/>
        <w:gridCol w:w="1235"/>
        <w:gridCol w:w="3875"/>
      </w:tblGrid>
      <w:tr w:rsidR="00CE76ED" w:rsidRPr="00CE76ED" w14:paraId="0E394652" w14:textId="77777777" w:rsidTr="00BB57A8">
        <w:trPr>
          <w:cantSplit/>
          <w:trHeight w:val="283"/>
        </w:trPr>
        <w:tc>
          <w:tcPr>
            <w:tcW w:w="9918" w:type="dxa"/>
            <w:gridSpan w:val="4"/>
            <w:shd w:val="pct12" w:color="auto" w:fill="auto"/>
            <w:vAlign w:val="center"/>
          </w:tcPr>
          <w:p w14:paraId="55B3B457" w14:textId="77777777" w:rsidR="00CE76ED" w:rsidRPr="00CE76ED" w:rsidRDefault="00CE76ED" w:rsidP="00CE76ED">
            <w:pPr>
              <w:keepNext/>
              <w:ind w:left="0" w:firstLine="0"/>
              <w:outlineLvl w:val="6"/>
              <w:rPr>
                <w:rFonts w:ascii="Noto Sans" w:hAnsi="Noto Sans" w:cs="Noto Sans"/>
                <w:b/>
                <w:bCs/>
                <w:sz w:val="18"/>
                <w:szCs w:val="18"/>
                <w:lang w:val="fr-FR" w:eastAsia="en-US"/>
              </w:rPr>
            </w:pPr>
            <w:r w:rsidRPr="00CE76ED">
              <w:rPr>
                <w:rFonts w:ascii="Noto Sans" w:hAnsi="Noto Sans" w:cs="Noto Sans"/>
                <w:b/>
                <w:bCs/>
                <w:sz w:val="18"/>
                <w:szCs w:val="18"/>
                <w:lang w:val="fr-FR" w:eastAsia="en-US"/>
              </w:rPr>
              <w:t>SIGNATURE</w:t>
            </w:r>
          </w:p>
          <w:p w14:paraId="6A1A4E43" w14:textId="2762CCF0" w:rsidR="00CE76ED" w:rsidRPr="00CE76ED" w:rsidRDefault="00CE76ED" w:rsidP="00CE76ED">
            <w:pPr>
              <w:ind w:left="0" w:firstLine="0"/>
              <w:rPr>
                <w:rFonts w:ascii="Noto Sans" w:hAnsi="Noto Sans" w:cs="Noto Sans"/>
                <w:sz w:val="18"/>
                <w:szCs w:val="18"/>
                <w:lang w:eastAsia="en-US"/>
              </w:rPr>
            </w:pPr>
            <w:r w:rsidRPr="00CE76ED">
              <w:rPr>
                <w:rFonts w:ascii="Noto Sans" w:hAnsi="Noto Sans" w:cs="Noto Sans"/>
                <w:sz w:val="18"/>
                <w:szCs w:val="18"/>
                <w:lang w:eastAsia="en-US"/>
              </w:rPr>
              <w:t xml:space="preserve">I, the undersigned Surveyor, having surveyed the above-named </w:t>
            </w:r>
            <w:r w:rsidR="00F5308C" w:rsidRPr="00430894">
              <w:rPr>
                <w:rFonts w:ascii="Noto Sans" w:hAnsi="Noto Sans" w:cs="Noto Sans"/>
                <w:sz w:val="18"/>
                <w:szCs w:val="18"/>
                <w:lang w:eastAsia="en-US"/>
              </w:rPr>
              <w:t>yacht</w:t>
            </w:r>
            <w:r w:rsidRPr="00CE76ED">
              <w:rPr>
                <w:rFonts w:ascii="Noto Sans" w:hAnsi="Noto Sans" w:cs="Noto Sans"/>
                <w:sz w:val="18"/>
                <w:szCs w:val="18"/>
                <w:lang w:eastAsia="en-US"/>
              </w:rPr>
              <w:t>, hereby certify that the above particulars are true, and that her name is marked clearly on each of her bows or sides, and her name and the port of registry are properly marked on a conspicuous part of her stern, and a scale of decimetres, or metres and decimetres marked on each side of her stem, and of her stern post, in a manner directed by the Merchant Shipping Act.</w:t>
            </w:r>
          </w:p>
        </w:tc>
      </w:tr>
      <w:tr w:rsidR="00CE76ED" w:rsidRPr="00CE76ED" w14:paraId="5FE6969A" w14:textId="77777777" w:rsidTr="00BB57A8">
        <w:trPr>
          <w:cantSplit/>
          <w:trHeight w:val="283"/>
        </w:trPr>
        <w:tc>
          <w:tcPr>
            <w:tcW w:w="1381" w:type="dxa"/>
            <w:vMerge w:val="restart"/>
            <w:tcBorders>
              <w:bottom w:val="single" w:sz="4" w:space="0" w:color="auto"/>
            </w:tcBorders>
            <w:shd w:val="pct12" w:color="auto" w:fill="auto"/>
            <w:vAlign w:val="center"/>
          </w:tcPr>
          <w:p w14:paraId="04F40F5A" w14:textId="2A64D8E2" w:rsidR="00CE76ED" w:rsidRPr="00CE76ED" w:rsidRDefault="00E56F8A" w:rsidP="00CE76ED">
            <w:pPr>
              <w:ind w:left="0" w:firstLine="0"/>
              <w:rPr>
                <w:rFonts w:ascii="Noto Sans" w:hAnsi="Noto Sans" w:cs="Noto Sans"/>
                <w:b/>
                <w:bCs/>
                <w:sz w:val="18"/>
                <w:szCs w:val="18"/>
                <w:lang w:eastAsia="en-US"/>
              </w:rPr>
            </w:pPr>
            <w:r>
              <w:rPr>
                <w:rFonts w:ascii="Noto Sans" w:hAnsi="Noto Sans" w:cs="Noto Sans"/>
                <w:b/>
                <w:bCs/>
                <w:sz w:val="18"/>
                <w:szCs w:val="18"/>
                <w:lang w:eastAsia="en-US"/>
              </w:rPr>
              <w:t>Yacht Survey Organisation Name and Stamp</w:t>
            </w:r>
          </w:p>
        </w:tc>
        <w:tc>
          <w:tcPr>
            <w:tcW w:w="3418" w:type="dxa"/>
            <w:vMerge w:val="restart"/>
            <w:tcBorders>
              <w:bottom w:val="single" w:sz="4" w:space="0" w:color="auto"/>
              <w:right w:val="single" w:sz="4" w:space="0" w:color="auto"/>
            </w:tcBorders>
            <w:vAlign w:val="center"/>
          </w:tcPr>
          <w:p w14:paraId="21FD9A08" w14:textId="08FE08D2" w:rsidR="00CE76ED" w:rsidRPr="00CE76ED" w:rsidRDefault="00CE76ED" w:rsidP="00CE76ED">
            <w:pPr>
              <w:keepNext/>
              <w:ind w:left="0" w:firstLine="0"/>
              <w:outlineLvl w:val="6"/>
              <w:rPr>
                <w:rFonts w:ascii="Noto Sans" w:hAnsi="Noto Sans" w:cs="Noto Sans"/>
                <w:bCs/>
                <w:sz w:val="18"/>
                <w:szCs w:val="18"/>
                <w:lang w:eastAsia="en-US"/>
              </w:rPr>
            </w:pPr>
          </w:p>
        </w:tc>
        <w:tc>
          <w:tcPr>
            <w:tcW w:w="1235" w:type="dxa"/>
            <w:tcBorders>
              <w:left w:val="single" w:sz="4" w:space="0" w:color="auto"/>
              <w:bottom w:val="single" w:sz="4" w:space="0" w:color="auto"/>
            </w:tcBorders>
            <w:shd w:val="pct12" w:color="auto" w:fill="auto"/>
            <w:vAlign w:val="center"/>
          </w:tcPr>
          <w:p w14:paraId="190AF070"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Signature</w:t>
            </w:r>
          </w:p>
          <w:p w14:paraId="53B6AFC2" w14:textId="77777777" w:rsidR="00CE76ED" w:rsidRPr="00CE76ED" w:rsidRDefault="00CE76ED" w:rsidP="00CE76ED">
            <w:pPr>
              <w:ind w:left="0" w:firstLine="0"/>
              <w:rPr>
                <w:rFonts w:ascii="Noto Sans" w:hAnsi="Noto Sans" w:cs="Noto Sans"/>
                <w:b/>
                <w:bCs/>
                <w:sz w:val="18"/>
                <w:szCs w:val="18"/>
                <w:lang w:eastAsia="en-US"/>
              </w:rPr>
            </w:pPr>
            <w:r w:rsidRPr="00CE76ED">
              <w:rPr>
                <w:rFonts w:ascii="Noto Sans" w:hAnsi="Noto Sans" w:cs="Noto Sans"/>
                <w:b/>
                <w:bCs/>
                <w:sz w:val="18"/>
                <w:szCs w:val="18"/>
                <w:lang w:eastAsia="en-US"/>
              </w:rPr>
              <w:t>of Surveyor</w:t>
            </w:r>
          </w:p>
        </w:tc>
        <w:tc>
          <w:tcPr>
            <w:tcW w:w="3884" w:type="dxa"/>
            <w:tcBorders>
              <w:bottom w:val="single" w:sz="4" w:space="0" w:color="auto"/>
            </w:tcBorders>
            <w:vAlign w:val="center"/>
          </w:tcPr>
          <w:p w14:paraId="228192B9" w14:textId="77777777" w:rsidR="00CE76ED" w:rsidRPr="00CE76ED" w:rsidRDefault="00CE76ED" w:rsidP="00CE76ED">
            <w:pPr>
              <w:tabs>
                <w:tab w:val="right" w:pos="2275"/>
              </w:tabs>
              <w:ind w:left="0" w:firstLine="0"/>
              <w:rPr>
                <w:rFonts w:ascii="Noto Sans" w:hAnsi="Noto Sans" w:cs="Noto Sans"/>
                <w:sz w:val="18"/>
                <w:szCs w:val="18"/>
                <w:lang w:eastAsia="en-US"/>
              </w:rPr>
            </w:pPr>
          </w:p>
        </w:tc>
      </w:tr>
      <w:tr w:rsidR="00CE76ED" w:rsidRPr="00CE76ED" w14:paraId="78FDAF28" w14:textId="77777777" w:rsidTr="00BB57A8">
        <w:trPr>
          <w:cantSplit/>
          <w:trHeight w:val="283"/>
        </w:trPr>
        <w:tc>
          <w:tcPr>
            <w:tcW w:w="1381" w:type="dxa"/>
            <w:vMerge/>
            <w:shd w:val="pct12" w:color="auto" w:fill="auto"/>
            <w:vAlign w:val="center"/>
          </w:tcPr>
          <w:p w14:paraId="2C2C7228" w14:textId="77777777" w:rsidR="00CE76ED" w:rsidRPr="00CE76ED" w:rsidRDefault="00CE76ED" w:rsidP="00CE76ED">
            <w:pPr>
              <w:keepNext/>
              <w:ind w:left="0" w:firstLine="0"/>
              <w:outlineLvl w:val="6"/>
              <w:rPr>
                <w:rFonts w:ascii="Noto Sans" w:hAnsi="Noto Sans" w:cs="Noto Sans"/>
                <w:b/>
                <w:bCs/>
                <w:sz w:val="18"/>
                <w:szCs w:val="18"/>
                <w:lang w:eastAsia="en-US"/>
              </w:rPr>
            </w:pPr>
          </w:p>
        </w:tc>
        <w:tc>
          <w:tcPr>
            <w:tcW w:w="3418" w:type="dxa"/>
            <w:vMerge/>
            <w:tcBorders>
              <w:right w:val="single" w:sz="4" w:space="0" w:color="auto"/>
            </w:tcBorders>
            <w:vAlign w:val="center"/>
          </w:tcPr>
          <w:p w14:paraId="402424B3" w14:textId="77777777" w:rsidR="00CE76ED" w:rsidRPr="00CE76ED" w:rsidRDefault="00CE76ED" w:rsidP="00CE76ED">
            <w:pPr>
              <w:keepNext/>
              <w:ind w:left="0" w:firstLine="0"/>
              <w:outlineLvl w:val="6"/>
              <w:rPr>
                <w:rFonts w:ascii="Noto Sans" w:hAnsi="Noto Sans" w:cs="Noto Sans"/>
                <w:b/>
                <w:bCs/>
                <w:sz w:val="18"/>
                <w:szCs w:val="18"/>
                <w:lang w:eastAsia="en-US"/>
              </w:rPr>
            </w:pPr>
          </w:p>
        </w:tc>
        <w:tc>
          <w:tcPr>
            <w:tcW w:w="1235" w:type="dxa"/>
            <w:tcBorders>
              <w:left w:val="single" w:sz="4" w:space="0" w:color="auto"/>
            </w:tcBorders>
            <w:shd w:val="pct12" w:color="auto" w:fill="auto"/>
            <w:vAlign w:val="center"/>
          </w:tcPr>
          <w:p w14:paraId="45A0BB66"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Full Name</w:t>
            </w:r>
          </w:p>
        </w:tc>
        <w:tc>
          <w:tcPr>
            <w:tcW w:w="3884" w:type="dxa"/>
            <w:vAlign w:val="center"/>
          </w:tcPr>
          <w:p w14:paraId="4241FFC3" w14:textId="1F54997E" w:rsidR="00CE76ED" w:rsidRPr="00CE76ED" w:rsidRDefault="00CE76ED" w:rsidP="00CE76ED">
            <w:pPr>
              <w:tabs>
                <w:tab w:val="right" w:pos="2275"/>
              </w:tabs>
              <w:ind w:left="0" w:firstLine="0"/>
              <w:rPr>
                <w:rFonts w:ascii="Noto Sans" w:hAnsi="Noto Sans" w:cs="Noto Sans"/>
                <w:sz w:val="18"/>
                <w:szCs w:val="18"/>
                <w:lang w:eastAsia="en-US"/>
              </w:rPr>
            </w:pPr>
          </w:p>
        </w:tc>
      </w:tr>
      <w:tr w:rsidR="00CE76ED" w:rsidRPr="00CE76ED" w14:paraId="4478826F" w14:textId="77777777" w:rsidTr="00BB57A8">
        <w:trPr>
          <w:cantSplit/>
          <w:trHeight w:val="283"/>
        </w:trPr>
        <w:tc>
          <w:tcPr>
            <w:tcW w:w="1381" w:type="dxa"/>
            <w:vMerge/>
            <w:shd w:val="pct12" w:color="auto" w:fill="auto"/>
            <w:vAlign w:val="center"/>
          </w:tcPr>
          <w:p w14:paraId="37359123" w14:textId="77777777" w:rsidR="00CE76ED" w:rsidRPr="00CE76ED" w:rsidRDefault="00CE76ED" w:rsidP="00CE76ED">
            <w:pPr>
              <w:keepNext/>
              <w:ind w:left="0" w:firstLine="0"/>
              <w:outlineLvl w:val="6"/>
              <w:rPr>
                <w:rFonts w:ascii="Noto Sans" w:hAnsi="Noto Sans" w:cs="Noto Sans"/>
                <w:b/>
                <w:bCs/>
                <w:sz w:val="18"/>
                <w:szCs w:val="18"/>
                <w:lang w:eastAsia="en-US"/>
              </w:rPr>
            </w:pPr>
          </w:p>
        </w:tc>
        <w:tc>
          <w:tcPr>
            <w:tcW w:w="3418" w:type="dxa"/>
            <w:vMerge/>
            <w:tcBorders>
              <w:bottom w:val="single" w:sz="4" w:space="0" w:color="auto"/>
              <w:right w:val="single" w:sz="4" w:space="0" w:color="auto"/>
            </w:tcBorders>
            <w:vAlign w:val="center"/>
          </w:tcPr>
          <w:p w14:paraId="1D0DAC15" w14:textId="77777777" w:rsidR="00CE76ED" w:rsidRPr="00CE76ED" w:rsidRDefault="00CE76ED" w:rsidP="00CE76ED">
            <w:pPr>
              <w:keepNext/>
              <w:ind w:left="0" w:firstLine="0"/>
              <w:outlineLvl w:val="6"/>
              <w:rPr>
                <w:rFonts w:ascii="Noto Sans" w:hAnsi="Noto Sans" w:cs="Noto Sans"/>
                <w:b/>
                <w:bCs/>
                <w:sz w:val="18"/>
                <w:szCs w:val="18"/>
                <w:lang w:eastAsia="en-US"/>
              </w:rPr>
            </w:pPr>
          </w:p>
        </w:tc>
        <w:tc>
          <w:tcPr>
            <w:tcW w:w="1235" w:type="dxa"/>
            <w:tcBorders>
              <w:left w:val="single" w:sz="4" w:space="0" w:color="auto"/>
            </w:tcBorders>
            <w:shd w:val="pct12" w:color="auto" w:fill="auto"/>
            <w:vAlign w:val="center"/>
          </w:tcPr>
          <w:p w14:paraId="308F563B"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Date</w:t>
            </w:r>
          </w:p>
        </w:tc>
        <w:tc>
          <w:tcPr>
            <w:tcW w:w="3884" w:type="dxa"/>
            <w:vAlign w:val="bottom"/>
          </w:tcPr>
          <w:p w14:paraId="05EBDC8B" w14:textId="0B914B72" w:rsidR="00CE76ED" w:rsidRPr="00CE76ED" w:rsidRDefault="00CE76ED" w:rsidP="00CE76ED">
            <w:pPr>
              <w:tabs>
                <w:tab w:val="right" w:pos="3386"/>
              </w:tabs>
              <w:ind w:left="0" w:firstLine="0"/>
              <w:rPr>
                <w:rFonts w:ascii="Noto Sans" w:hAnsi="Noto Sans" w:cs="Noto Sans"/>
                <w:sz w:val="18"/>
                <w:szCs w:val="18"/>
                <w:lang w:val="fr-FR" w:eastAsia="en-US"/>
              </w:rPr>
            </w:pPr>
          </w:p>
        </w:tc>
      </w:tr>
      <w:tr w:rsidR="00CE76ED" w:rsidRPr="00CE76ED" w14:paraId="57609F77" w14:textId="77777777" w:rsidTr="00BB57A8">
        <w:trPr>
          <w:cantSplit/>
          <w:trHeight w:val="283"/>
        </w:trPr>
        <w:tc>
          <w:tcPr>
            <w:tcW w:w="1381" w:type="dxa"/>
            <w:shd w:val="pct12" w:color="auto" w:fill="auto"/>
            <w:vAlign w:val="center"/>
          </w:tcPr>
          <w:p w14:paraId="5E30B02B"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Telephone number</w:t>
            </w:r>
          </w:p>
        </w:tc>
        <w:tc>
          <w:tcPr>
            <w:tcW w:w="3418" w:type="dxa"/>
            <w:tcBorders>
              <w:bottom w:val="single" w:sz="4" w:space="0" w:color="auto"/>
              <w:right w:val="single" w:sz="4" w:space="0" w:color="auto"/>
            </w:tcBorders>
            <w:vAlign w:val="center"/>
          </w:tcPr>
          <w:p w14:paraId="0CE34547" w14:textId="14A52467" w:rsidR="00CE76ED" w:rsidRPr="00CE76ED" w:rsidRDefault="00CE76ED" w:rsidP="00CE76ED">
            <w:pPr>
              <w:keepNext/>
              <w:ind w:left="0" w:firstLine="0"/>
              <w:outlineLvl w:val="6"/>
              <w:rPr>
                <w:rFonts w:ascii="Noto Sans" w:hAnsi="Noto Sans" w:cs="Noto Sans"/>
                <w:bCs/>
                <w:sz w:val="18"/>
                <w:szCs w:val="18"/>
                <w:lang w:eastAsia="en-US"/>
              </w:rPr>
            </w:pPr>
          </w:p>
        </w:tc>
        <w:tc>
          <w:tcPr>
            <w:tcW w:w="1235" w:type="dxa"/>
            <w:tcBorders>
              <w:left w:val="single" w:sz="4" w:space="0" w:color="auto"/>
            </w:tcBorders>
            <w:shd w:val="pct12" w:color="auto" w:fill="auto"/>
            <w:vAlign w:val="center"/>
          </w:tcPr>
          <w:p w14:paraId="05E57E9A"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Fax number</w:t>
            </w:r>
          </w:p>
        </w:tc>
        <w:tc>
          <w:tcPr>
            <w:tcW w:w="3884" w:type="dxa"/>
            <w:vAlign w:val="center"/>
          </w:tcPr>
          <w:p w14:paraId="50368A33" w14:textId="600811A1" w:rsidR="00CE76ED" w:rsidRPr="00CE76ED" w:rsidRDefault="00CE76ED" w:rsidP="00CE76ED">
            <w:pPr>
              <w:tabs>
                <w:tab w:val="right" w:pos="2275"/>
              </w:tabs>
              <w:ind w:left="0" w:firstLine="0"/>
              <w:rPr>
                <w:rFonts w:ascii="Noto Sans" w:hAnsi="Noto Sans" w:cs="Noto Sans"/>
                <w:sz w:val="18"/>
                <w:szCs w:val="18"/>
                <w:lang w:eastAsia="en-US"/>
              </w:rPr>
            </w:pPr>
          </w:p>
        </w:tc>
      </w:tr>
      <w:tr w:rsidR="00CE76ED" w:rsidRPr="00CE76ED" w14:paraId="76400B00" w14:textId="77777777" w:rsidTr="00BB57A8">
        <w:trPr>
          <w:cantSplit/>
          <w:trHeight w:val="283"/>
        </w:trPr>
        <w:tc>
          <w:tcPr>
            <w:tcW w:w="1381" w:type="dxa"/>
            <w:shd w:val="pct12" w:color="auto" w:fill="auto"/>
            <w:vAlign w:val="center"/>
          </w:tcPr>
          <w:p w14:paraId="30D28960" w14:textId="77777777" w:rsidR="00CE76ED" w:rsidRPr="00CE76ED" w:rsidRDefault="00CE76ED" w:rsidP="00CE76ED">
            <w:pPr>
              <w:keepNext/>
              <w:ind w:left="0" w:firstLine="0"/>
              <w:outlineLvl w:val="6"/>
              <w:rPr>
                <w:rFonts w:ascii="Noto Sans" w:hAnsi="Noto Sans" w:cs="Noto Sans"/>
                <w:b/>
                <w:bCs/>
                <w:sz w:val="18"/>
                <w:szCs w:val="18"/>
                <w:lang w:eastAsia="en-US"/>
              </w:rPr>
            </w:pPr>
            <w:r w:rsidRPr="00CE76ED">
              <w:rPr>
                <w:rFonts w:ascii="Noto Sans" w:hAnsi="Noto Sans" w:cs="Noto Sans"/>
                <w:b/>
                <w:bCs/>
                <w:sz w:val="18"/>
                <w:szCs w:val="18"/>
                <w:lang w:eastAsia="en-US"/>
              </w:rPr>
              <w:t>E-mail address</w:t>
            </w:r>
          </w:p>
        </w:tc>
        <w:tc>
          <w:tcPr>
            <w:tcW w:w="8537" w:type="dxa"/>
            <w:gridSpan w:val="3"/>
            <w:tcBorders>
              <w:bottom w:val="single" w:sz="4" w:space="0" w:color="auto"/>
            </w:tcBorders>
            <w:vAlign w:val="center"/>
          </w:tcPr>
          <w:p w14:paraId="17ECE5FE" w14:textId="1E723B2B" w:rsidR="00CE76ED" w:rsidRPr="00CE76ED" w:rsidRDefault="00CE76ED" w:rsidP="00CE76ED">
            <w:pPr>
              <w:tabs>
                <w:tab w:val="right" w:pos="2275"/>
              </w:tabs>
              <w:ind w:left="0" w:firstLine="0"/>
              <w:rPr>
                <w:rFonts w:ascii="Noto Sans" w:hAnsi="Noto Sans" w:cs="Noto Sans"/>
                <w:sz w:val="18"/>
                <w:szCs w:val="18"/>
                <w:lang w:eastAsia="en-US"/>
              </w:rPr>
            </w:pPr>
          </w:p>
        </w:tc>
      </w:tr>
    </w:tbl>
    <w:p w14:paraId="11F2F504" w14:textId="77777777" w:rsidR="00CE76ED" w:rsidRPr="00CE76ED" w:rsidRDefault="00CE76ED" w:rsidP="00CE76ED">
      <w:pPr>
        <w:ind w:left="0" w:firstLine="0"/>
        <w:rPr>
          <w:rFonts w:ascii="Noto Sans" w:hAnsi="Noto Sans" w:cs="Noto Sans"/>
          <w:sz w:val="18"/>
          <w:szCs w:val="18"/>
          <w:lang w:eastAsia="en-US"/>
        </w:rPr>
      </w:pPr>
    </w:p>
    <w:p w14:paraId="30AE513A" w14:textId="1896C85A" w:rsidR="00CE76ED" w:rsidRPr="00CE76ED" w:rsidRDefault="000D0CB7" w:rsidP="00CE76ED">
      <w:pPr>
        <w:ind w:left="0" w:firstLine="0"/>
        <w:rPr>
          <w:rFonts w:ascii="Noto Sans" w:hAnsi="Noto Sans" w:cs="Noto Sans"/>
          <w:sz w:val="18"/>
          <w:szCs w:val="18"/>
          <w:lang w:eastAsia="en-US"/>
        </w:rPr>
      </w:pPr>
      <w:r>
        <w:rPr>
          <w:rFonts w:ascii="Noto Sans" w:hAnsi="Noto Sans" w:cs="Noto Sans"/>
          <w:sz w:val="18"/>
          <w:szCs w:val="18"/>
          <w:lang w:eastAsia="en-US"/>
        </w:rPr>
        <w:t xml:space="preserve">Please return completed forms </w:t>
      </w:r>
      <w:r w:rsidR="00E51BA5">
        <w:rPr>
          <w:rFonts w:ascii="Noto Sans" w:hAnsi="Noto Sans" w:cs="Noto Sans"/>
          <w:sz w:val="18"/>
          <w:szCs w:val="18"/>
          <w:lang w:eastAsia="en-US"/>
        </w:rPr>
        <w:t xml:space="preserve">to </w:t>
      </w:r>
      <w:hyperlink r:id="rId11" w:history="1">
        <w:r w:rsidR="00E51BA5" w:rsidRPr="006F3FE5">
          <w:rPr>
            <w:rStyle w:val="Hyperlink"/>
            <w:rFonts w:ascii="Noto Sans" w:hAnsi="Noto Sans" w:cs="Noto Sans"/>
            <w:sz w:val="18"/>
            <w:szCs w:val="18"/>
            <w:lang w:eastAsia="en-US"/>
          </w:rPr>
          <w:t>yachts@bahamasmaritime.com</w:t>
        </w:r>
      </w:hyperlink>
      <w:r w:rsidR="00E51BA5">
        <w:rPr>
          <w:rFonts w:ascii="Noto Sans" w:hAnsi="Noto Sans" w:cs="Noto Sans"/>
          <w:sz w:val="18"/>
          <w:szCs w:val="18"/>
          <w:lang w:eastAsia="en-US"/>
        </w:rPr>
        <w:t xml:space="preserve"> </w:t>
      </w:r>
    </w:p>
    <w:p w14:paraId="0FD6ED1B" w14:textId="77777777" w:rsidR="00CE76ED" w:rsidRDefault="00CE76ED" w:rsidP="00A001CF">
      <w:pPr>
        <w:ind w:left="0" w:firstLine="0"/>
        <w:jc w:val="center"/>
        <w:rPr>
          <w:rFonts w:ascii="Montserrat" w:hAnsi="Montserrat" w:cs="Noto Sans"/>
          <w:b/>
          <w:bCs/>
          <w:sz w:val="28"/>
          <w:szCs w:val="28"/>
        </w:rPr>
      </w:pPr>
    </w:p>
    <w:sectPr w:rsidR="00CE76ED" w:rsidSect="00367982">
      <w:headerReference w:type="even" r:id="rId12"/>
      <w:headerReference w:type="default" r:id="rId13"/>
      <w:footerReference w:type="even" r:id="rId14"/>
      <w:footerReference w:type="default" r:id="rId15"/>
      <w:headerReference w:type="first" r:id="rId16"/>
      <w:footerReference w:type="first" r:id="rId17"/>
      <w:pgSz w:w="11906" w:h="16838" w:code="9"/>
      <w:pgMar w:top="1396" w:right="1394" w:bottom="1440" w:left="1156" w:header="369" w:footer="36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22AF2" w14:textId="77777777" w:rsidR="00324222" w:rsidRDefault="00324222" w:rsidP="00571C64">
      <w:r>
        <w:separator/>
      </w:r>
    </w:p>
    <w:p w14:paraId="19364DC6" w14:textId="77777777" w:rsidR="00324222" w:rsidRDefault="00324222" w:rsidP="00571C64"/>
    <w:p w14:paraId="53525FD3" w14:textId="77777777" w:rsidR="00324222" w:rsidRDefault="00324222"/>
  </w:endnote>
  <w:endnote w:type="continuationSeparator" w:id="0">
    <w:p w14:paraId="2F93B1B5" w14:textId="77777777" w:rsidR="00324222" w:rsidRDefault="00324222" w:rsidP="00571C64">
      <w:r>
        <w:continuationSeparator/>
      </w:r>
    </w:p>
    <w:p w14:paraId="501539B4" w14:textId="77777777" w:rsidR="00324222" w:rsidRDefault="00324222" w:rsidP="00571C64"/>
    <w:p w14:paraId="59539D22" w14:textId="77777777" w:rsidR="00324222" w:rsidRDefault="00324222"/>
  </w:endnote>
  <w:endnote w:type="continuationNotice" w:id="1">
    <w:p w14:paraId="1DC079B2" w14:textId="77777777" w:rsidR="00324222" w:rsidRDefault="00324222"/>
    <w:p w14:paraId="7C096552" w14:textId="77777777" w:rsidR="00324222" w:rsidRDefault="003242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w:altName w:val="Mangal"/>
    <w:panose1 w:val="020B0502040504020204"/>
    <w:charset w:val="00"/>
    <w:family w:val="swiss"/>
    <w:pitch w:val="variable"/>
    <w:sig w:usb0="E00082FF" w:usb1="400078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ontserrat">
    <w:panose1 w:val="00000500000000000000"/>
    <w:charset w:val="00"/>
    <w:family w:val="auto"/>
    <w:pitch w:val="variable"/>
    <w:sig w:usb0="2000020F" w:usb1="00000003" w:usb2="00000000" w:usb3="00000000" w:csb0="00000197"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Univers">
    <w:altName w:val="Univers"/>
    <w:charset w:val="00"/>
    <w:family w:val="swiss"/>
    <w:pitch w:val="variable"/>
    <w:sig w:usb0="80000287" w:usb1="00000000" w:usb2="00000000" w:usb3="00000000" w:csb0="0000000F" w:csb1="00000000"/>
  </w:font>
  <w:font w:name="CG Omega">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G Times">
    <w:altName w:val="Times New Roman"/>
    <w:charset w:val="00"/>
    <w:family w:val="roman"/>
    <w:pitch w:val="variable"/>
    <w:sig w:usb0="00000003" w:usb1="00000000" w:usb2="00000000" w:usb3="00000000" w:csb0="00000001" w:csb1="00000000"/>
  </w:font>
  <w:font w:name="Roman">
    <w:altName w:val="Times New Roman"/>
    <w:panose1 w:val="00000000000000000000"/>
    <w:charset w:val="00"/>
    <w:family w:val="roman"/>
    <w:notTrueType/>
    <w:pitch w:val="default"/>
    <w:sig w:usb0="00000003" w:usb1="00000000" w:usb2="00000000" w:usb3="00000000" w:csb0="00000001" w:csb1="00000000"/>
  </w:font>
  <w:font w:name="Font300">
    <w:altName w:val="Times New Roman"/>
    <w:panose1 w:val="00000000000000000000"/>
    <w:charset w:val="4D"/>
    <w:family w:val="auto"/>
    <w:notTrueType/>
    <w:pitch w:val="default"/>
  </w:font>
  <w:font w:name="Tahoma">
    <w:panose1 w:val="020B0604030504040204"/>
    <w:charset w:val="00"/>
    <w:family w:val="swiss"/>
    <w:pitch w:val="variable"/>
    <w:sig w:usb0="E1002EFF" w:usb1="C000605B" w:usb2="00000029" w:usb3="00000000" w:csb0="000101FF" w:csb1="00000000"/>
  </w:font>
  <w:font w:name="EQMGA L+ Palatino">
    <w:altName w:val="Times New Roman"/>
    <w:charset w:val="00"/>
    <w:family w:val="roman"/>
    <w:pitch w:val="default"/>
  </w:font>
  <w:font w:name="Univers 45 Light">
    <w:altName w:val="Calibri"/>
    <w:charset w:val="00"/>
    <w:family w:val="auto"/>
    <w:pitch w:val="variable"/>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font>
  <w:font w:name="Neo Sans Std">
    <w:charset w:val="00"/>
    <w:family w:val="swiss"/>
    <w:pitch w:val="variable"/>
    <w:sig w:usb0="800000AF" w:usb1="5000205B"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2275C" w14:textId="77777777" w:rsidR="005F137D" w:rsidRDefault="005F13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771C1" w14:textId="77777777" w:rsidR="005F137D" w:rsidRDefault="005F13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33B51" w14:textId="77777777" w:rsidR="005F137D" w:rsidRDefault="005F1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831C8" w14:textId="77777777" w:rsidR="00324222" w:rsidRDefault="00324222" w:rsidP="00571C64">
      <w:r>
        <w:separator/>
      </w:r>
    </w:p>
    <w:p w14:paraId="474ABAFE" w14:textId="77777777" w:rsidR="00324222" w:rsidRDefault="00324222" w:rsidP="00571C64"/>
    <w:p w14:paraId="18F48D59" w14:textId="77777777" w:rsidR="00324222" w:rsidRDefault="00324222"/>
  </w:footnote>
  <w:footnote w:type="continuationSeparator" w:id="0">
    <w:p w14:paraId="2B518B7F" w14:textId="77777777" w:rsidR="00324222" w:rsidRDefault="00324222" w:rsidP="00571C64">
      <w:r>
        <w:continuationSeparator/>
      </w:r>
    </w:p>
    <w:p w14:paraId="72615EE0" w14:textId="77777777" w:rsidR="00324222" w:rsidRDefault="00324222" w:rsidP="00571C64"/>
    <w:p w14:paraId="1C81AC1E" w14:textId="77777777" w:rsidR="00324222" w:rsidRDefault="00324222"/>
  </w:footnote>
  <w:footnote w:type="continuationNotice" w:id="1">
    <w:p w14:paraId="6F926A8B" w14:textId="77777777" w:rsidR="00324222" w:rsidRDefault="00324222"/>
    <w:p w14:paraId="5F0E563F" w14:textId="77777777" w:rsidR="00324222" w:rsidRDefault="003242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D76CF" w14:textId="5F03EB06" w:rsidR="00B66AC5" w:rsidRDefault="00BA186F">
    <w:pPr>
      <w:pStyle w:val="Header"/>
    </w:pPr>
    <w:r>
      <w:rPr>
        <w:noProof/>
      </w:rPr>
      <w:pict w14:anchorId="53B96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306300" o:spid="_x0000_s2051" type="#_x0000_t75" alt="" style="position:absolute;left:0;text-align:left;margin-left:0;margin-top:0;width:595pt;height:842pt;z-index:-251590656;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A0162" w14:textId="2425D029" w:rsidR="00B66AC5" w:rsidRDefault="00BA186F" w:rsidP="004F3E03">
    <w:pPr>
      <w:pStyle w:val="Header"/>
    </w:pPr>
    <w:r>
      <w:rPr>
        <w:noProof/>
      </w:rPr>
      <w:pict w14:anchorId="50243E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306301" o:spid="_x0000_s2050" type="#_x0000_t75" alt="" style="position:absolute;left:0;text-align:left;margin-left:-56.1pt;margin-top:-71.05pt;width:595pt;height:842pt;z-index:-251587584;mso-wrap-edited:f;mso-width-percent:0;mso-height-percent:0;mso-position-horizontal-relative:margin;mso-position-vertical-relative:margin;mso-width-percent:0;mso-height-percent:0" o:allowincell="f">
          <v:imagedata r:id="rId1" o:title=""/>
          <w10:wrap anchorx="margin" anchory="margin"/>
        </v:shape>
      </w:pict>
    </w:r>
    <w:r w:rsidR="00B66AC5">
      <w:rPr>
        <w:rFonts w:cs="Noto Sans"/>
        <w:noProof/>
      </w:rPr>
      <w:drawing>
        <wp:anchor distT="0" distB="0" distL="114300" distR="114300" simplePos="0" relativeHeight="251730944" behindDoc="0" locked="0" layoutInCell="1" allowOverlap="1" wp14:anchorId="6860BC45" wp14:editId="09793D25">
          <wp:simplePos x="0" y="0"/>
          <wp:positionH relativeFrom="margin">
            <wp:posOffset>-278342</wp:posOffset>
          </wp:positionH>
          <wp:positionV relativeFrom="margin">
            <wp:posOffset>-534670</wp:posOffset>
          </wp:positionV>
          <wp:extent cx="2116800" cy="1090944"/>
          <wp:effectExtent l="0" t="0" r="0" b="0"/>
          <wp:wrapSquare wrapText="bothSides"/>
          <wp:docPr id="1957" name="Picture 195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 name="Picture 1957" descr="A close up of a sign&#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116800" cy="109094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75B31" w14:textId="390AEAC1" w:rsidR="00B66AC5" w:rsidRDefault="00BA186F">
    <w:pPr>
      <w:pStyle w:val="Header"/>
    </w:pPr>
    <w:r>
      <w:rPr>
        <w:noProof/>
      </w:rPr>
      <w:pict w14:anchorId="41A6C3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306299" o:spid="_x0000_s2049" type="#_x0000_t75" alt="" style="position:absolute;left:0;text-align:left;margin-left:0;margin-top:0;width:595pt;height:842pt;z-index:-251593728;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242B6A"/>
    <w:multiLevelType w:val="hybridMultilevel"/>
    <w:tmpl w:val="9D24DAD0"/>
    <w:lvl w:ilvl="0" w:tplc="72883D64">
      <w:numFmt w:val="bullet"/>
      <w:lvlText w:val="•"/>
      <w:lvlJc w:val="left"/>
      <w:pPr>
        <w:ind w:left="1080" w:hanging="720"/>
      </w:pPr>
      <w:rPr>
        <w:rFonts w:ascii="Noto Sans" w:eastAsia="Times New Roman" w:hAnsi="Noto Sans" w:cs="No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3637BA"/>
    <w:multiLevelType w:val="hybridMultilevel"/>
    <w:tmpl w:val="130C1236"/>
    <w:lvl w:ilvl="0" w:tplc="72883D64">
      <w:numFmt w:val="bullet"/>
      <w:lvlText w:val="•"/>
      <w:lvlJc w:val="left"/>
      <w:pPr>
        <w:ind w:left="1080" w:hanging="720"/>
      </w:pPr>
      <w:rPr>
        <w:rFonts w:ascii="Noto Sans" w:eastAsia="Times New Roman" w:hAnsi="Noto Sans" w:cs="No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727A1C"/>
    <w:multiLevelType w:val="hybridMultilevel"/>
    <w:tmpl w:val="9F004C02"/>
    <w:lvl w:ilvl="0" w:tplc="72883D64">
      <w:numFmt w:val="bullet"/>
      <w:lvlText w:val="•"/>
      <w:lvlJc w:val="left"/>
      <w:pPr>
        <w:ind w:left="720" w:hanging="360"/>
      </w:pPr>
      <w:rPr>
        <w:rFonts w:ascii="Noto Sans" w:eastAsia="Times New Roman" w:hAnsi="Noto Sans" w:cs="No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E308C0"/>
    <w:multiLevelType w:val="hybridMultilevel"/>
    <w:tmpl w:val="9972490C"/>
    <w:lvl w:ilvl="0" w:tplc="72883D64">
      <w:numFmt w:val="bullet"/>
      <w:lvlText w:val="•"/>
      <w:lvlJc w:val="left"/>
      <w:pPr>
        <w:ind w:left="720" w:hanging="360"/>
      </w:pPr>
      <w:rPr>
        <w:rFonts w:ascii="Noto Sans" w:eastAsia="Times New Roman" w:hAnsi="Noto Sans" w:cs="No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EC7761"/>
    <w:multiLevelType w:val="hybridMultilevel"/>
    <w:tmpl w:val="15B4E62A"/>
    <w:lvl w:ilvl="0" w:tplc="72883D64">
      <w:numFmt w:val="bullet"/>
      <w:lvlText w:val="•"/>
      <w:lvlJc w:val="left"/>
      <w:pPr>
        <w:ind w:left="720" w:hanging="360"/>
      </w:pPr>
      <w:rPr>
        <w:rFonts w:ascii="Noto Sans" w:eastAsia="Times New Roman" w:hAnsi="Noto Sans" w:cs="No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1D63CE"/>
    <w:multiLevelType w:val="hybridMultilevel"/>
    <w:tmpl w:val="672C5F66"/>
    <w:lvl w:ilvl="0" w:tplc="68C4B568">
      <w:start w:val="1"/>
      <w:numFmt w:val="decimal"/>
      <w:pStyle w:val="Heading1"/>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F0812"/>
    <w:multiLevelType w:val="hybridMultilevel"/>
    <w:tmpl w:val="8FDC7D46"/>
    <w:lvl w:ilvl="0" w:tplc="72883D64">
      <w:numFmt w:val="bullet"/>
      <w:lvlText w:val="•"/>
      <w:lvlJc w:val="left"/>
      <w:pPr>
        <w:ind w:left="1080" w:hanging="720"/>
      </w:pPr>
      <w:rPr>
        <w:rFonts w:ascii="Noto Sans" w:eastAsia="Times New Roman" w:hAnsi="Noto Sans" w:cs="Noto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2"/>
  </w:num>
  <w:num w:numId="6">
    <w:abstractNumId w:val="3"/>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20"/>
  <w:drawingGridHorizontalSpacing w:val="181"/>
  <w:drawingGridVerticalSpacing w:val="181"/>
  <w:noPunctuationKerning/>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jC1NDQ3tTQxMrJU0lEKTi0uzszPAykwqQUAQVRtUiwAAAA="/>
  </w:docVars>
  <w:rsids>
    <w:rsidRoot w:val="008F5FA3"/>
    <w:rsid w:val="0000055D"/>
    <w:rsid w:val="00000787"/>
    <w:rsid w:val="00001DC2"/>
    <w:rsid w:val="00001DDF"/>
    <w:rsid w:val="000022CB"/>
    <w:rsid w:val="00002786"/>
    <w:rsid w:val="0000279C"/>
    <w:rsid w:val="00002AE6"/>
    <w:rsid w:val="00002E62"/>
    <w:rsid w:val="00003C08"/>
    <w:rsid w:val="00004249"/>
    <w:rsid w:val="00004A54"/>
    <w:rsid w:val="00004D97"/>
    <w:rsid w:val="00005A97"/>
    <w:rsid w:val="00006AC0"/>
    <w:rsid w:val="00007D75"/>
    <w:rsid w:val="00007EB1"/>
    <w:rsid w:val="0001116F"/>
    <w:rsid w:val="00012DE7"/>
    <w:rsid w:val="00013775"/>
    <w:rsid w:val="0001469A"/>
    <w:rsid w:val="00014B39"/>
    <w:rsid w:val="00014E45"/>
    <w:rsid w:val="0001507D"/>
    <w:rsid w:val="000161C7"/>
    <w:rsid w:val="00016276"/>
    <w:rsid w:val="00020208"/>
    <w:rsid w:val="0002032B"/>
    <w:rsid w:val="00020361"/>
    <w:rsid w:val="0002095B"/>
    <w:rsid w:val="000213B1"/>
    <w:rsid w:val="00021B7B"/>
    <w:rsid w:val="000241D6"/>
    <w:rsid w:val="00026721"/>
    <w:rsid w:val="00027279"/>
    <w:rsid w:val="000273F7"/>
    <w:rsid w:val="000302A4"/>
    <w:rsid w:val="000302DD"/>
    <w:rsid w:val="0003165E"/>
    <w:rsid w:val="0003178E"/>
    <w:rsid w:val="00032468"/>
    <w:rsid w:val="000333A4"/>
    <w:rsid w:val="000336C5"/>
    <w:rsid w:val="00033EDC"/>
    <w:rsid w:val="0003466F"/>
    <w:rsid w:val="00035051"/>
    <w:rsid w:val="00035290"/>
    <w:rsid w:val="00035379"/>
    <w:rsid w:val="000354CA"/>
    <w:rsid w:val="000369D2"/>
    <w:rsid w:val="00036A9D"/>
    <w:rsid w:val="00037181"/>
    <w:rsid w:val="000371DC"/>
    <w:rsid w:val="000374B5"/>
    <w:rsid w:val="00037B54"/>
    <w:rsid w:val="00037F37"/>
    <w:rsid w:val="00037FA8"/>
    <w:rsid w:val="0004020E"/>
    <w:rsid w:val="000406E5"/>
    <w:rsid w:val="00040E68"/>
    <w:rsid w:val="00040FA7"/>
    <w:rsid w:val="000414BD"/>
    <w:rsid w:val="000419F0"/>
    <w:rsid w:val="00042E99"/>
    <w:rsid w:val="0004335B"/>
    <w:rsid w:val="0004362B"/>
    <w:rsid w:val="000442AB"/>
    <w:rsid w:val="00044C8D"/>
    <w:rsid w:val="00045F31"/>
    <w:rsid w:val="0004602F"/>
    <w:rsid w:val="000467CB"/>
    <w:rsid w:val="00052CF1"/>
    <w:rsid w:val="00052DB4"/>
    <w:rsid w:val="0005419D"/>
    <w:rsid w:val="00054A84"/>
    <w:rsid w:val="00054D62"/>
    <w:rsid w:val="000560CF"/>
    <w:rsid w:val="000568B6"/>
    <w:rsid w:val="0006094C"/>
    <w:rsid w:val="000609FF"/>
    <w:rsid w:val="00061188"/>
    <w:rsid w:val="00061571"/>
    <w:rsid w:val="00061A67"/>
    <w:rsid w:val="00061D48"/>
    <w:rsid w:val="000635A6"/>
    <w:rsid w:val="00063FFE"/>
    <w:rsid w:val="0006486A"/>
    <w:rsid w:val="0006493E"/>
    <w:rsid w:val="00064EBD"/>
    <w:rsid w:val="0006515B"/>
    <w:rsid w:val="000651DC"/>
    <w:rsid w:val="00065A92"/>
    <w:rsid w:val="00065D80"/>
    <w:rsid w:val="00067E16"/>
    <w:rsid w:val="00067E6E"/>
    <w:rsid w:val="00071D13"/>
    <w:rsid w:val="0007206E"/>
    <w:rsid w:val="00073BF6"/>
    <w:rsid w:val="00073CE7"/>
    <w:rsid w:val="00074843"/>
    <w:rsid w:val="00074E53"/>
    <w:rsid w:val="000767E3"/>
    <w:rsid w:val="000775FF"/>
    <w:rsid w:val="000778E4"/>
    <w:rsid w:val="00077D91"/>
    <w:rsid w:val="00080253"/>
    <w:rsid w:val="000803E2"/>
    <w:rsid w:val="00080A52"/>
    <w:rsid w:val="00080CE4"/>
    <w:rsid w:val="000814E1"/>
    <w:rsid w:val="00081793"/>
    <w:rsid w:val="00081BD3"/>
    <w:rsid w:val="00081D26"/>
    <w:rsid w:val="00082017"/>
    <w:rsid w:val="00082521"/>
    <w:rsid w:val="0008280C"/>
    <w:rsid w:val="00082FFD"/>
    <w:rsid w:val="000838F7"/>
    <w:rsid w:val="00084D36"/>
    <w:rsid w:val="000854D4"/>
    <w:rsid w:val="00085A24"/>
    <w:rsid w:val="00086029"/>
    <w:rsid w:val="0008627A"/>
    <w:rsid w:val="00086859"/>
    <w:rsid w:val="00090445"/>
    <w:rsid w:val="00090952"/>
    <w:rsid w:val="000910BD"/>
    <w:rsid w:val="0009145B"/>
    <w:rsid w:val="000923D5"/>
    <w:rsid w:val="00092452"/>
    <w:rsid w:val="00092665"/>
    <w:rsid w:val="00092D31"/>
    <w:rsid w:val="00093851"/>
    <w:rsid w:val="00093CA8"/>
    <w:rsid w:val="000941B4"/>
    <w:rsid w:val="0009434C"/>
    <w:rsid w:val="00094831"/>
    <w:rsid w:val="000960BD"/>
    <w:rsid w:val="000961F9"/>
    <w:rsid w:val="00097C31"/>
    <w:rsid w:val="000A0059"/>
    <w:rsid w:val="000A0290"/>
    <w:rsid w:val="000A044A"/>
    <w:rsid w:val="000A0D70"/>
    <w:rsid w:val="000A0DF4"/>
    <w:rsid w:val="000A18ED"/>
    <w:rsid w:val="000A190A"/>
    <w:rsid w:val="000A241B"/>
    <w:rsid w:val="000A3AE0"/>
    <w:rsid w:val="000A46AD"/>
    <w:rsid w:val="000A5ACE"/>
    <w:rsid w:val="000A5CD4"/>
    <w:rsid w:val="000A5EF2"/>
    <w:rsid w:val="000A7C06"/>
    <w:rsid w:val="000A7ECF"/>
    <w:rsid w:val="000B111D"/>
    <w:rsid w:val="000B1333"/>
    <w:rsid w:val="000B15BA"/>
    <w:rsid w:val="000B20D4"/>
    <w:rsid w:val="000B2CB7"/>
    <w:rsid w:val="000B352A"/>
    <w:rsid w:val="000B3660"/>
    <w:rsid w:val="000B419C"/>
    <w:rsid w:val="000B43C9"/>
    <w:rsid w:val="000B49BD"/>
    <w:rsid w:val="000B4F25"/>
    <w:rsid w:val="000B5CDF"/>
    <w:rsid w:val="000B6B29"/>
    <w:rsid w:val="000B6B53"/>
    <w:rsid w:val="000B7D83"/>
    <w:rsid w:val="000B7FBF"/>
    <w:rsid w:val="000C01BB"/>
    <w:rsid w:val="000C09A0"/>
    <w:rsid w:val="000C0B38"/>
    <w:rsid w:val="000C1353"/>
    <w:rsid w:val="000C1AA5"/>
    <w:rsid w:val="000C2310"/>
    <w:rsid w:val="000C2A44"/>
    <w:rsid w:val="000C2C32"/>
    <w:rsid w:val="000C2DED"/>
    <w:rsid w:val="000C3546"/>
    <w:rsid w:val="000C37A6"/>
    <w:rsid w:val="000C3AB4"/>
    <w:rsid w:val="000C4086"/>
    <w:rsid w:val="000C473C"/>
    <w:rsid w:val="000C49C7"/>
    <w:rsid w:val="000C538E"/>
    <w:rsid w:val="000C5937"/>
    <w:rsid w:val="000C5C74"/>
    <w:rsid w:val="000C5F30"/>
    <w:rsid w:val="000C5F92"/>
    <w:rsid w:val="000C65D5"/>
    <w:rsid w:val="000C6916"/>
    <w:rsid w:val="000D0107"/>
    <w:rsid w:val="000D0CB7"/>
    <w:rsid w:val="000D1AB8"/>
    <w:rsid w:val="000D2E79"/>
    <w:rsid w:val="000D391C"/>
    <w:rsid w:val="000D41BA"/>
    <w:rsid w:val="000D5671"/>
    <w:rsid w:val="000D56E3"/>
    <w:rsid w:val="000D60E0"/>
    <w:rsid w:val="000D64D1"/>
    <w:rsid w:val="000D731E"/>
    <w:rsid w:val="000E02BF"/>
    <w:rsid w:val="000E148A"/>
    <w:rsid w:val="000E1B8B"/>
    <w:rsid w:val="000E2177"/>
    <w:rsid w:val="000E239E"/>
    <w:rsid w:val="000E39DD"/>
    <w:rsid w:val="000E4543"/>
    <w:rsid w:val="000E48AF"/>
    <w:rsid w:val="000E4D38"/>
    <w:rsid w:val="000E5403"/>
    <w:rsid w:val="000E55BD"/>
    <w:rsid w:val="000E602E"/>
    <w:rsid w:val="000E6F60"/>
    <w:rsid w:val="000E6FD3"/>
    <w:rsid w:val="000E73A4"/>
    <w:rsid w:val="000F01ED"/>
    <w:rsid w:val="000F0401"/>
    <w:rsid w:val="000F0B35"/>
    <w:rsid w:val="000F0D8C"/>
    <w:rsid w:val="000F11C9"/>
    <w:rsid w:val="000F1218"/>
    <w:rsid w:val="000F1B0B"/>
    <w:rsid w:val="000F23BC"/>
    <w:rsid w:val="000F285D"/>
    <w:rsid w:val="000F28F6"/>
    <w:rsid w:val="000F2CE3"/>
    <w:rsid w:val="000F2DDD"/>
    <w:rsid w:val="000F3AAD"/>
    <w:rsid w:val="000F48E7"/>
    <w:rsid w:val="000F4C3A"/>
    <w:rsid w:val="000F536D"/>
    <w:rsid w:val="000F603D"/>
    <w:rsid w:val="000F64B1"/>
    <w:rsid w:val="000F6744"/>
    <w:rsid w:val="000F6C4C"/>
    <w:rsid w:val="000F720C"/>
    <w:rsid w:val="000F78CA"/>
    <w:rsid w:val="000F7B5E"/>
    <w:rsid w:val="00100D80"/>
    <w:rsid w:val="001010D3"/>
    <w:rsid w:val="001018FB"/>
    <w:rsid w:val="001047DA"/>
    <w:rsid w:val="001051EB"/>
    <w:rsid w:val="001053F4"/>
    <w:rsid w:val="00105485"/>
    <w:rsid w:val="001054C8"/>
    <w:rsid w:val="00105602"/>
    <w:rsid w:val="00105AD6"/>
    <w:rsid w:val="001065E1"/>
    <w:rsid w:val="0010680C"/>
    <w:rsid w:val="00107318"/>
    <w:rsid w:val="001074D6"/>
    <w:rsid w:val="00107A93"/>
    <w:rsid w:val="00107DA4"/>
    <w:rsid w:val="00110014"/>
    <w:rsid w:val="001107A1"/>
    <w:rsid w:val="001109BC"/>
    <w:rsid w:val="00110FC3"/>
    <w:rsid w:val="00111024"/>
    <w:rsid w:val="0011118E"/>
    <w:rsid w:val="00112801"/>
    <w:rsid w:val="00113311"/>
    <w:rsid w:val="001134A0"/>
    <w:rsid w:val="00113A44"/>
    <w:rsid w:val="00114710"/>
    <w:rsid w:val="001157AF"/>
    <w:rsid w:val="00116140"/>
    <w:rsid w:val="00116397"/>
    <w:rsid w:val="0011655F"/>
    <w:rsid w:val="0011663A"/>
    <w:rsid w:val="00117036"/>
    <w:rsid w:val="00120FA7"/>
    <w:rsid w:val="0012180D"/>
    <w:rsid w:val="00122315"/>
    <w:rsid w:val="00122378"/>
    <w:rsid w:val="0012272A"/>
    <w:rsid w:val="00122D5D"/>
    <w:rsid w:val="001233A3"/>
    <w:rsid w:val="00123531"/>
    <w:rsid w:val="001239C0"/>
    <w:rsid w:val="00124376"/>
    <w:rsid w:val="001256A5"/>
    <w:rsid w:val="0012636B"/>
    <w:rsid w:val="00127F3B"/>
    <w:rsid w:val="001304EF"/>
    <w:rsid w:val="001308F3"/>
    <w:rsid w:val="00130C81"/>
    <w:rsid w:val="00131161"/>
    <w:rsid w:val="00131617"/>
    <w:rsid w:val="00131A1B"/>
    <w:rsid w:val="00131D6F"/>
    <w:rsid w:val="00133279"/>
    <w:rsid w:val="00133B15"/>
    <w:rsid w:val="00133C7D"/>
    <w:rsid w:val="00133D30"/>
    <w:rsid w:val="00133E5B"/>
    <w:rsid w:val="00134171"/>
    <w:rsid w:val="00134513"/>
    <w:rsid w:val="0013488F"/>
    <w:rsid w:val="00134BA6"/>
    <w:rsid w:val="001350FE"/>
    <w:rsid w:val="001352A2"/>
    <w:rsid w:val="00135988"/>
    <w:rsid w:val="001359F5"/>
    <w:rsid w:val="00136029"/>
    <w:rsid w:val="0013658C"/>
    <w:rsid w:val="00136F8D"/>
    <w:rsid w:val="001375B9"/>
    <w:rsid w:val="00137BCE"/>
    <w:rsid w:val="001408EF"/>
    <w:rsid w:val="00142079"/>
    <w:rsid w:val="00142EC3"/>
    <w:rsid w:val="0014349F"/>
    <w:rsid w:val="00143525"/>
    <w:rsid w:val="001439B8"/>
    <w:rsid w:val="00143EFE"/>
    <w:rsid w:val="00143F64"/>
    <w:rsid w:val="00144A1E"/>
    <w:rsid w:val="00144A40"/>
    <w:rsid w:val="00144CC7"/>
    <w:rsid w:val="001450A2"/>
    <w:rsid w:val="0014567F"/>
    <w:rsid w:val="00145D48"/>
    <w:rsid w:val="00150114"/>
    <w:rsid w:val="001526CA"/>
    <w:rsid w:val="00152ABF"/>
    <w:rsid w:val="00153029"/>
    <w:rsid w:val="001538D0"/>
    <w:rsid w:val="001546A8"/>
    <w:rsid w:val="0015572E"/>
    <w:rsid w:val="00155B40"/>
    <w:rsid w:val="00157956"/>
    <w:rsid w:val="00157A37"/>
    <w:rsid w:val="0016025C"/>
    <w:rsid w:val="00160BA9"/>
    <w:rsid w:val="00161035"/>
    <w:rsid w:val="00161380"/>
    <w:rsid w:val="0016225C"/>
    <w:rsid w:val="00162AFC"/>
    <w:rsid w:val="00164DD7"/>
    <w:rsid w:val="001655BE"/>
    <w:rsid w:val="00165F39"/>
    <w:rsid w:val="0016601B"/>
    <w:rsid w:val="0016617F"/>
    <w:rsid w:val="00166BAB"/>
    <w:rsid w:val="00170006"/>
    <w:rsid w:val="001701CB"/>
    <w:rsid w:val="00171565"/>
    <w:rsid w:val="00171CB4"/>
    <w:rsid w:val="0017375B"/>
    <w:rsid w:val="00173760"/>
    <w:rsid w:val="00173A0E"/>
    <w:rsid w:val="00174ECD"/>
    <w:rsid w:val="001756D1"/>
    <w:rsid w:val="00175755"/>
    <w:rsid w:val="00175C33"/>
    <w:rsid w:val="00176157"/>
    <w:rsid w:val="00176C4F"/>
    <w:rsid w:val="0017766A"/>
    <w:rsid w:val="00180954"/>
    <w:rsid w:val="001819F5"/>
    <w:rsid w:val="0018240C"/>
    <w:rsid w:val="00183CF7"/>
    <w:rsid w:val="00183F12"/>
    <w:rsid w:val="00184621"/>
    <w:rsid w:val="0018474D"/>
    <w:rsid w:val="00185F6B"/>
    <w:rsid w:val="001862C0"/>
    <w:rsid w:val="0018660D"/>
    <w:rsid w:val="00186950"/>
    <w:rsid w:val="00186B35"/>
    <w:rsid w:val="00186E88"/>
    <w:rsid w:val="00187A7F"/>
    <w:rsid w:val="00187FC5"/>
    <w:rsid w:val="00190D24"/>
    <w:rsid w:val="0019128E"/>
    <w:rsid w:val="001913F4"/>
    <w:rsid w:val="001923CB"/>
    <w:rsid w:val="00192DC4"/>
    <w:rsid w:val="00193AB8"/>
    <w:rsid w:val="001941E1"/>
    <w:rsid w:val="00194245"/>
    <w:rsid w:val="00195151"/>
    <w:rsid w:val="00195889"/>
    <w:rsid w:val="001961A2"/>
    <w:rsid w:val="0019653A"/>
    <w:rsid w:val="00196E72"/>
    <w:rsid w:val="00197604"/>
    <w:rsid w:val="001978B4"/>
    <w:rsid w:val="001A00DF"/>
    <w:rsid w:val="001A0899"/>
    <w:rsid w:val="001A1404"/>
    <w:rsid w:val="001A1981"/>
    <w:rsid w:val="001A2AD0"/>
    <w:rsid w:val="001A3746"/>
    <w:rsid w:val="001A4242"/>
    <w:rsid w:val="001A4EF0"/>
    <w:rsid w:val="001A509B"/>
    <w:rsid w:val="001A5156"/>
    <w:rsid w:val="001A5170"/>
    <w:rsid w:val="001A58AD"/>
    <w:rsid w:val="001A5D52"/>
    <w:rsid w:val="001A63A4"/>
    <w:rsid w:val="001A7338"/>
    <w:rsid w:val="001B1043"/>
    <w:rsid w:val="001B2564"/>
    <w:rsid w:val="001B2BA0"/>
    <w:rsid w:val="001B2EE5"/>
    <w:rsid w:val="001B3D4B"/>
    <w:rsid w:val="001B4319"/>
    <w:rsid w:val="001B43FE"/>
    <w:rsid w:val="001B4A28"/>
    <w:rsid w:val="001B6368"/>
    <w:rsid w:val="001B70A6"/>
    <w:rsid w:val="001B7955"/>
    <w:rsid w:val="001B7AB6"/>
    <w:rsid w:val="001C01B5"/>
    <w:rsid w:val="001C08C9"/>
    <w:rsid w:val="001C1C2E"/>
    <w:rsid w:val="001C1C58"/>
    <w:rsid w:val="001C1FAE"/>
    <w:rsid w:val="001C23AD"/>
    <w:rsid w:val="001C24D5"/>
    <w:rsid w:val="001C3549"/>
    <w:rsid w:val="001C4BFA"/>
    <w:rsid w:val="001C58A0"/>
    <w:rsid w:val="001C5ED9"/>
    <w:rsid w:val="001C6190"/>
    <w:rsid w:val="001C638A"/>
    <w:rsid w:val="001C67B1"/>
    <w:rsid w:val="001C71DF"/>
    <w:rsid w:val="001C7CC9"/>
    <w:rsid w:val="001D0A5A"/>
    <w:rsid w:val="001D0B69"/>
    <w:rsid w:val="001D0D96"/>
    <w:rsid w:val="001D1433"/>
    <w:rsid w:val="001D197D"/>
    <w:rsid w:val="001D1A8F"/>
    <w:rsid w:val="001D1AE6"/>
    <w:rsid w:val="001D1BF6"/>
    <w:rsid w:val="001D216F"/>
    <w:rsid w:val="001D2928"/>
    <w:rsid w:val="001D2B07"/>
    <w:rsid w:val="001D2CD9"/>
    <w:rsid w:val="001D4FEF"/>
    <w:rsid w:val="001D518D"/>
    <w:rsid w:val="001D5A4F"/>
    <w:rsid w:val="001D5AEE"/>
    <w:rsid w:val="001D7365"/>
    <w:rsid w:val="001D76D6"/>
    <w:rsid w:val="001E0784"/>
    <w:rsid w:val="001E07F8"/>
    <w:rsid w:val="001E19F3"/>
    <w:rsid w:val="001E3E38"/>
    <w:rsid w:val="001E451B"/>
    <w:rsid w:val="001E47BB"/>
    <w:rsid w:val="001E59B4"/>
    <w:rsid w:val="001F0168"/>
    <w:rsid w:val="001F066B"/>
    <w:rsid w:val="001F069A"/>
    <w:rsid w:val="001F19E1"/>
    <w:rsid w:val="001F1B6D"/>
    <w:rsid w:val="001F1C52"/>
    <w:rsid w:val="001F27AB"/>
    <w:rsid w:val="001F287C"/>
    <w:rsid w:val="001F30E3"/>
    <w:rsid w:val="001F36DF"/>
    <w:rsid w:val="001F62BE"/>
    <w:rsid w:val="001F64B8"/>
    <w:rsid w:val="001F6CC1"/>
    <w:rsid w:val="001F7192"/>
    <w:rsid w:val="001F7BA1"/>
    <w:rsid w:val="001F7C4C"/>
    <w:rsid w:val="001F7F3F"/>
    <w:rsid w:val="00200023"/>
    <w:rsid w:val="002001A7"/>
    <w:rsid w:val="00201EB5"/>
    <w:rsid w:val="0020270D"/>
    <w:rsid w:val="00203D69"/>
    <w:rsid w:val="00203E7C"/>
    <w:rsid w:val="002040A3"/>
    <w:rsid w:val="002042ED"/>
    <w:rsid w:val="002044BC"/>
    <w:rsid w:val="00204C91"/>
    <w:rsid w:val="00205A87"/>
    <w:rsid w:val="00207B51"/>
    <w:rsid w:val="00207E52"/>
    <w:rsid w:val="002100D7"/>
    <w:rsid w:val="002105B4"/>
    <w:rsid w:val="0021074A"/>
    <w:rsid w:val="00210F24"/>
    <w:rsid w:val="00211642"/>
    <w:rsid w:val="00211947"/>
    <w:rsid w:val="002120AB"/>
    <w:rsid w:val="002138DC"/>
    <w:rsid w:val="00214444"/>
    <w:rsid w:val="002144CB"/>
    <w:rsid w:val="00215B54"/>
    <w:rsid w:val="00215F06"/>
    <w:rsid w:val="00215F88"/>
    <w:rsid w:val="00216888"/>
    <w:rsid w:val="002168DA"/>
    <w:rsid w:val="00216BAE"/>
    <w:rsid w:val="00216F4D"/>
    <w:rsid w:val="002170CD"/>
    <w:rsid w:val="002171B2"/>
    <w:rsid w:val="00217D97"/>
    <w:rsid w:val="00220E3A"/>
    <w:rsid w:val="00220F6B"/>
    <w:rsid w:val="002213F1"/>
    <w:rsid w:val="00221D85"/>
    <w:rsid w:val="00222023"/>
    <w:rsid w:val="00222D10"/>
    <w:rsid w:val="00222D7B"/>
    <w:rsid w:val="00223230"/>
    <w:rsid w:val="002242E1"/>
    <w:rsid w:val="002248B9"/>
    <w:rsid w:val="00224BEE"/>
    <w:rsid w:val="00224D76"/>
    <w:rsid w:val="002253C0"/>
    <w:rsid w:val="00225C4E"/>
    <w:rsid w:val="00225EF0"/>
    <w:rsid w:val="0022696A"/>
    <w:rsid w:val="00230344"/>
    <w:rsid w:val="00230F2A"/>
    <w:rsid w:val="002314D0"/>
    <w:rsid w:val="00231758"/>
    <w:rsid w:val="0023216F"/>
    <w:rsid w:val="002321FE"/>
    <w:rsid w:val="00232375"/>
    <w:rsid w:val="00232C0E"/>
    <w:rsid w:val="00233E3E"/>
    <w:rsid w:val="0023485D"/>
    <w:rsid w:val="00234D6E"/>
    <w:rsid w:val="00235166"/>
    <w:rsid w:val="00235830"/>
    <w:rsid w:val="002364F7"/>
    <w:rsid w:val="00236854"/>
    <w:rsid w:val="002371DC"/>
    <w:rsid w:val="002374FC"/>
    <w:rsid w:val="00240783"/>
    <w:rsid w:val="00240B6F"/>
    <w:rsid w:val="00240F90"/>
    <w:rsid w:val="00241287"/>
    <w:rsid w:val="00241966"/>
    <w:rsid w:val="002428BC"/>
    <w:rsid w:val="00242F34"/>
    <w:rsid w:val="00243C20"/>
    <w:rsid w:val="00243FD9"/>
    <w:rsid w:val="00243FF3"/>
    <w:rsid w:val="002445AE"/>
    <w:rsid w:val="0024509D"/>
    <w:rsid w:val="0024563D"/>
    <w:rsid w:val="00245831"/>
    <w:rsid w:val="00245A6B"/>
    <w:rsid w:val="00246448"/>
    <w:rsid w:val="00246829"/>
    <w:rsid w:val="00246A3D"/>
    <w:rsid w:val="002471EA"/>
    <w:rsid w:val="00247F20"/>
    <w:rsid w:val="0025095E"/>
    <w:rsid w:val="00250FE0"/>
    <w:rsid w:val="00251257"/>
    <w:rsid w:val="00251C72"/>
    <w:rsid w:val="002525F2"/>
    <w:rsid w:val="00252DE4"/>
    <w:rsid w:val="002531FF"/>
    <w:rsid w:val="0025334B"/>
    <w:rsid w:val="00253C98"/>
    <w:rsid w:val="00254803"/>
    <w:rsid w:val="002550BD"/>
    <w:rsid w:val="002554DF"/>
    <w:rsid w:val="002557FE"/>
    <w:rsid w:val="002575AA"/>
    <w:rsid w:val="00260182"/>
    <w:rsid w:val="00260421"/>
    <w:rsid w:val="002617BB"/>
    <w:rsid w:val="0026225A"/>
    <w:rsid w:val="00262541"/>
    <w:rsid w:val="002625B5"/>
    <w:rsid w:val="00262793"/>
    <w:rsid w:val="00262B27"/>
    <w:rsid w:val="00264449"/>
    <w:rsid w:val="00264CDD"/>
    <w:rsid w:val="00265A89"/>
    <w:rsid w:val="00266390"/>
    <w:rsid w:val="00271231"/>
    <w:rsid w:val="0027197B"/>
    <w:rsid w:val="00272175"/>
    <w:rsid w:val="00272442"/>
    <w:rsid w:val="002724D4"/>
    <w:rsid w:val="00272A23"/>
    <w:rsid w:val="00272E29"/>
    <w:rsid w:val="00274BCD"/>
    <w:rsid w:val="00274F39"/>
    <w:rsid w:val="00275C83"/>
    <w:rsid w:val="00275ED9"/>
    <w:rsid w:val="00276095"/>
    <w:rsid w:val="002761CA"/>
    <w:rsid w:val="002761E7"/>
    <w:rsid w:val="00276397"/>
    <w:rsid w:val="00277445"/>
    <w:rsid w:val="0027756B"/>
    <w:rsid w:val="002779E6"/>
    <w:rsid w:val="002805C0"/>
    <w:rsid w:val="0028166D"/>
    <w:rsid w:val="00281CB1"/>
    <w:rsid w:val="00281D50"/>
    <w:rsid w:val="002820A9"/>
    <w:rsid w:val="00282164"/>
    <w:rsid w:val="00282858"/>
    <w:rsid w:val="00282BD4"/>
    <w:rsid w:val="00282D78"/>
    <w:rsid w:val="00284627"/>
    <w:rsid w:val="0028530D"/>
    <w:rsid w:val="00286F19"/>
    <w:rsid w:val="002871D8"/>
    <w:rsid w:val="00287D0B"/>
    <w:rsid w:val="00287D28"/>
    <w:rsid w:val="00290CF3"/>
    <w:rsid w:val="002913DA"/>
    <w:rsid w:val="00291E6E"/>
    <w:rsid w:val="00292559"/>
    <w:rsid w:val="002926F5"/>
    <w:rsid w:val="00293670"/>
    <w:rsid w:val="0029369D"/>
    <w:rsid w:val="00293DFA"/>
    <w:rsid w:val="002955CF"/>
    <w:rsid w:val="00297C76"/>
    <w:rsid w:val="002A0AA9"/>
    <w:rsid w:val="002A0AFA"/>
    <w:rsid w:val="002A15BC"/>
    <w:rsid w:val="002A15E0"/>
    <w:rsid w:val="002A349B"/>
    <w:rsid w:val="002A4185"/>
    <w:rsid w:val="002A4935"/>
    <w:rsid w:val="002A5AC9"/>
    <w:rsid w:val="002A63EA"/>
    <w:rsid w:val="002A76E6"/>
    <w:rsid w:val="002A77EB"/>
    <w:rsid w:val="002A785D"/>
    <w:rsid w:val="002A79CA"/>
    <w:rsid w:val="002B0597"/>
    <w:rsid w:val="002B0824"/>
    <w:rsid w:val="002B1E00"/>
    <w:rsid w:val="002B28F8"/>
    <w:rsid w:val="002B2AFA"/>
    <w:rsid w:val="002B3012"/>
    <w:rsid w:val="002B3550"/>
    <w:rsid w:val="002B3652"/>
    <w:rsid w:val="002B3CB9"/>
    <w:rsid w:val="002B3D40"/>
    <w:rsid w:val="002B3F69"/>
    <w:rsid w:val="002B4006"/>
    <w:rsid w:val="002B41BC"/>
    <w:rsid w:val="002B43FD"/>
    <w:rsid w:val="002B51B2"/>
    <w:rsid w:val="002B51FA"/>
    <w:rsid w:val="002B6487"/>
    <w:rsid w:val="002B7D1E"/>
    <w:rsid w:val="002C0505"/>
    <w:rsid w:val="002C0915"/>
    <w:rsid w:val="002C1A2C"/>
    <w:rsid w:val="002C23FB"/>
    <w:rsid w:val="002C3F59"/>
    <w:rsid w:val="002C5267"/>
    <w:rsid w:val="002C5A6C"/>
    <w:rsid w:val="002C5BCD"/>
    <w:rsid w:val="002C63F3"/>
    <w:rsid w:val="002C723B"/>
    <w:rsid w:val="002C79EE"/>
    <w:rsid w:val="002C7CB2"/>
    <w:rsid w:val="002D0536"/>
    <w:rsid w:val="002D0BFB"/>
    <w:rsid w:val="002D0C64"/>
    <w:rsid w:val="002D0EC2"/>
    <w:rsid w:val="002D1B1C"/>
    <w:rsid w:val="002D1CB9"/>
    <w:rsid w:val="002D21AC"/>
    <w:rsid w:val="002D2660"/>
    <w:rsid w:val="002D3C4E"/>
    <w:rsid w:val="002D53E8"/>
    <w:rsid w:val="002D590C"/>
    <w:rsid w:val="002D6DCF"/>
    <w:rsid w:val="002D7530"/>
    <w:rsid w:val="002D76E2"/>
    <w:rsid w:val="002E0467"/>
    <w:rsid w:val="002E108F"/>
    <w:rsid w:val="002E1155"/>
    <w:rsid w:val="002E15D3"/>
    <w:rsid w:val="002E1F97"/>
    <w:rsid w:val="002E2AD9"/>
    <w:rsid w:val="002E3A7E"/>
    <w:rsid w:val="002E421B"/>
    <w:rsid w:val="002E6C94"/>
    <w:rsid w:val="002E736D"/>
    <w:rsid w:val="002E7C7A"/>
    <w:rsid w:val="002F010B"/>
    <w:rsid w:val="002F19D5"/>
    <w:rsid w:val="002F2822"/>
    <w:rsid w:val="002F29DB"/>
    <w:rsid w:val="002F2C3D"/>
    <w:rsid w:val="002F2F02"/>
    <w:rsid w:val="002F3D27"/>
    <w:rsid w:val="002F51E9"/>
    <w:rsid w:val="002F5843"/>
    <w:rsid w:val="002F592E"/>
    <w:rsid w:val="002F5E70"/>
    <w:rsid w:val="002F5F78"/>
    <w:rsid w:val="002F6721"/>
    <w:rsid w:val="002F69B6"/>
    <w:rsid w:val="002F6C7A"/>
    <w:rsid w:val="002F6DB4"/>
    <w:rsid w:val="002F6DD9"/>
    <w:rsid w:val="002F7974"/>
    <w:rsid w:val="002F7AA6"/>
    <w:rsid w:val="002F7D8B"/>
    <w:rsid w:val="002F7FB3"/>
    <w:rsid w:val="003003F4"/>
    <w:rsid w:val="003006CE"/>
    <w:rsid w:val="003019E4"/>
    <w:rsid w:val="00301B10"/>
    <w:rsid w:val="00301E49"/>
    <w:rsid w:val="0030308C"/>
    <w:rsid w:val="00303C98"/>
    <w:rsid w:val="00304051"/>
    <w:rsid w:val="003042AA"/>
    <w:rsid w:val="00304880"/>
    <w:rsid w:val="00304B65"/>
    <w:rsid w:val="0030638A"/>
    <w:rsid w:val="003067C5"/>
    <w:rsid w:val="00306B9E"/>
    <w:rsid w:val="00306C91"/>
    <w:rsid w:val="00306EAB"/>
    <w:rsid w:val="00307AAB"/>
    <w:rsid w:val="00307BDC"/>
    <w:rsid w:val="00310947"/>
    <w:rsid w:val="00312FA4"/>
    <w:rsid w:val="003131A5"/>
    <w:rsid w:val="0031326D"/>
    <w:rsid w:val="00313B06"/>
    <w:rsid w:val="003145F1"/>
    <w:rsid w:val="00314F88"/>
    <w:rsid w:val="00314FB6"/>
    <w:rsid w:val="00315293"/>
    <w:rsid w:val="00315C9B"/>
    <w:rsid w:val="00315EEB"/>
    <w:rsid w:val="00316232"/>
    <w:rsid w:val="00317052"/>
    <w:rsid w:val="0031717B"/>
    <w:rsid w:val="00317977"/>
    <w:rsid w:val="00321A6B"/>
    <w:rsid w:val="00321ED8"/>
    <w:rsid w:val="00322F3C"/>
    <w:rsid w:val="00323904"/>
    <w:rsid w:val="00323A09"/>
    <w:rsid w:val="00324222"/>
    <w:rsid w:val="00324397"/>
    <w:rsid w:val="00326148"/>
    <w:rsid w:val="003267DA"/>
    <w:rsid w:val="00327802"/>
    <w:rsid w:val="00327B84"/>
    <w:rsid w:val="00330982"/>
    <w:rsid w:val="00330FEC"/>
    <w:rsid w:val="003311D1"/>
    <w:rsid w:val="0033249E"/>
    <w:rsid w:val="00333538"/>
    <w:rsid w:val="00333BAE"/>
    <w:rsid w:val="00333FB4"/>
    <w:rsid w:val="003346BE"/>
    <w:rsid w:val="00337064"/>
    <w:rsid w:val="00340CC6"/>
    <w:rsid w:val="0034122F"/>
    <w:rsid w:val="00344BED"/>
    <w:rsid w:val="00344F33"/>
    <w:rsid w:val="0034505C"/>
    <w:rsid w:val="0034511B"/>
    <w:rsid w:val="00346629"/>
    <w:rsid w:val="00347524"/>
    <w:rsid w:val="00347B88"/>
    <w:rsid w:val="00350C70"/>
    <w:rsid w:val="00350EDD"/>
    <w:rsid w:val="00351E29"/>
    <w:rsid w:val="00353784"/>
    <w:rsid w:val="003547F4"/>
    <w:rsid w:val="00355664"/>
    <w:rsid w:val="00356390"/>
    <w:rsid w:val="003563B0"/>
    <w:rsid w:val="003574F7"/>
    <w:rsid w:val="00357897"/>
    <w:rsid w:val="003604D3"/>
    <w:rsid w:val="0036128C"/>
    <w:rsid w:val="003616A3"/>
    <w:rsid w:val="00361E74"/>
    <w:rsid w:val="00361FB7"/>
    <w:rsid w:val="00363F0D"/>
    <w:rsid w:val="00364D71"/>
    <w:rsid w:val="00364E2C"/>
    <w:rsid w:val="00365760"/>
    <w:rsid w:val="00365DDE"/>
    <w:rsid w:val="0036782C"/>
    <w:rsid w:val="00367982"/>
    <w:rsid w:val="00371E60"/>
    <w:rsid w:val="003726D8"/>
    <w:rsid w:val="00372B07"/>
    <w:rsid w:val="00372CEB"/>
    <w:rsid w:val="0037332B"/>
    <w:rsid w:val="003736F6"/>
    <w:rsid w:val="003739E3"/>
    <w:rsid w:val="00373DB4"/>
    <w:rsid w:val="003746DC"/>
    <w:rsid w:val="00374B74"/>
    <w:rsid w:val="0037528E"/>
    <w:rsid w:val="00376D01"/>
    <w:rsid w:val="00377151"/>
    <w:rsid w:val="003774EA"/>
    <w:rsid w:val="0037759D"/>
    <w:rsid w:val="003800D2"/>
    <w:rsid w:val="003810A4"/>
    <w:rsid w:val="00382375"/>
    <w:rsid w:val="00382ACC"/>
    <w:rsid w:val="00383337"/>
    <w:rsid w:val="003842D6"/>
    <w:rsid w:val="0038455D"/>
    <w:rsid w:val="00384719"/>
    <w:rsid w:val="0038498E"/>
    <w:rsid w:val="00384F3C"/>
    <w:rsid w:val="00387955"/>
    <w:rsid w:val="00387C43"/>
    <w:rsid w:val="00387DA8"/>
    <w:rsid w:val="00391246"/>
    <w:rsid w:val="00391E18"/>
    <w:rsid w:val="00393EF4"/>
    <w:rsid w:val="003940DB"/>
    <w:rsid w:val="00394914"/>
    <w:rsid w:val="00394B3D"/>
    <w:rsid w:val="00397B8A"/>
    <w:rsid w:val="00397BE4"/>
    <w:rsid w:val="003A0117"/>
    <w:rsid w:val="003A016B"/>
    <w:rsid w:val="003A02CF"/>
    <w:rsid w:val="003A063F"/>
    <w:rsid w:val="003A0B95"/>
    <w:rsid w:val="003A122B"/>
    <w:rsid w:val="003A1A51"/>
    <w:rsid w:val="003A2A9C"/>
    <w:rsid w:val="003A2B75"/>
    <w:rsid w:val="003A2DF3"/>
    <w:rsid w:val="003A3FAA"/>
    <w:rsid w:val="003A4432"/>
    <w:rsid w:val="003A452A"/>
    <w:rsid w:val="003A4C3D"/>
    <w:rsid w:val="003A5354"/>
    <w:rsid w:val="003A6589"/>
    <w:rsid w:val="003A6E4A"/>
    <w:rsid w:val="003A7A15"/>
    <w:rsid w:val="003B0621"/>
    <w:rsid w:val="003B27AF"/>
    <w:rsid w:val="003B346C"/>
    <w:rsid w:val="003B4FA4"/>
    <w:rsid w:val="003B683C"/>
    <w:rsid w:val="003B7204"/>
    <w:rsid w:val="003B72BE"/>
    <w:rsid w:val="003B7E69"/>
    <w:rsid w:val="003B7F0B"/>
    <w:rsid w:val="003C1312"/>
    <w:rsid w:val="003C21BA"/>
    <w:rsid w:val="003C242E"/>
    <w:rsid w:val="003C3762"/>
    <w:rsid w:val="003C4AEF"/>
    <w:rsid w:val="003C5415"/>
    <w:rsid w:val="003C6C1D"/>
    <w:rsid w:val="003C7938"/>
    <w:rsid w:val="003C7ECF"/>
    <w:rsid w:val="003D06AC"/>
    <w:rsid w:val="003D0745"/>
    <w:rsid w:val="003D08C5"/>
    <w:rsid w:val="003D0FEC"/>
    <w:rsid w:val="003D1453"/>
    <w:rsid w:val="003D2159"/>
    <w:rsid w:val="003D2664"/>
    <w:rsid w:val="003D2E89"/>
    <w:rsid w:val="003D4518"/>
    <w:rsid w:val="003D469C"/>
    <w:rsid w:val="003D46CA"/>
    <w:rsid w:val="003D6030"/>
    <w:rsid w:val="003D6218"/>
    <w:rsid w:val="003D6367"/>
    <w:rsid w:val="003D7048"/>
    <w:rsid w:val="003D74B6"/>
    <w:rsid w:val="003D7C13"/>
    <w:rsid w:val="003E006F"/>
    <w:rsid w:val="003E0EF5"/>
    <w:rsid w:val="003E175D"/>
    <w:rsid w:val="003E218D"/>
    <w:rsid w:val="003E230A"/>
    <w:rsid w:val="003E2CAE"/>
    <w:rsid w:val="003E2F75"/>
    <w:rsid w:val="003E39A1"/>
    <w:rsid w:val="003E3A6B"/>
    <w:rsid w:val="003E424B"/>
    <w:rsid w:val="003E5A01"/>
    <w:rsid w:val="003E6CB7"/>
    <w:rsid w:val="003E6D94"/>
    <w:rsid w:val="003E6DC9"/>
    <w:rsid w:val="003F265F"/>
    <w:rsid w:val="003F3AC9"/>
    <w:rsid w:val="003F47F9"/>
    <w:rsid w:val="003F5568"/>
    <w:rsid w:val="003F577A"/>
    <w:rsid w:val="003F7318"/>
    <w:rsid w:val="003F7592"/>
    <w:rsid w:val="003F7670"/>
    <w:rsid w:val="004000EF"/>
    <w:rsid w:val="00400188"/>
    <w:rsid w:val="00400974"/>
    <w:rsid w:val="00401418"/>
    <w:rsid w:val="004018C7"/>
    <w:rsid w:val="00401B2B"/>
    <w:rsid w:val="00401C43"/>
    <w:rsid w:val="00401CC8"/>
    <w:rsid w:val="00402410"/>
    <w:rsid w:val="004025F1"/>
    <w:rsid w:val="004029CD"/>
    <w:rsid w:val="00402D9B"/>
    <w:rsid w:val="0040446B"/>
    <w:rsid w:val="0040455D"/>
    <w:rsid w:val="004060D4"/>
    <w:rsid w:val="0040617A"/>
    <w:rsid w:val="0040706A"/>
    <w:rsid w:val="00407B3F"/>
    <w:rsid w:val="00407D23"/>
    <w:rsid w:val="00407DA6"/>
    <w:rsid w:val="00407F7F"/>
    <w:rsid w:val="00410761"/>
    <w:rsid w:val="00411BF4"/>
    <w:rsid w:val="0041247F"/>
    <w:rsid w:val="00412A33"/>
    <w:rsid w:val="00412BBB"/>
    <w:rsid w:val="00413E43"/>
    <w:rsid w:val="00414736"/>
    <w:rsid w:val="00414D80"/>
    <w:rsid w:val="00415941"/>
    <w:rsid w:val="0041603B"/>
    <w:rsid w:val="0041670F"/>
    <w:rsid w:val="0041690A"/>
    <w:rsid w:val="0041736F"/>
    <w:rsid w:val="00417B90"/>
    <w:rsid w:val="00420187"/>
    <w:rsid w:val="00420509"/>
    <w:rsid w:val="00420868"/>
    <w:rsid w:val="00420B13"/>
    <w:rsid w:val="0042102D"/>
    <w:rsid w:val="00421171"/>
    <w:rsid w:val="004214C5"/>
    <w:rsid w:val="00421567"/>
    <w:rsid w:val="00421FBF"/>
    <w:rsid w:val="0042248C"/>
    <w:rsid w:val="0042284C"/>
    <w:rsid w:val="00423607"/>
    <w:rsid w:val="004249CE"/>
    <w:rsid w:val="00425244"/>
    <w:rsid w:val="00425384"/>
    <w:rsid w:val="00425A1B"/>
    <w:rsid w:val="0042601E"/>
    <w:rsid w:val="004274A6"/>
    <w:rsid w:val="004301E8"/>
    <w:rsid w:val="00430894"/>
    <w:rsid w:val="0043094D"/>
    <w:rsid w:val="00430D74"/>
    <w:rsid w:val="00431CF9"/>
    <w:rsid w:val="00431D1F"/>
    <w:rsid w:val="00431DC7"/>
    <w:rsid w:val="00432346"/>
    <w:rsid w:val="00433169"/>
    <w:rsid w:val="004336CE"/>
    <w:rsid w:val="00433A5C"/>
    <w:rsid w:val="00434002"/>
    <w:rsid w:val="004345DA"/>
    <w:rsid w:val="00435D55"/>
    <w:rsid w:val="00436F0A"/>
    <w:rsid w:val="00436F34"/>
    <w:rsid w:val="0043716A"/>
    <w:rsid w:val="004376C0"/>
    <w:rsid w:val="0043793C"/>
    <w:rsid w:val="00437E78"/>
    <w:rsid w:val="00440F79"/>
    <w:rsid w:val="0044165F"/>
    <w:rsid w:val="00441926"/>
    <w:rsid w:val="004423F2"/>
    <w:rsid w:val="00442415"/>
    <w:rsid w:val="004440BD"/>
    <w:rsid w:val="004455D2"/>
    <w:rsid w:val="00445A37"/>
    <w:rsid w:val="0044621B"/>
    <w:rsid w:val="00446A93"/>
    <w:rsid w:val="0044738C"/>
    <w:rsid w:val="0044784A"/>
    <w:rsid w:val="004509D9"/>
    <w:rsid w:val="00451330"/>
    <w:rsid w:val="00452AE4"/>
    <w:rsid w:val="00452E8C"/>
    <w:rsid w:val="00454D27"/>
    <w:rsid w:val="00455D07"/>
    <w:rsid w:val="00456231"/>
    <w:rsid w:val="00456342"/>
    <w:rsid w:val="004569E2"/>
    <w:rsid w:val="004569FC"/>
    <w:rsid w:val="00456B15"/>
    <w:rsid w:val="00456F7B"/>
    <w:rsid w:val="004600B7"/>
    <w:rsid w:val="0046096F"/>
    <w:rsid w:val="00461536"/>
    <w:rsid w:val="00461A5C"/>
    <w:rsid w:val="004627BC"/>
    <w:rsid w:val="004637CB"/>
    <w:rsid w:val="004638AF"/>
    <w:rsid w:val="00463945"/>
    <w:rsid w:val="00463C4B"/>
    <w:rsid w:val="00463F7B"/>
    <w:rsid w:val="0046406B"/>
    <w:rsid w:val="004645BC"/>
    <w:rsid w:val="00464C92"/>
    <w:rsid w:val="0046514B"/>
    <w:rsid w:val="004652AF"/>
    <w:rsid w:val="004654E2"/>
    <w:rsid w:val="0046631C"/>
    <w:rsid w:val="0046677A"/>
    <w:rsid w:val="00466866"/>
    <w:rsid w:val="0046798F"/>
    <w:rsid w:val="00467F1E"/>
    <w:rsid w:val="004700E9"/>
    <w:rsid w:val="00470528"/>
    <w:rsid w:val="00470DDB"/>
    <w:rsid w:val="00472B84"/>
    <w:rsid w:val="00474645"/>
    <w:rsid w:val="004754E3"/>
    <w:rsid w:val="004757BB"/>
    <w:rsid w:val="00475C5A"/>
    <w:rsid w:val="0047629B"/>
    <w:rsid w:val="004769A8"/>
    <w:rsid w:val="00477C4C"/>
    <w:rsid w:val="00480631"/>
    <w:rsid w:val="00480DD2"/>
    <w:rsid w:val="00481335"/>
    <w:rsid w:val="00481951"/>
    <w:rsid w:val="004820AD"/>
    <w:rsid w:val="00484C22"/>
    <w:rsid w:val="004851FD"/>
    <w:rsid w:val="004852F3"/>
    <w:rsid w:val="00487374"/>
    <w:rsid w:val="004877B2"/>
    <w:rsid w:val="00490DFC"/>
    <w:rsid w:val="004915A2"/>
    <w:rsid w:val="00491AF0"/>
    <w:rsid w:val="00492166"/>
    <w:rsid w:val="004923CF"/>
    <w:rsid w:val="00492794"/>
    <w:rsid w:val="004928F1"/>
    <w:rsid w:val="00493D11"/>
    <w:rsid w:val="00494737"/>
    <w:rsid w:val="0049726B"/>
    <w:rsid w:val="00497804"/>
    <w:rsid w:val="00497B6E"/>
    <w:rsid w:val="004A0167"/>
    <w:rsid w:val="004A1D0E"/>
    <w:rsid w:val="004A23DA"/>
    <w:rsid w:val="004A2CE7"/>
    <w:rsid w:val="004A2F7D"/>
    <w:rsid w:val="004A31FE"/>
    <w:rsid w:val="004A3AD3"/>
    <w:rsid w:val="004A51FD"/>
    <w:rsid w:val="004A6D76"/>
    <w:rsid w:val="004A70C1"/>
    <w:rsid w:val="004A79AB"/>
    <w:rsid w:val="004B0155"/>
    <w:rsid w:val="004B083A"/>
    <w:rsid w:val="004B1EFD"/>
    <w:rsid w:val="004B2381"/>
    <w:rsid w:val="004B26B3"/>
    <w:rsid w:val="004B2820"/>
    <w:rsid w:val="004B358D"/>
    <w:rsid w:val="004B3E92"/>
    <w:rsid w:val="004B4104"/>
    <w:rsid w:val="004B424A"/>
    <w:rsid w:val="004B46FC"/>
    <w:rsid w:val="004B59FD"/>
    <w:rsid w:val="004B5C3B"/>
    <w:rsid w:val="004B773C"/>
    <w:rsid w:val="004B7EA4"/>
    <w:rsid w:val="004C04DD"/>
    <w:rsid w:val="004C11C2"/>
    <w:rsid w:val="004C20F1"/>
    <w:rsid w:val="004C221F"/>
    <w:rsid w:val="004C25CF"/>
    <w:rsid w:val="004C398B"/>
    <w:rsid w:val="004C4602"/>
    <w:rsid w:val="004C49BA"/>
    <w:rsid w:val="004C514E"/>
    <w:rsid w:val="004C5251"/>
    <w:rsid w:val="004C582B"/>
    <w:rsid w:val="004C5DB3"/>
    <w:rsid w:val="004C637B"/>
    <w:rsid w:val="004C6BA3"/>
    <w:rsid w:val="004D08FA"/>
    <w:rsid w:val="004D2141"/>
    <w:rsid w:val="004D2322"/>
    <w:rsid w:val="004D240E"/>
    <w:rsid w:val="004D24FF"/>
    <w:rsid w:val="004D2536"/>
    <w:rsid w:val="004D3003"/>
    <w:rsid w:val="004D3039"/>
    <w:rsid w:val="004D3704"/>
    <w:rsid w:val="004D38DD"/>
    <w:rsid w:val="004D4AD6"/>
    <w:rsid w:val="004D5A02"/>
    <w:rsid w:val="004D5FC3"/>
    <w:rsid w:val="004D726A"/>
    <w:rsid w:val="004D7414"/>
    <w:rsid w:val="004D7AE5"/>
    <w:rsid w:val="004E0BD0"/>
    <w:rsid w:val="004E0BF0"/>
    <w:rsid w:val="004E20C5"/>
    <w:rsid w:val="004E21A8"/>
    <w:rsid w:val="004E5228"/>
    <w:rsid w:val="004E54D4"/>
    <w:rsid w:val="004E59D1"/>
    <w:rsid w:val="004E5EF8"/>
    <w:rsid w:val="004E6655"/>
    <w:rsid w:val="004E6698"/>
    <w:rsid w:val="004E72C3"/>
    <w:rsid w:val="004E7326"/>
    <w:rsid w:val="004E75CA"/>
    <w:rsid w:val="004E7A52"/>
    <w:rsid w:val="004E7E66"/>
    <w:rsid w:val="004E7F4D"/>
    <w:rsid w:val="004F0730"/>
    <w:rsid w:val="004F16C5"/>
    <w:rsid w:val="004F173C"/>
    <w:rsid w:val="004F207E"/>
    <w:rsid w:val="004F24F1"/>
    <w:rsid w:val="004F2C8B"/>
    <w:rsid w:val="004F2DEE"/>
    <w:rsid w:val="004F2F7C"/>
    <w:rsid w:val="004F3E03"/>
    <w:rsid w:val="004F3F4F"/>
    <w:rsid w:val="004F54C2"/>
    <w:rsid w:val="004F7883"/>
    <w:rsid w:val="004F79BA"/>
    <w:rsid w:val="004F7DAB"/>
    <w:rsid w:val="00500089"/>
    <w:rsid w:val="0050026C"/>
    <w:rsid w:val="005004E6"/>
    <w:rsid w:val="00501101"/>
    <w:rsid w:val="005012C5"/>
    <w:rsid w:val="005013A6"/>
    <w:rsid w:val="00502D02"/>
    <w:rsid w:val="00503A0C"/>
    <w:rsid w:val="00504396"/>
    <w:rsid w:val="0050470A"/>
    <w:rsid w:val="00504B1C"/>
    <w:rsid w:val="00505BAD"/>
    <w:rsid w:val="00505CA4"/>
    <w:rsid w:val="00505CAB"/>
    <w:rsid w:val="00505F1D"/>
    <w:rsid w:val="005069B0"/>
    <w:rsid w:val="00506DA9"/>
    <w:rsid w:val="00507128"/>
    <w:rsid w:val="00510C7A"/>
    <w:rsid w:val="00511402"/>
    <w:rsid w:val="00511E84"/>
    <w:rsid w:val="00512651"/>
    <w:rsid w:val="0051266C"/>
    <w:rsid w:val="0051324F"/>
    <w:rsid w:val="005139A3"/>
    <w:rsid w:val="0051426D"/>
    <w:rsid w:val="0051492F"/>
    <w:rsid w:val="00514B11"/>
    <w:rsid w:val="00514F2A"/>
    <w:rsid w:val="00515F3B"/>
    <w:rsid w:val="00520118"/>
    <w:rsid w:val="00520155"/>
    <w:rsid w:val="0052037B"/>
    <w:rsid w:val="005204E2"/>
    <w:rsid w:val="005205D3"/>
    <w:rsid w:val="00520686"/>
    <w:rsid w:val="00520A9E"/>
    <w:rsid w:val="00520D2F"/>
    <w:rsid w:val="00521F3D"/>
    <w:rsid w:val="00522176"/>
    <w:rsid w:val="00523210"/>
    <w:rsid w:val="0052403B"/>
    <w:rsid w:val="00524596"/>
    <w:rsid w:val="00524635"/>
    <w:rsid w:val="00524C18"/>
    <w:rsid w:val="005254B3"/>
    <w:rsid w:val="005257F9"/>
    <w:rsid w:val="00525F20"/>
    <w:rsid w:val="00526840"/>
    <w:rsid w:val="00526A44"/>
    <w:rsid w:val="00526D58"/>
    <w:rsid w:val="00526F13"/>
    <w:rsid w:val="005275F8"/>
    <w:rsid w:val="00527C0A"/>
    <w:rsid w:val="00527DB1"/>
    <w:rsid w:val="00531331"/>
    <w:rsid w:val="00531B69"/>
    <w:rsid w:val="0053209E"/>
    <w:rsid w:val="005322FB"/>
    <w:rsid w:val="00532A4C"/>
    <w:rsid w:val="00533127"/>
    <w:rsid w:val="00533D7A"/>
    <w:rsid w:val="005344D4"/>
    <w:rsid w:val="00534F07"/>
    <w:rsid w:val="00534FDA"/>
    <w:rsid w:val="00540490"/>
    <w:rsid w:val="00540858"/>
    <w:rsid w:val="00542659"/>
    <w:rsid w:val="005426EA"/>
    <w:rsid w:val="00542836"/>
    <w:rsid w:val="00543A92"/>
    <w:rsid w:val="00544562"/>
    <w:rsid w:val="00544D6F"/>
    <w:rsid w:val="00545762"/>
    <w:rsid w:val="00545767"/>
    <w:rsid w:val="00545CC0"/>
    <w:rsid w:val="00546300"/>
    <w:rsid w:val="0054672E"/>
    <w:rsid w:val="00546F1A"/>
    <w:rsid w:val="00550277"/>
    <w:rsid w:val="00552A5C"/>
    <w:rsid w:val="00554924"/>
    <w:rsid w:val="0055494A"/>
    <w:rsid w:val="00554967"/>
    <w:rsid w:val="0055542C"/>
    <w:rsid w:val="005555B2"/>
    <w:rsid w:val="00555926"/>
    <w:rsid w:val="005559BA"/>
    <w:rsid w:val="00555ADF"/>
    <w:rsid w:val="00555CF0"/>
    <w:rsid w:val="00555E1F"/>
    <w:rsid w:val="00556320"/>
    <w:rsid w:val="005563AC"/>
    <w:rsid w:val="005566DE"/>
    <w:rsid w:val="005570A7"/>
    <w:rsid w:val="0055773D"/>
    <w:rsid w:val="00557EF7"/>
    <w:rsid w:val="00560B72"/>
    <w:rsid w:val="00560C7B"/>
    <w:rsid w:val="0056168E"/>
    <w:rsid w:val="0056180F"/>
    <w:rsid w:val="00561EAA"/>
    <w:rsid w:val="00562036"/>
    <w:rsid w:val="0056261A"/>
    <w:rsid w:val="00562943"/>
    <w:rsid w:val="00562C75"/>
    <w:rsid w:val="00564524"/>
    <w:rsid w:val="0056514A"/>
    <w:rsid w:val="00566719"/>
    <w:rsid w:val="00566B6F"/>
    <w:rsid w:val="005673BC"/>
    <w:rsid w:val="0057069B"/>
    <w:rsid w:val="00570C84"/>
    <w:rsid w:val="00571A1D"/>
    <w:rsid w:val="00571C64"/>
    <w:rsid w:val="005740B0"/>
    <w:rsid w:val="005740D8"/>
    <w:rsid w:val="00575464"/>
    <w:rsid w:val="005759A5"/>
    <w:rsid w:val="00576733"/>
    <w:rsid w:val="00576AFA"/>
    <w:rsid w:val="00576C3A"/>
    <w:rsid w:val="00577AD3"/>
    <w:rsid w:val="005809AA"/>
    <w:rsid w:val="00581EB8"/>
    <w:rsid w:val="00582B71"/>
    <w:rsid w:val="0058315A"/>
    <w:rsid w:val="0058360A"/>
    <w:rsid w:val="00583954"/>
    <w:rsid w:val="005843C3"/>
    <w:rsid w:val="00584420"/>
    <w:rsid w:val="005844C1"/>
    <w:rsid w:val="00584D88"/>
    <w:rsid w:val="00586AEC"/>
    <w:rsid w:val="0058740C"/>
    <w:rsid w:val="0058741A"/>
    <w:rsid w:val="00587A34"/>
    <w:rsid w:val="00587E1A"/>
    <w:rsid w:val="00590C75"/>
    <w:rsid w:val="00592A4D"/>
    <w:rsid w:val="00593902"/>
    <w:rsid w:val="00593F4C"/>
    <w:rsid w:val="00593FC6"/>
    <w:rsid w:val="005948EF"/>
    <w:rsid w:val="00595B32"/>
    <w:rsid w:val="00595E21"/>
    <w:rsid w:val="00597734"/>
    <w:rsid w:val="00597EB0"/>
    <w:rsid w:val="005A1A81"/>
    <w:rsid w:val="005A5188"/>
    <w:rsid w:val="005A5355"/>
    <w:rsid w:val="005A5427"/>
    <w:rsid w:val="005A6886"/>
    <w:rsid w:val="005A7BD9"/>
    <w:rsid w:val="005B0271"/>
    <w:rsid w:val="005B02E8"/>
    <w:rsid w:val="005B04CB"/>
    <w:rsid w:val="005B0C5A"/>
    <w:rsid w:val="005B1E14"/>
    <w:rsid w:val="005B250F"/>
    <w:rsid w:val="005B2D92"/>
    <w:rsid w:val="005B34CC"/>
    <w:rsid w:val="005B3680"/>
    <w:rsid w:val="005B3A94"/>
    <w:rsid w:val="005B3B05"/>
    <w:rsid w:val="005B531D"/>
    <w:rsid w:val="005B5915"/>
    <w:rsid w:val="005B6C05"/>
    <w:rsid w:val="005C0759"/>
    <w:rsid w:val="005C083B"/>
    <w:rsid w:val="005C1B5A"/>
    <w:rsid w:val="005C1C95"/>
    <w:rsid w:val="005C1FAA"/>
    <w:rsid w:val="005C210A"/>
    <w:rsid w:val="005C239E"/>
    <w:rsid w:val="005C3253"/>
    <w:rsid w:val="005C37AF"/>
    <w:rsid w:val="005C3969"/>
    <w:rsid w:val="005C3A9B"/>
    <w:rsid w:val="005C4B83"/>
    <w:rsid w:val="005C58F8"/>
    <w:rsid w:val="005C6479"/>
    <w:rsid w:val="005C6FB0"/>
    <w:rsid w:val="005C7892"/>
    <w:rsid w:val="005D05B5"/>
    <w:rsid w:val="005D06E1"/>
    <w:rsid w:val="005D090B"/>
    <w:rsid w:val="005D0B33"/>
    <w:rsid w:val="005D1150"/>
    <w:rsid w:val="005D1329"/>
    <w:rsid w:val="005D19AA"/>
    <w:rsid w:val="005D1A1A"/>
    <w:rsid w:val="005D22D6"/>
    <w:rsid w:val="005D3644"/>
    <w:rsid w:val="005D3E7E"/>
    <w:rsid w:val="005D3F27"/>
    <w:rsid w:val="005D41C5"/>
    <w:rsid w:val="005D4524"/>
    <w:rsid w:val="005D4DC3"/>
    <w:rsid w:val="005D6506"/>
    <w:rsid w:val="005D7D6C"/>
    <w:rsid w:val="005E00B4"/>
    <w:rsid w:val="005E064D"/>
    <w:rsid w:val="005E1371"/>
    <w:rsid w:val="005E266F"/>
    <w:rsid w:val="005E29E8"/>
    <w:rsid w:val="005E312D"/>
    <w:rsid w:val="005E33BC"/>
    <w:rsid w:val="005E3AE1"/>
    <w:rsid w:val="005E41BE"/>
    <w:rsid w:val="005E4247"/>
    <w:rsid w:val="005E5C5A"/>
    <w:rsid w:val="005E67D1"/>
    <w:rsid w:val="005E6E85"/>
    <w:rsid w:val="005E7EF3"/>
    <w:rsid w:val="005F0C52"/>
    <w:rsid w:val="005F0E86"/>
    <w:rsid w:val="005F1138"/>
    <w:rsid w:val="005F137D"/>
    <w:rsid w:val="005F14E8"/>
    <w:rsid w:val="005F3C7D"/>
    <w:rsid w:val="005F3D37"/>
    <w:rsid w:val="005F43E7"/>
    <w:rsid w:val="005F4F0E"/>
    <w:rsid w:val="005F5033"/>
    <w:rsid w:val="005F51DC"/>
    <w:rsid w:val="005F52B1"/>
    <w:rsid w:val="005F55F9"/>
    <w:rsid w:val="005F6415"/>
    <w:rsid w:val="005F7A74"/>
    <w:rsid w:val="005F7ACF"/>
    <w:rsid w:val="0060084F"/>
    <w:rsid w:val="00600FEC"/>
    <w:rsid w:val="006015F8"/>
    <w:rsid w:val="0060288F"/>
    <w:rsid w:val="006038D3"/>
    <w:rsid w:val="00604317"/>
    <w:rsid w:val="00604B48"/>
    <w:rsid w:val="00604CED"/>
    <w:rsid w:val="00605341"/>
    <w:rsid w:val="006053A9"/>
    <w:rsid w:val="0060556F"/>
    <w:rsid w:val="00605887"/>
    <w:rsid w:val="006065DB"/>
    <w:rsid w:val="00606948"/>
    <w:rsid w:val="006070AB"/>
    <w:rsid w:val="00607F31"/>
    <w:rsid w:val="006101B3"/>
    <w:rsid w:val="00610A76"/>
    <w:rsid w:val="00611011"/>
    <w:rsid w:val="006114DA"/>
    <w:rsid w:val="00611590"/>
    <w:rsid w:val="00611886"/>
    <w:rsid w:val="00612020"/>
    <w:rsid w:val="006126E6"/>
    <w:rsid w:val="006129F1"/>
    <w:rsid w:val="006130C6"/>
    <w:rsid w:val="0061377C"/>
    <w:rsid w:val="006138DC"/>
    <w:rsid w:val="00613E6C"/>
    <w:rsid w:val="00613F53"/>
    <w:rsid w:val="00614113"/>
    <w:rsid w:val="0061428D"/>
    <w:rsid w:val="006143A3"/>
    <w:rsid w:val="00615836"/>
    <w:rsid w:val="006159FE"/>
    <w:rsid w:val="00615EA8"/>
    <w:rsid w:val="00616137"/>
    <w:rsid w:val="0061686E"/>
    <w:rsid w:val="00616F02"/>
    <w:rsid w:val="00620255"/>
    <w:rsid w:val="00620B41"/>
    <w:rsid w:val="00621105"/>
    <w:rsid w:val="006215B5"/>
    <w:rsid w:val="00621639"/>
    <w:rsid w:val="00621D21"/>
    <w:rsid w:val="006232F3"/>
    <w:rsid w:val="006242BE"/>
    <w:rsid w:val="0062499F"/>
    <w:rsid w:val="00624E12"/>
    <w:rsid w:val="00625817"/>
    <w:rsid w:val="006269F0"/>
    <w:rsid w:val="006273B1"/>
    <w:rsid w:val="00627B4D"/>
    <w:rsid w:val="00627CFE"/>
    <w:rsid w:val="00630A65"/>
    <w:rsid w:val="00631158"/>
    <w:rsid w:val="00631402"/>
    <w:rsid w:val="006318B8"/>
    <w:rsid w:val="00631EC3"/>
    <w:rsid w:val="006333DF"/>
    <w:rsid w:val="006338A6"/>
    <w:rsid w:val="00634186"/>
    <w:rsid w:val="00634311"/>
    <w:rsid w:val="00634F97"/>
    <w:rsid w:val="006356E0"/>
    <w:rsid w:val="006363CE"/>
    <w:rsid w:val="00636F2A"/>
    <w:rsid w:val="0063746C"/>
    <w:rsid w:val="00637564"/>
    <w:rsid w:val="00637871"/>
    <w:rsid w:val="00637912"/>
    <w:rsid w:val="00640118"/>
    <w:rsid w:val="00640674"/>
    <w:rsid w:val="006412B1"/>
    <w:rsid w:val="00641853"/>
    <w:rsid w:val="00642C17"/>
    <w:rsid w:val="00642C7D"/>
    <w:rsid w:val="00643390"/>
    <w:rsid w:val="0064355D"/>
    <w:rsid w:val="00643642"/>
    <w:rsid w:val="0064367F"/>
    <w:rsid w:val="00644268"/>
    <w:rsid w:val="006451A1"/>
    <w:rsid w:val="0064566A"/>
    <w:rsid w:val="006458C0"/>
    <w:rsid w:val="00645A53"/>
    <w:rsid w:val="00645AA0"/>
    <w:rsid w:val="00645C4C"/>
    <w:rsid w:val="006461B3"/>
    <w:rsid w:val="006468A0"/>
    <w:rsid w:val="0064787C"/>
    <w:rsid w:val="00650470"/>
    <w:rsid w:val="0065106C"/>
    <w:rsid w:val="00652FA2"/>
    <w:rsid w:val="00653BB3"/>
    <w:rsid w:val="00655F4D"/>
    <w:rsid w:val="0065695C"/>
    <w:rsid w:val="00656966"/>
    <w:rsid w:val="00660C0A"/>
    <w:rsid w:val="006613C0"/>
    <w:rsid w:val="0066258E"/>
    <w:rsid w:val="00662B0D"/>
    <w:rsid w:val="0066343E"/>
    <w:rsid w:val="0066353E"/>
    <w:rsid w:val="00663559"/>
    <w:rsid w:val="0066393F"/>
    <w:rsid w:val="00663EB5"/>
    <w:rsid w:val="00664FAB"/>
    <w:rsid w:val="00666165"/>
    <w:rsid w:val="00666260"/>
    <w:rsid w:val="00666A9D"/>
    <w:rsid w:val="00670B71"/>
    <w:rsid w:val="00670EAD"/>
    <w:rsid w:val="00670FFA"/>
    <w:rsid w:val="00671A60"/>
    <w:rsid w:val="00671D6E"/>
    <w:rsid w:val="00673453"/>
    <w:rsid w:val="00673C48"/>
    <w:rsid w:val="0067436F"/>
    <w:rsid w:val="00674ABA"/>
    <w:rsid w:val="0067591E"/>
    <w:rsid w:val="00675C43"/>
    <w:rsid w:val="00675FB6"/>
    <w:rsid w:val="0067633F"/>
    <w:rsid w:val="00676378"/>
    <w:rsid w:val="00676BF4"/>
    <w:rsid w:val="006776FF"/>
    <w:rsid w:val="006778FD"/>
    <w:rsid w:val="00681068"/>
    <w:rsid w:val="00681217"/>
    <w:rsid w:val="00681A78"/>
    <w:rsid w:val="00681E90"/>
    <w:rsid w:val="006820BC"/>
    <w:rsid w:val="00683AD9"/>
    <w:rsid w:val="006849B9"/>
    <w:rsid w:val="006855A5"/>
    <w:rsid w:val="0068567F"/>
    <w:rsid w:val="00685F17"/>
    <w:rsid w:val="00686AF0"/>
    <w:rsid w:val="00686FF5"/>
    <w:rsid w:val="0068759E"/>
    <w:rsid w:val="00687627"/>
    <w:rsid w:val="006876D2"/>
    <w:rsid w:val="00690106"/>
    <w:rsid w:val="00690B81"/>
    <w:rsid w:val="006918AA"/>
    <w:rsid w:val="00693328"/>
    <w:rsid w:val="00694A5A"/>
    <w:rsid w:val="006952D5"/>
    <w:rsid w:val="00695B9E"/>
    <w:rsid w:val="00695FFC"/>
    <w:rsid w:val="00696D58"/>
    <w:rsid w:val="006972FF"/>
    <w:rsid w:val="00697D64"/>
    <w:rsid w:val="006A093A"/>
    <w:rsid w:val="006A0F6F"/>
    <w:rsid w:val="006A1E6C"/>
    <w:rsid w:val="006A3060"/>
    <w:rsid w:val="006A37D7"/>
    <w:rsid w:val="006A49BC"/>
    <w:rsid w:val="006A5864"/>
    <w:rsid w:val="006A5B73"/>
    <w:rsid w:val="006A5E1A"/>
    <w:rsid w:val="006A5ED4"/>
    <w:rsid w:val="006A5F3B"/>
    <w:rsid w:val="006A618E"/>
    <w:rsid w:val="006A7754"/>
    <w:rsid w:val="006A7EF8"/>
    <w:rsid w:val="006B06B5"/>
    <w:rsid w:val="006B090C"/>
    <w:rsid w:val="006B13C5"/>
    <w:rsid w:val="006B1D41"/>
    <w:rsid w:val="006B2C47"/>
    <w:rsid w:val="006B3989"/>
    <w:rsid w:val="006B3C73"/>
    <w:rsid w:val="006B4080"/>
    <w:rsid w:val="006B59CD"/>
    <w:rsid w:val="006B7372"/>
    <w:rsid w:val="006B76FC"/>
    <w:rsid w:val="006C056F"/>
    <w:rsid w:val="006C0E43"/>
    <w:rsid w:val="006C18FA"/>
    <w:rsid w:val="006C1933"/>
    <w:rsid w:val="006C1D8D"/>
    <w:rsid w:val="006C1DB1"/>
    <w:rsid w:val="006C22FC"/>
    <w:rsid w:val="006C2DD6"/>
    <w:rsid w:val="006C3182"/>
    <w:rsid w:val="006C3A80"/>
    <w:rsid w:val="006C4481"/>
    <w:rsid w:val="006C490C"/>
    <w:rsid w:val="006C49AE"/>
    <w:rsid w:val="006C4BF1"/>
    <w:rsid w:val="006C4D18"/>
    <w:rsid w:val="006C5D7A"/>
    <w:rsid w:val="006C5E76"/>
    <w:rsid w:val="006C6095"/>
    <w:rsid w:val="006C677A"/>
    <w:rsid w:val="006C769A"/>
    <w:rsid w:val="006C7C73"/>
    <w:rsid w:val="006C7F96"/>
    <w:rsid w:val="006C7FA4"/>
    <w:rsid w:val="006D0C82"/>
    <w:rsid w:val="006D139C"/>
    <w:rsid w:val="006D18C9"/>
    <w:rsid w:val="006D2F67"/>
    <w:rsid w:val="006D2F7A"/>
    <w:rsid w:val="006D3988"/>
    <w:rsid w:val="006D3FD8"/>
    <w:rsid w:val="006D452F"/>
    <w:rsid w:val="006D4D59"/>
    <w:rsid w:val="006D4F27"/>
    <w:rsid w:val="006D51E8"/>
    <w:rsid w:val="006D5D06"/>
    <w:rsid w:val="006D5D89"/>
    <w:rsid w:val="006D6217"/>
    <w:rsid w:val="006D6E6B"/>
    <w:rsid w:val="006D7C88"/>
    <w:rsid w:val="006E009B"/>
    <w:rsid w:val="006E01B8"/>
    <w:rsid w:val="006E052A"/>
    <w:rsid w:val="006E093C"/>
    <w:rsid w:val="006E0BB6"/>
    <w:rsid w:val="006E12DF"/>
    <w:rsid w:val="006E144E"/>
    <w:rsid w:val="006E15AD"/>
    <w:rsid w:val="006E1D34"/>
    <w:rsid w:val="006E3364"/>
    <w:rsid w:val="006E3596"/>
    <w:rsid w:val="006E3D45"/>
    <w:rsid w:val="006E47F1"/>
    <w:rsid w:val="006E62F9"/>
    <w:rsid w:val="006E64B0"/>
    <w:rsid w:val="006E6841"/>
    <w:rsid w:val="006E7AA0"/>
    <w:rsid w:val="006F1020"/>
    <w:rsid w:val="006F207B"/>
    <w:rsid w:val="006F273F"/>
    <w:rsid w:val="006F287F"/>
    <w:rsid w:val="006F2EB8"/>
    <w:rsid w:val="006F3691"/>
    <w:rsid w:val="006F423A"/>
    <w:rsid w:val="006F43EE"/>
    <w:rsid w:val="006F53EB"/>
    <w:rsid w:val="006F62F9"/>
    <w:rsid w:val="006F662D"/>
    <w:rsid w:val="006F6874"/>
    <w:rsid w:val="006F6A76"/>
    <w:rsid w:val="006F6ECC"/>
    <w:rsid w:val="006F7496"/>
    <w:rsid w:val="006F7C26"/>
    <w:rsid w:val="006F7DE0"/>
    <w:rsid w:val="00700C2B"/>
    <w:rsid w:val="007026B6"/>
    <w:rsid w:val="00703067"/>
    <w:rsid w:val="0070319F"/>
    <w:rsid w:val="00703313"/>
    <w:rsid w:val="007038E8"/>
    <w:rsid w:val="00704034"/>
    <w:rsid w:val="0070447F"/>
    <w:rsid w:val="00704539"/>
    <w:rsid w:val="007046EA"/>
    <w:rsid w:val="00704BCA"/>
    <w:rsid w:val="0070515C"/>
    <w:rsid w:val="00705457"/>
    <w:rsid w:val="00705C0E"/>
    <w:rsid w:val="00706705"/>
    <w:rsid w:val="0070684E"/>
    <w:rsid w:val="00706EAB"/>
    <w:rsid w:val="00707165"/>
    <w:rsid w:val="007073AE"/>
    <w:rsid w:val="007079D9"/>
    <w:rsid w:val="00707EE0"/>
    <w:rsid w:val="007102D2"/>
    <w:rsid w:val="00710392"/>
    <w:rsid w:val="007118D5"/>
    <w:rsid w:val="0071277C"/>
    <w:rsid w:val="00712C33"/>
    <w:rsid w:val="00712D7A"/>
    <w:rsid w:val="00712F94"/>
    <w:rsid w:val="007135D0"/>
    <w:rsid w:val="00714AA6"/>
    <w:rsid w:val="00714DB3"/>
    <w:rsid w:val="0071505A"/>
    <w:rsid w:val="00715332"/>
    <w:rsid w:val="00715E09"/>
    <w:rsid w:val="007165CE"/>
    <w:rsid w:val="0071717F"/>
    <w:rsid w:val="007177C2"/>
    <w:rsid w:val="00721760"/>
    <w:rsid w:val="00721A35"/>
    <w:rsid w:val="00721FE0"/>
    <w:rsid w:val="00722339"/>
    <w:rsid w:val="00722731"/>
    <w:rsid w:val="00722AD3"/>
    <w:rsid w:val="00723DB0"/>
    <w:rsid w:val="00725911"/>
    <w:rsid w:val="00725D34"/>
    <w:rsid w:val="007260F9"/>
    <w:rsid w:val="0072629C"/>
    <w:rsid w:val="00726B6D"/>
    <w:rsid w:val="00726EE5"/>
    <w:rsid w:val="00727377"/>
    <w:rsid w:val="00727397"/>
    <w:rsid w:val="00727414"/>
    <w:rsid w:val="00727B6F"/>
    <w:rsid w:val="00727BD8"/>
    <w:rsid w:val="007309CE"/>
    <w:rsid w:val="00732713"/>
    <w:rsid w:val="00733A4D"/>
    <w:rsid w:val="00733ECF"/>
    <w:rsid w:val="0073483D"/>
    <w:rsid w:val="00734B8C"/>
    <w:rsid w:val="00734D94"/>
    <w:rsid w:val="00734DA7"/>
    <w:rsid w:val="00735025"/>
    <w:rsid w:val="00735037"/>
    <w:rsid w:val="00735C09"/>
    <w:rsid w:val="00735EDF"/>
    <w:rsid w:val="00736B63"/>
    <w:rsid w:val="00737AF3"/>
    <w:rsid w:val="00737F2B"/>
    <w:rsid w:val="007406E7"/>
    <w:rsid w:val="00740F95"/>
    <w:rsid w:val="0074179C"/>
    <w:rsid w:val="007417E7"/>
    <w:rsid w:val="007424F4"/>
    <w:rsid w:val="00743A40"/>
    <w:rsid w:val="00743DF2"/>
    <w:rsid w:val="0074424D"/>
    <w:rsid w:val="00744DC2"/>
    <w:rsid w:val="00744EC7"/>
    <w:rsid w:val="007454C0"/>
    <w:rsid w:val="00746278"/>
    <w:rsid w:val="00746882"/>
    <w:rsid w:val="00746EA3"/>
    <w:rsid w:val="00747555"/>
    <w:rsid w:val="0074769D"/>
    <w:rsid w:val="007508EF"/>
    <w:rsid w:val="00750FE9"/>
    <w:rsid w:val="007524D8"/>
    <w:rsid w:val="00752E8D"/>
    <w:rsid w:val="00753376"/>
    <w:rsid w:val="00753952"/>
    <w:rsid w:val="00755E7E"/>
    <w:rsid w:val="00757A80"/>
    <w:rsid w:val="00757EED"/>
    <w:rsid w:val="00757F69"/>
    <w:rsid w:val="00760FF8"/>
    <w:rsid w:val="0076165F"/>
    <w:rsid w:val="00761893"/>
    <w:rsid w:val="00761CDC"/>
    <w:rsid w:val="007624AE"/>
    <w:rsid w:val="00762922"/>
    <w:rsid w:val="00762981"/>
    <w:rsid w:val="00762C06"/>
    <w:rsid w:val="00763F18"/>
    <w:rsid w:val="00764118"/>
    <w:rsid w:val="007652E9"/>
    <w:rsid w:val="007653FB"/>
    <w:rsid w:val="00765C80"/>
    <w:rsid w:val="00765DA0"/>
    <w:rsid w:val="0076631A"/>
    <w:rsid w:val="0076673A"/>
    <w:rsid w:val="00766CBC"/>
    <w:rsid w:val="00770271"/>
    <w:rsid w:val="00770B82"/>
    <w:rsid w:val="00772573"/>
    <w:rsid w:val="00772CD0"/>
    <w:rsid w:val="007739C0"/>
    <w:rsid w:val="00773CD7"/>
    <w:rsid w:val="00773FC4"/>
    <w:rsid w:val="00774410"/>
    <w:rsid w:val="00774A76"/>
    <w:rsid w:val="00774DFF"/>
    <w:rsid w:val="00774F5E"/>
    <w:rsid w:val="00774FF3"/>
    <w:rsid w:val="00775139"/>
    <w:rsid w:val="007755AC"/>
    <w:rsid w:val="0077600E"/>
    <w:rsid w:val="00776542"/>
    <w:rsid w:val="007769E5"/>
    <w:rsid w:val="00776D43"/>
    <w:rsid w:val="00777992"/>
    <w:rsid w:val="00777D2F"/>
    <w:rsid w:val="00780858"/>
    <w:rsid w:val="00781197"/>
    <w:rsid w:val="007825A2"/>
    <w:rsid w:val="00782925"/>
    <w:rsid w:val="00782D14"/>
    <w:rsid w:val="007838C4"/>
    <w:rsid w:val="0078435D"/>
    <w:rsid w:val="00785A5B"/>
    <w:rsid w:val="007860F6"/>
    <w:rsid w:val="007863A3"/>
    <w:rsid w:val="007863D7"/>
    <w:rsid w:val="007866A2"/>
    <w:rsid w:val="00786875"/>
    <w:rsid w:val="00786CF3"/>
    <w:rsid w:val="00786F87"/>
    <w:rsid w:val="00787D45"/>
    <w:rsid w:val="00790466"/>
    <w:rsid w:val="007904B3"/>
    <w:rsid w:val="007907DA"/>
    <w:rsid w:val="007910A3"/>
    <w:rsid w:val="007916D3"/>
    <w:rsid w:val="00791C64"/>
    <w:rsid w:val="00791EAA"/>
    <w:rsid w:val="0079249D"/>
    <w:rsid w:val="00792956"/>
    <w:rsid w:val="00792C0A"/>
    <w:rsid w:val="00792C31"/>
    <w:rsid w:val="00793888"/>
    <w:rsid w:val="00793DBB"/>
    <w:rsid w:val="00795892"/>
    <w:rsid w:val="007959EA"/>
    <w:rsid w:val="00796FCF"/>
    <w:rsid w:val="00797FFC"/>
    <w:rsid w:val="007A04F0"/>
    <w:rsid w:val="007A2511"/>
    <w:rsid w:val="007A2B1D"/>
    <w:rsid w:val="007A2F41"/>
    <w:rsid w:val="007A31EC"/>
    <w:rsid w:val="007A3F1D"/>
    <w:rsid w:val="007A4159"/>
    <w:rsid w:val="007A48C1"/>
    <w:rsid w:val="007A5069"/>
    <w:rsid w:val="007A5819"/>
    <w:rsid w:val="007A6C33"/>
    <w:rsid w:val="007A6D95"/>
    <w:rsid w:val="007A72F7"/>
    <w:rsid w:val="007A74A5"/>
    <w:rsid w:val="007B0863"/>
    <w:rsid w:val="007B0CEF"/>
    <w:rsid w:val="007B0D60"/>
    <w:rsid w:val="007B0F6B"/>
    <w:rsid w:val="007B0FAA"/>
    <w:rsid w:val="007B21CA"/>
    <w:rsid w:val="007B287A"/>
    <w:rsid w:val="007B2985"/>
    <w:rsid w:val="007B3C56"/>
    <w:rsid w:val="007B3FEB"/>
    <w:rsid w:val="007B4C7F"/>
    <w:rsid w:val="007B4CA1"/>
    <w:rsid w:val="007B4EF9"/>
    <w:rsid w:val="007B50B1"/>
    <w:rsid w:val="007B546D"/>
    <w:rsid w:val="007B5A51"/>
    <w:rsid w:val="007B5A5B"/>
    <w:rsid w:val="007B71AF"/>
    <w:rsid w:val="007B7AA7"/>
    <w:rsid w:val="007C03AC"/>
    <w:rsid w:val="007C1A5C"/>
    <w:rsid w:val="007C1B91"/>
    <w:rsid w:val="007C2258"/>
    <w:rsid w:val="007C3245"/>
    <w:rsid w:val="007C33C1"/>
    <w:rsid w:val="007C374E"/>
    <w:rsid w:val="007C37EB"/>
    <w:rsid w:val="007C3BB9"/>
    <w:rsid w:val="007C4552"/>
    <w:rsid w:val="007C4AEC"/>
    <w:rsid w:val="007C4FC0"/>
    <w:rsid w:val="007C575A"/>
    <w:rsid w:val="007C69D1"/>
    <w:rsid w:val="007C74D7"/>
    <w:rsid w:val="007C79D7"/>
    <w:rsid w:val="007C7D43"/>
    <w:rsid w:val="007C7DB2"/>
    <w:rsid w:val="007D1369"/>
    <w:rsid w:val="007D363D"/>
    <w:rsid w:val="007D49BC"/>
    <w:rsid w:val="007D798E"/>
    <w:rsid w:val="007E0702"/>
    <w:rsid w:val="007E1E19"/>
    <w:rsid w:val="007E21FC"/>
    <w:rsid w:val="007E25CA"/>
    <w:rsid w:val="007E264E"/>
    <w:rsid w:val="007E2764"/>
    <w:rsid w:val="007E37B9"/>
    <w:rsid w:val="007E5853"/>
    <w:rsid w:val="007E68B0"/>
    <w:rsid w:val="007E7747"/>
    <w:rsid w:val="007F123A"/>
    <w:rsid w:val="007F134D"/>
    <w:rsid w:val="007F18D5"/>
    <w:rsid w:val="007F1B0E"/>
    <w:rsid w:val="007F20A9"/>
    <w:rsid w:val="007F27AB"/>
    <w:rsid w:val="007F2EB2"/>
    <w:rsid w:val="007F352D"/>
    <w:rsid w:val="007F4705"/>
    <w:rsid w:val="007F4DF3"/>
    <w:rsid w:val="007F5030"/>
    <w:rsid w:val="007F57F5"/>
    <w:rsid w:val="007F6E44"/>
    <w:rsid w:val="007F7587"/>
    <w:rsid w:val="007F7A3D"/>
    <w:rsid w:val="007F7F32"/>
    <w:rsid w:val="008001BB"/>
    <w:rsid w:val="008005E6"/>
    <w:rsid w:val="0080090D"/>
    <w:rsid w:val="00802C67"/>
    <w:rsid w:val="00803021"/>
    <w:rsid w:val="00803353"/>
    <w:rsid w:val="00803BB4"/>
    <w:rsid w:val="00804508"/>
    <w:rsid w:val="0080452D"/>
    <w:rsid w:val="00804E62"/>
    <w:rsid w:val="008061B4"/>
    <w:rsid w:val="008062D4"/>
    <w:rsid w:val="00807576"/>
    <w:rsid w:val="00807F01"/>
    <w:rsid w:val="008107F7"/>
    <w:rsid w:val="00810E73"/>
    <w:rsid w:val="00812E91"/>
    <w:rsid w:val="0081308C"/>
    <w:rsid w:val="008130C8"/>
    <w:rsid w:val="00813559"/>
    <w:rsid w:val="00816CF7"/>
    <w:rsid w:val="00816DA0"/>
    <w:rsid w:val="00817129"/>
    <w:rsid w:val="00817D84"/>
    <w:rsid w:val="00817E50"/>
    <w:rsid w:val="008203AC"/>
    <w:rsid w:val="00821130"/>
    <w:rsid w:val="00821CD9"/>
    <w:rsid w:val="008220CE"/>
    <w:rsid w:val="008237A1"/>
    <w:rsid w:val="00823DF0"/>
    <w:rsid w:val="00824269"/>
    <w:rsid w:val="0082426C"/>
    <w:rsid w:val="00824612"/>
    <w:rsid w:val="00824D7D"/>
    <w:rsid w:val="00825C53"/>
    <w:rsid w:val="00825C63"/>
    <w:rsid w:val="00825F92"/>
    <w:rsid w:val="00826CCF"/>
    <w:rsid w:val="0082751E"/>
    <w:rsid w:val="0082769A"/>
    <w:rsid w:val="00831877"/>
    <w:rsid w:val="008318F6"/>
    <w:rsid w:val="00831B83"/>
    <w:rsid w:val="008331DB"/>
    <w:rsid w:val="00834E0B"/>
    <w:rsid w:val="00835173"/>
    <w:rsid w:val="00836456"/>
    <w:rsid w:val="00836BBB"/>
    <w:rsid w:val="00836BF9"/>
    <w:rsid w:val="0083700C"/>
    <w:rsid w:val="008370EC"/>
    <w:rsid w:val="008376CE"/>
    <w:rsid w:val="00837E2D"/>
    <w:rsid w:val="0084063E"/>
    <w:rsid w:val="0084080B"/>
    <w:rsid w:val="00840F14"/>
    <w:rsid w:val="00840F52"/>
    <w:rsid w:val="00841C11"/>
    <w:rsid w:val="00842B68"/>
    <w:rsid w:val="00842CBB"/>
    <w:rsid w:val="00842DFC"/>
    <w:rsid w:val="00842E69"/>
    <w:rsid w:val="008430F7"/>
    <w:rsid w:val="00843581"/>
    <w:rsid w:val="00843BA4"/>
    <w:rsid w:val="008449BC"/>
    <w:rsid w:val="008465F3"/>
    <w:rsid w:val="008465F6"/>
    <w:rsid w:val="008469E6"/>
    <w:rsid w:val="008474BE"/>
    <w:rsid w:val="0085005F"/>
    <w:rsid w:val="0085060C"/>
    <w:rsid w:val="00850AEC"/>
    <w:rsid w:val="00851552"/>
    <w:rsid w:val="0085239E"/>
    <w:rsid w:val="00852E59"/>
    <w:rsid w:val="00854301"/>
    <w:rsid w:val="008552CB"/>
    <w:rsid w:val="00855FA2"/>
    <w:rsid w:val="00856423"/>
    <w:rsid w:val="008576D4"/>
    <w:rsid w:val="00857E2C"/>
    <w:rsid w:val="00860D6A"/>
    <w:rsid w:val="00860F68"/>
    <w:rsid w:val="008621E2"/>
    <w:rsid w:val="008627AE"/>
    <w:rsid w:val="00862F04"/>
    <w:rsid w:val="00863C0D"/>
    <w:rsid w:val="008640C3"/>
    <w:rsid w:val="00864AAB"/>
    <w:rsid w:val="00864F40"/>
    <w:rsid w:val="0086542D"/>
    <w:rsid w:val="00866F96"/>
    <w:rsid w:val="00870BA1"/>
    <w:rsid w:val="00871C10"/>
    <w:rsid w:val="00873B99"/>
    <w:rsid w:val="00873CFE"/>
    <w:rsid w:val="00874333"/>
    <w:rsid w:val="00874A0D"/>
    <w:rsid w:val="008750E0"/>
    <w:rsid w:val="00875572"/>
    <w:rsid w:val="00875AF5"/>
    <w:rsid w:val="00875ED8"/>
    <w:rsid w:val="008767EE"/>
    <w:rsid w:val="00876FE4"/>
    <w:rsid w:val="008807A7"/>
    <w:rsid w:val="00880AF3"/>
    <w:rsid w:val="00880DAD"/>
    <w:rsid w:val="00881160"/>
    <w:rsid w:val="0088233B"/>
    <w:rsid w:val="00882E3D"/>
    <w:rsid w:val="008838D5"/>
    <w:rsid w:val="00884609"/>
    <w:rsid w:val="00884642"/>
    <w:rsid w:val="008848E3"/>
    <w:rsid w:val="0088620D"/>
    <w:rsid w:val="0088791B"/>
    <w:rsid w:val="00890DE8"/>
    <w:rsid w:val="00890E4D"/>
    <w:rsid w:val="00892A6B"/>
    <w:rsid w:val="00892DE8"/>
    <w:rsid w:val="0089363E"/>
    <w:rsid w:val="00895F76"/>
    <w:rsid w:val="00896C4F"/>
    <w:rsid w:val="00897DAD"/>
    <w:rsid w:val="008A02FA"/>
    <w:rsid w:val="008A1A3C"/>
    <w:rsid w:val="008A266D"/>
    <w:rsid w:val="008A2CB3"/>
    <w:rsid w:val="008A364B"/>
    <w:rsid w:val="008A3A92"/>
    <w:rsid w:val="008A3AF6"/>
    <w:rsid w:val="008A4490"/>
    <w:rsid w:val="008A4DAC"/>
    <w:rsid w:val="008A4E2C"/>
    <w:rsid w:val="008A5083"/>
    <w:rsid w:val="008A512F"/>
    <w:rsid w:val="008A776C"/>
    <w:rsid w:val="008B0270"/>
    <w:rsid w:val="008B0FCD"/>
    <w:rsid w:val="008B166F"/>
    <w:rsid w:val="008B16C6"/>
    <w:rsid w:val="008B3A76"/>
    <w:rsid w:val="008B5485"/>
    <w:rsid w:val="008B55B1"/>
    <w:rsid w:val="008B5F11"/>
    <w:rsid w:val="008B7819"/>
    <w:rsid w:val="008C0D2C"/>
    <w:rsid w:val="008C13FD"/>
    <w:rsid w:val="008C2A6D"/>
    <w:rsid w:val="008C3B11"/>
    <w:rsid w:val="008C3D89"/>
    <w:rsid w:val="008C400A"/>
    <w:rsid w:val="008C4D0B"/>
    <w:rsid w:val="008C5028"/>
    <w:rsid w:val="008C50B5"/>
    <w:rsid w:val="008C553D"/>
    <w:rsid w:val="008C6D29"/>
    <w:rsid w:val="008C6DD4"/>
    <w:rsid w:val="008C6E4F"/>
    <w:rsid w:val="008C7191"/>
    <w:rsid w:val="008C7948"/>
    <w:rsid w:val="008D059F"/>
    <w:rsid w:val="008D148C"/>
    <w:rsid w:val="008D1C66"/>
    <w:rsid w:val="008D2106"/>
    <w:rsid w:val="008D2CE2"/>
    <w:rsid w:val="008D3A27"/>
    <w:rsid w:val="008D41E2"/>
    <w:rsid w:val="008D5362"/>
    <w:rsid w:val="008D567E"/>
    <w:rsid w:val="008D7435"/>
    <w:rsid w:val="008D790F"/>
    <w:rsid w:val="008D79F4"/>
    <w:rsid w:val="008E0550"/>
    <w:rsid w:val="008E0B1B"/>
    <w:rsid w:val="008E1912"/>
    <w:rsid w:val="008E2A74"/>
    <w:rsid w:val="008E2F31"/>
    <w:rsid w:val="008E41E3"/>
    <w:rsid w:val="008E4D2A"/>
    <w:rsid w:val="008E6F50"/>
    <w:rsid w:val="008E6F62"/>
    <w:rsid w:val="008F0BF2"/>
    <w:rsid w:val="008F1833"/>
    <w:rsid w:val="008F2326"/>
    <w:rsid w:val="008F3B49"/>
    <w:rsid w:val="008F4329"/>
    <w:rsid w:val="008F44FB"/>
    <w:rsid w:val="008F4954"/>
    <w:rsid w:val="008F5FA3"/>
    <w:rsid w:val="008F60CA"/>
    <w:rsid w:val="008F6265"/>
    <w:rsid w:val="008F661C"/>
    <w:rsid w:val="008F69D6"/>
    <w:rsid w:val="008F6BBA"/>
    <w:rsid w:val="008F7BA2"/>
    <w:rsid w:val="00900036"/>
    <w:rsid w:val="009001ED"/>
    <w:rsid w:val="00900557"/>
    <w:rsid w:val="00900CF6"/>
    <w:rsid w:val="00901268"/>
    <w:rsid w:val="0090172A"/>
    <w:rsid w:val="009028FB"/>
    <w:rsid w:val="00902C8D"/>
    <w:rsid w:val="009034E0"/>
    <w:rsid w:val="009041CA"/>
    <w:rsid w:val="00904928"/>
    <w:rsid w:val="00904D11"/>
    <w:rsid w:val="00905CAA"/>
    <w:rsid w:val="009065AC"/>
    <w:rsid w:val="00906C63"/>
    <w:rsid w:val="00907C63"/>
    <w:rsid w:val="009109B3"/>
    <w:rsid w:val="00910ACF"/>
    <w:rsid w:val="00910B4C"/>
    <w:rsid w:val="00910CB5"/>
    <w:rsid w:val="0091215D"/>
    <w:rsid w:val="00912A14"/>
    <w:rsid w:val="00913352"/>
    <w:rsid w:val="0091390E"/>
    <w:rsid w:val="0091455D"/>
    <w:rsid w:val="009155FA"/>
    <w:rsid w:val="009156BE"/>
    <w:rsid w:val="009157D2"/>
    <w:rsid w:val="00915FDA"/>
    <w:rsid w:val="00916CDA"/>
    <w:rsid w:val="0091742F"/>
    <w:rsid w:val="009178A3"/>
    <w:rsid w:val="00917DBF"/>
    <w:rsid w:val="00917E5E"/>
    <w:rsid w:val="00917EF9"/>
    <w:rsid w:val="0092058C"/>
    <w:rsid w:val="0092091B"/>
    <w:rsid w:val="00920CBD"/>
    <w:rsid w:val="00921838"/>
    <w:rsid w:val="009221D0"/>
    <w:rsid w:val="00922318"/>
    <w:rsid w:val="009228FE"/>
    <w:rsid w:val="00924293"/>
    <w:rsid w:val="0092449E"/>
    <w:rsid w:val="009257A9"/>
    <w:rsid w:val="00925B82"/>
    <w:rsid w:val="009261A0"/>
    <w:rsid w:val="00926DA7"/>
    <w:rsid w:val="00926F2F"/>
    <w:rsid w:val="00930084"/>
    <w:rsid w:val="00931B1D"/>
    <w:rsid w:val="00932A59"/>
    <w:rsid w:val="00932F4B"/>
    <w:rsid w:val="009332CB"/>
    <w:rsid w:val="00933C11"/>
    <w:rsid w:val="00933E72"/>
    <w:rsid w:val="00934727"/>
    <w:rsid w:val="00934AA6"/>
    <w:rsid w:val="009367E4"/>
    <w:rsid w:val="00936E3E"/>
    <w:rsid w:val="00937B96"/>
    <w:rsid w:val="009418B3"/>
    <w:rsid w:val="00943A7F"/>
    <w:rsid w:val="0094426B"/>
    <w:rsid w:val="0094435B"/>
    <w:rsid w:val="00944ABE"/>
    <w:rsid w:val="00944D19"/>
    <w:rsid w:val="009451EA"/>
    <w:rsid w:val="009452C8"/>
    <w:rsid w:val="009452EF"/>
    <w:rsid w:val="00945A7D"/>
    <w:rsid w:val="00945DE6"/>
    <w:rsid w:val="00945FD0"/>
    <w:rsid w:val="00946920"/>
    <w:rsid w:val="00946B08"/>
    <w:rsid w:val="00946E1A"/>
    <w:rsid w:val="00947640"/>
    <w:rsid w:val="009508B0"/>
    <w:rsid w:val="00952321"/>
    <w:rsid w:val="0095262E"/>
    <w:rsid w:val="00952AAE"/>
    <w:rsid w:val="00952AB9"/>
    <w:rsid w:val="00952F67"/>
    <w:rsid w:val="00953137"/>
    <w:rsid w:val="0095329B"/>
    <w:rsid w:val="009533A5"/>
    <w:rsid w:val="00953942"/>
    <w:rsid w:val="0095417F"/>
    <w:rsid w:val="00954619"/>
    <w:rsid w:val="0095532C"/>
    <w:rsid w:val="00955548"/>
    <w:rsid w:val="0095570B"/>
    <w:rsid w:val="00955A3B"/>
    <w:rsid w:val="00955D84"/>
    <w:rsid w:val="00955F91"/>
    <w:rsid w:val="0095614D"/>
    <w:rsid w:val="00957A14"/>
    <w:rsid w:val="009607A3"/>
    <w:rsid w:val="00961069"/>
    <w:rsid w:val="00961333"/>
    <w:rsid w:val="00961E31"/>
    <w:rsid w:val="00962754"/>
    <w:rsid w:val="00962E34"/>
    <w:rsid w:val="009638F7"/>
    <w:rsid w:val="00963B35"/>
    <w:rsid w:val="00964204"/>
    <w:rsid w:val="00964A6B"/>
    <w:rsid w:val="00964B0A"/>
    <w:rsid w:val="00964BAB"/>
    <w:rsid w:val="0096595A"/>
    <w:rsid w:val="009661E8"/>
    <w:rsid w:val="009663E6"/>
    <w:rsid w:val="009668D4"/>
    <w:rsid w:val="00967A62"/>
    <w:rsid w:val="0097070F"/>
    <w:rsid w:val="00971099"/>
    <w:rsid w:val="00971172"/>
    <w:rsid w:val="009712D6"/>
    <w:rsid w:val="00972D83"/>
    <w:rsid w:val="00973216"/>
    <w:rsid w:val="00973FAE"/>
    <w:rsid w:val="009747F9"/>
    <w:rsid w:val="00974808"/>
    <w:rsid w:val="00975708"/>
    <w:rsid w:val="0097685B"/>
    <w:rsid w:val="0097722F"/>
    <w:rsid w:val="00977B4A"/>
    <w:rsid w:val="00980635"/>
    <w:rsid w:val="00980A61"/>
    <w:rsid w:val="00980ACE"/>
    <w:rsid w:val="00981296"/>
    <w:rsid w:val="00981D28"/>
    <w:rsid w:val="00983E54"/>
    <w:rsid w:val="00984496"/>
    <w:rsid w:val="00984972"/>
    <w:rsid w:val="00984B4A"/>
    <w:rsid w:val="00984D4D"/>
    <w:rsid w:val="009856A0"/>
    <w:rsid w:val="00985C84"/>
    <w:rsid w:val="0098638B"/>
    <w:rsid w:val="00986B25"/>
    <w:rsid w:val="00986F82"/>
    <w:rsid w:val="00987102"/>
    <w:rsid w:val="0098723D"/>
    <w:rsid w:val="009901CE"/>
    <w:rsid w:val="00990A29"/>
    <w:rsid w:val="00991189"/>
    <w:rsid w:val="0099185E"/>
    <w:rsid w:val="00992113"/>
    <w:rsid w:val="00992E06"/>
    <w:rsid w:val="00992E08"/>
    <w:rsid w:val="00993477"/>
    <w:rsid w:val="00993986"/>
    <w:rsid w:val="00993E1B"/>
    <w:rsid w:val="00994674"/>
    <w:rsid w:val="0099697E"/>
    <w:rsid w:val="00996C41"/>
    <w:rsid w:val="00996D55"/>
    <w:rsid w:val="009970A9"/>
    <w:rsid w:val="00997552"/>
    <w:rsid w:val="00997802"/>
    <w:rsid w:val="009A0BD3"/>
    <w:rsid w:val="009A1656"/>
    <w:rsid w:val="009A1836"/>
    <w:rsid w:val="009A1CE2"/>
    <w:rsid w:val="009A241A"/>
    <w:rsid w:val="009A2692"/>
    <w:rsid w:val="009A36DB"/>
    <w:rsid w:val="009A3A0F"/>
    <w:rsid w:val="009A465F"/>
    <w:rsid w:val="009A46FA"/>
    <w:rsid w:val="009A4E48"/>
    <w:rsid w:val="009A6321"/>
    <w:rsid w:val="009A65D7"/>
    <w:rsid w:val="009A6C93"/>
    <w:rsid w:val="009A7201"/>
    <w:rsid w:val="009B147F"/>
    <w:rsid w:val="009B16DE"/>
    <w:rsid w:val="009B2B3F"/>
    <w:rsid w:val="009B330A"/>
    <w:rsid w:val="009B3833"/>
    <w:rsid w:val="009B3C8F"/>
    <w:rsid w:val="009B4766"/>
    <w:rsid w:val="009B4B53"/>
    <w:rsid w:val="009B5D5F"/>
    <w:rsid w:val="009B62AF"/>
    <w:rsid w:val="009B69CE"/>
    <w:rsid w:val="009B6EBC"/>
    <w:rsid w:val="009B7B58"/>
    <w:rsid w:val="009B7F21"/>
    <w:rsid w:val="009C052C"/>
    <w:rsid w:val="009C10C3"/>
    <w:rsid w:val="009C140B"/>
    <w:rsid w:val="009C2664"/>
    <w:rsid w:val="009C2A6F"/>
    <w:rsid w:val="009C2B3C"/>
    <w:rsid w:val="009C3BBE"/>
    <w:rsid w:val="009C41C1"/>
    <w:rsid w:val="009C4F1B"/>
    <w:rsid w:val="009C4FFD"/>
    <w:rsid w:val="009C57C9"/>
    <w:rsid w:val="009C6333"/>
    <w:rsid w:val="009C6B82"/>
    <w:rsid w:val="009C6D1A"/>
    <w:rsid w:val="009C76DB"/>
    <w:rsid w:val="009D04A9"/>
    <w:rsid w:val="009D08B4"/>
    <w:rsid w:val="009D151D"/>
    <w:rsid w:val="009D19B2"/>
    <w:rsid w:val="009D23F6"/>
    <w:rsid w:val="009D2A7F"/>
    <w:rsid w:val="009D2A82"/>
    <w:rsid w:val="009D319F"/>
    <w:rsid w:val="009D3850"/>
    <w:rsid w:val="009D4615"/>
    <w:rsid w:val="009D474E"/>
    <w:rsid w:val="009D4907"/>
    <w:rsid w:val="009D4A6D"/>
    <w:rsid w:val="009D4D6D"/>
    <w:rsid w:val="009D581B"/>
    <w:rsid w:val="009E14F2"/>
    <w:rsid w:val="009E1F45"/>
    <w:rsid w:val="009E2023"/>
    <w:rsid w:val="009E2420"/>
    <w:rsid w:val="009E4215"/>
    <w:rsid w:val="009E49BF"/>
    <w:rsid w:val="009E4B6F"/>
    <w:rsid w:val="009E58F0"/>
    <w:rsid w:val="009E5ADF"/>
    <w:rsid w:val="009E771E"/>
    <w:rsid w:val="009F0240"/>
    <w:rsid w:val="009F1B20"/>
    <w:rsid w:val="009F1F3F"/>
    <w:rsid w:val="009F247B"/>
    <w:rsid w:val="009F2866"/>
    <w:rsid w:val="009F289D"/>
    <w:rsid w:val="009F38A1"/>
    <w:rsid w:val="009F40CE"/>
    <w:rsid w:val="009F4122"/>
    <w:rsid w:val="009F4A86"/>
    <w:rsid w:val="009F541A"/>
    <w:rsid w:val="009F5E56"/>
    <w:rsid w:val="009F62B5"/>
    <w:rsid w:val="009F6463"/>
    <w:rsid w:val="009F6C3E"/>
    <w:rsid w:val="009F6E84"/>
    <w:rsid w:val="009F781C"/>
    <w:rsid w:val="009F7E55"/>
    <w:rsid w:val="00A001CF"/>
    <w:rsid w:val="00A00475"/>
    <w:rsid w:val="00A0049D"/>
    <w:rsid w:val="00A004B2"/>
    <w:rsid w:val="00A0059B"/>
    <w:rsid w:val="00A007D1"/>
    <w:rsid w:val="00A007FD"/>
    <w:rsid w:val="00A0118D"/>
    <w:rsid w:val="00A01194"/>
    <w:rsid w:val="00A012FE"/>
    <w:rsid w:val="00A0152A"/>
    <w:rsid w:val="00A01FFB"/>
    <w:rsid w:val="00A0233E"/>
    <w:rsid w:val="00A03707"/>
    <w:rsid w:val="00A0376C"/>
    <w:rsid w:val="00A03C9C"/>
    <w:rsid w:val="00A056C5"/>
    <w:rsid w:val="00A06388"/>
    <w:rsid w:val="00A0762B"/>
    <w:rsid w:val="00A107A9"/>
    <w:rsid w:val="00A1084A"/>
    <w:rsid w:val="00A10A8F"/>
    <w:rsid w:val="00A11CA1"/>
    <w:rsid w:val="00A11D79"/>
    <w:rsid w:val="00A12BA3"/>
    <w:rsid w:val="00A134C5"/>
    <w:rsid w:val="00A14208"/>
    <w:rsid w:val="00A1453A"/>
    <w:rsid w:val="00A14722"/>
    <w:rsid w:val="00A165B2"/>
    <w:rsid w:val="00A16890"/>
    <w:rsid w:val="00A1721D"/>
    <w:rsid w:val="00A20026"/>
    <w:rsid w:val="00A202CE"/>
    <w:rsid w:val="00A21221"/>
    <w:rsid w:val="00A21702"/>
    <w:rsid w:val="00A22697"/>
    <w:rsid w:val="00A229F5"/>
    <w:rsid w:val="00A22AFC"/>
    <w:rsid w:val="00A2527E"/>
    <w:rsid w:val="00A25F54"/>
    <w:rsid w:val="00A312DB"/>
    <w:rsid w:val="00A3139A"/>
    <w:rsid w:val="00A31D2B"/>
    <w:rsid w:val="00A31DAD"/>
    <w:rsid w:val="00A321F1"/>
    <w:rsid w:val="00A32934"/>
    <w:rsid w:val="00A32BF5"/>
    <w:rsid w:val="00A33959"/>
    <w:rsid w:val="00A33B95"/>
    <w:rsid w:val="00A33D35"/>
    <w:rsid w:val="00A35204"/>
    <w:rsid w:val="00A371A0"/>
    <w:rsid w:val="00A400B0"/>
    <w:rsid w:val="00A408AF"/>
    <w:rsid w:val="00A40A03"/>
    <w:rsid w:val="00A415E2"/>
    <w:rsid w:val="00A4164C"/>
    <w:rsid w:val="00A41937"/>
    <w:rsid w:val="00A42171"/>
    <w:rsid w:val="00A437FE"/>
    <w:rsid w:val="00A44098"/>
    <w:rsid w:val="00A444B3"/>
    <w:rsid w:val="00A44532"/>
    <w:rsid w:val="00A451AA"/>
    <w:rsid w:val="00A45533"/>
    <w:rsid w:val="00A46A7F"/>
    <w:rsid w:val="00A4798B"/>
    <w:rsid w:val="00A509DA"/>
    <w:rsid w:val="00A50B52"/>
    <w:rsid w:val="00A51B77"/>
    <w:rsid w:val="00A52AF7"/>
    <w:rsid w:val="00A52C44"/>
    <w:rsid w:val="00A53201"/>
    <w:rsid w:val="00A537FA"/>
    <w:rsid w:val="00A540FF"/>
    <w:rsid w:val="00A541CB"/>
    <w:rsid w:val="00A545AD"/>
    <w:rsid w:val="00A545F5"/>
    <w:rsid w:val="00A54BA9"/>
    <w:rsid w:val="00A55C08"/>
    <w:rsid w:val="00A56234"/>
    <w:rsid w:val="00A56562"/>
    <w:rsid w:val="00A570D3"/>
    <w:rsid w:val="00A57305"/>
    <w:rsid w:val="00A574B5"/>
    <w:rsid w:val="00A60B08"/>
    <w:rsid w:val="00A60C76"/>
    <w:rsid w:val="00A60FE4"/>
    <w:rsid w:val="00A615FB"/>
    <w:rsid w:val="00A61620"/>
    <w:rsid w:val="00A61C07"/>
    <w:rsid w:val="00A624DF"/>
    <w:rsid w:val="00A62F0E"/>
    <w:rsid w:val="00A65D51"/>
    <w:rsid w:val="00A66353"/>
    <w:rsid w:val="00A664B6"/>
    <w:rsid w:val="00A672A1"/>
    <w:rsid w:val="00A70112"/>
    <w:rsid w:val="00A709DF"/>
    <w:rsid w:val="00A70DE1"/>
    <w:rsid w:val="00A70F66"/>
    <w:rsid w:val="00A71063"/>
    <w:rsid w:val="00A71652"/>
    <w:rsid w:val="00A71B78"/>
    <w:rsid w:val="00A721E0"/>
    <w:rsid w:val="00A72B52"/>
    <w:rsid w:val="00A748A7"/>
    <w:rsid w:val="00A74C40"/>
    <w:rsid w:val="00A75366"/>
    <w:rsid w:val="00A75543"/>
    <w:rsid w:val="00A75E07"/>
    <w:rsid w:val="00A76B45"/>
    <w:rsid w:val="00A76CA4"/>
    <w:rsid w:val="00A770F6"/>
    <w:rsid w:val="00A77F67"/>
    <w:rsid w:val="00A77FB2"/>
    <w:rsid w:val="00A8014C"/>
    <w:rsid w:val="00A805BE"/>
    <w:rsid w:val="00A81E64"/>
    <w:rsid w:val="00A82D84"/>
    <w:rsid w:val="00A835F0"/>
    <w:rsid w:val="00A843EC"/>
    <w:rsid w:val="00A85E87"/>
    <w:rsid w:val="00A85F99"/>
    <w:rsid w:val="00A863C2"/>
    <w:rsid w:val="00A86E28"/>
    <w:rsid w:val="00A87856"/>
    <w:rsid w:val="00A87CAF"/>
    <w:rsid w:val="00A91606"/>
    <w:rsid w:val="00A91AF9"/>
    <w:rsid w:val="00A91DFC"/>
    <w:rsid w:val="00A922FF"/>
    <w:rsid w:val="00A931FA"/>
    <w:rsid w:val="00A93A82"/>
    <w:rsid w:val="00A95AE8"/>
    <w:rsid w:val="00A96378"/>
    <w:rsid w:val="00A96487"/>
    <w:rsid w:val="00A968BC"/>
    <w:rsid w:val="00A96A39"/>
    <w:rsid w:val="00A97A83"/>
    <w:rsid w:val="00A97EA2"/>
    <w:rsid w:val="00AA0033"/>
    <w:rsid w:val="00AA0834"/>
    <w:rsid w:val="00AA0C22"/>
    <w:rsid w:val="00AA1327"/>
    <w:rsid w:val="00AA148F"/>
    <w:rsid w:val="00AA21FE"/>
    <w:rsid w:val="00AA2260"/>
    <w:rsid w:val="00AA280F"/>
    <w:rsid w:val="00AA3496"/>
    <w:rsid w:val="00AA35F6"/>
    <w:rsid w:val="00AA3CCD"/>
    <w:rsid w:val="00AA4D6B"/>
    <w:rsid w:val="00AA503D"/>
    <w:rsid w:val="00AA658A"/>
    <w:rsid w:val="00AA668D"/>
    <w:rsid w:val="00AA6A4F"/>
    <w:rsid w:val="00AA7CAF"/>
    <w:rsid w:val="00AB05C3"/>
    <w:rsid w:val="00AB0668"/>
    <w:rsid w:val="00AB0F77"/>
    <w:rsid w:val="00AB1663"/>
    <w:rsid w:val="00AB2D50"/>
    <w:rsid w:val="00AB3DE7"/>
    <w:rsid w:val="00AB448C"/>
    <w:rsid w:val="00AB4953"/>
    <w:rsid w:val="00AB5F3F"/>
    <w:rsid w:val="00AB6858"/>
    <w:rsid w:val="00AB76DE"/>
    <w:rsid w:val="00AC005C"/>
    <w:rsid w:val="00AC0F00"/>
    <w:rsid w:val="00AC15C8"/>
    <w:rsid w:val="00AC1BAD"/>
    <w:rsid w:val="00AC1E37"/>
    <w:rsid w:val="00AC3A2C"/>
    <w:rsid w:val="00AC4025"/>
    <w:rsid w:val="00AC48B9"/>
    <w:rsid w:val="00AC56A1"/>
    <w:rsid w:val="00AC5782"/>
    <w:rsid w:val="00AC7A4E"/>
    <w:rsid w:val="00AC7A52"/>
    <w:rsid w:val="00AD096D"/>
    <w:rsid w:val="00AD105B"/>
    <w:rsid w:val="00AD129A"/>
    <w:rsid w:val="00AD17FC"/>
    <w:rsid w:val="00AD222F"/>
    <w:rsid w:val="00AD2C8B"/>
    <w:rsid w:val="00AD3CE0"/>
    <w:rsid w:val="00AD3EA8"/>
    <w:rsid w:val="00AD43EE"/>
    <w:rsid w:val="00AD4BB6"/>
    <w:rsid w:val="00AD4EEC"/>
    <w:rsid w:val="00AD4EF9"/>
    <w:rsid w:val="00AD5F93"/>
    <w:rsid w:val="00AD64D4"/>
    <w:rsid w:val="00AD6AB6"/>
    <w:rsid w:val="00AD6E49"/>
    <w:rsid w:val="00AD70A1"/>
    <w:rsid w:val="00AE00BC"/>
    <w:rsid w:val="00AE05E7"/>
    <w:rsid w:val="00AE0921"/>
    <w:rsid w:val="00AE12A7"/>
    <w:rsid w:val="00AE1748"/>
    <w:rsid w:val="00AE2018"/>
    <w:rsid w:val="00AE44D2"/>
    <w:rsid w:val="00AE4A3C"/>
    <w:rsid w:val="00AE50CE"/>
    <w:rsid w:val="00AE55AC"/>
    <w:rsid w:val="00AE67A3"/>
    <w:rsid w:val="00AF0010"/>
    <w:rsid w:val="00AF0B4C"/>
    <w:rsid w:val="00AF0F36"/>
    <w:rsid w:val="00AF0FC6"/>
    <w:rsid w:val="00AF1008"/>
    <w:rsid w:val="00AF1697"/>
    <w:rsid w:val="00AF1C55"/>
    <w:rsid w:val="00AF213C"/>
    <w:rsid w:val="00AF3282"/>
    <w:rsid w:val="00AF45B2"/>
    <w:rsid w:val="00AF5B41"/>
    <w:rsid w:val="00AF5EE6"/>
    <w:rsid w:val="00AF63BF"/>
    <w:rsid w:val="00AF7E84"/>
    <w:rsid w:val="00B00142"/>
    <w:rsid w:val="00B01C4D"/>
    <w:rsid w:val="00B01E2A"/>
    <w:rsid w:val="00B02AB2"/>
    <w:rsid w:val="00B02E66"/>
    <w:rsid w:val="00B03702"/>
    <w:rsid w:val="00B04113"/>
    <w:rsid w:val="00B047E9"/>
    <w:rsid w:val="00B04B54"/>
    <w:rsid w:val="00B0506E"/>
    <w:rsid w:val="00B05C08"/>
    <w:rsid w:val="00B05E57"/>
    <w:rsid w:val="00B06372"/>
    <w:rsid w:val="00B069B1"/>
    <w:rsid w:val="00B06A49"/>
    <w:rsid w:val="00B071AF"/>
    <w:rsid w:val="00B071EE"/>
    <w:rsid w:val="00B07EBB"/>
    <w:rsid w:val="00B100C2"/>
    <w:rsid w:val="00B10C80"/>
    <w:rsid w:val="00B10E66"/>
    <w:rsid w:val="00B113E4"/>
    <w:rsid w:val="00B11673"/>
    <w:rsid w:val="00B11BC8"/>
    <w:rsid w:val="00B1250F"/>
    <w:rsid w:val="00B12660"/>
    <w:rsid w:val="00B1292C"/>
    <w:rsid w:val="00B12ECD"/>
    <w:rsid w:val="00B13757"/>
    <w:rsid w:val="00B144D7"/>
    <w:rsid w:val="00B149F9"/>
    <w:rsid w:val="00B14BAF"/>
    <w:rsid w:val="00B152C7"/>
    <w:rsid w:val="00B15432"/>
    <w:rsid w:val="00B15E55"/>
    <w:rsid w:val="00B164A4"/>
    <w:rsid w:val="00B17608"/>
    <w:rsid w:val="00B2070C"/>
    <w:rsid w:val="00B20D66"/>
    <w:rsid w:val="00B21B47"/>
    <w:rsid w:val="00B22B95"/>
    <w:rsid w:val="00B235AD"/>
    <w:rsid w:val="00B23C47"/>
    <w:rsid w:val="00B23CBA"/>
    <w:rsid w:val="00B2414D"/>
    <w:rsid w:val="00B256A8"/>
    <w:rsid w:val="00B25BA2"/>
    <w:rsid w:val="00B261B5"/>
    <w:rsid w:val="00B263DC"/>
    <w:rsid w:val="00B279C8"/>
    <w:rsid w:val="00B309E6"/>
    <w:rsid w:val="00B32072"/>
    <w:rsid w:val="00B330A5"/>
    <w:rsid w:val="00B33ACA"/>
    <w:rsid w:val="00B33EA8"/>
    <w:rsid w:val="00B340CD"/>
    <w:rsid w:val="00B34A77"/>
    <w:rsid w:val="00B34B18"/>
    <w:rsid w:val="00B3587A"/>
    <w:rsid w:val="00B35931"/>
    <w:rsid w:val="00B376C2"/>
    <w:rsid w:val="00B37A92"/>
    <w:rsid w:val="00B40918"/>
    <w:rsid w:val="00B40E4E"/>
    <w:rsid w:val="00B4160F"/>
    <w:rsid w:val="00B416E3"/>
    <w:rsid w:val="00B42A48"/>
    <w:rsid w:val="00B433F1"/>
    <w:rsid w:val="00B43DC7"/>
    <w:rsid w:val="00B45033"/>
    <w:rsid w:val="00B4517D"/>
    <w:rsid w:val="00B457AF"/>
    <w:rsid w:val="00B45E29"/>
    <w:rsid w:val="00B46141"/>
    <w:rsid w:val="00B4672B"/>
    <w:rsid w:val="00B5029D"/>
    <w:rsid w:val="00B514EB"/>
    <w:rsid w:val="00B524C2"/>
    <w:rsid w:val="00B5304F"/>
    <w:rsid w:val="00B530E5"/>
    <w:rsid w:val="00B5363E"/>
    <w:rsid w:val="00B53ED7"/>
    <w:rsid w:val="00B53F37"/>
    <w:rsid w:val="00B54207"/>
    <w:rsid w:val="00B54E39"/>
    <w:rsid w:val="00B550DF"/>
    <w:rsid w:val="00B56016"/>
    <w:rsid w:val="00B5629E"/>
    <w:rsid w:val="00B56382"/>
    <w:rsid w:val="00B578EB"/>
    <w:rsid w:val="00B579C5"/>
    <w:rsid w:val="00B57D03"/>
    <w:rsid w:val="00B6044C"/>
    <w:rsid w:val="00B60893"/>
    <w:rsid w:val="00B609C0"/>
    <w:rsid w:val="00B60C40"/>
    <w:rsid w:val="00B61AF4"/>
    <w:rsid w:val="00B63CB3"/>
    <w:rsid w:val="00B64055"/>
    <w:rsid w:val="00B6411C"/>
    <w:rsid w:val="00B64498"/>
    <w:rsid w:val="00B647DA"/>
    <w:rsid w:val="00B65AA2"/>
    <w:rsid w:val="00B66071"/>
    <w:rsid w:val="00B66AC5"/>
    <w:rsid w:val="00B66FF9"/>
    <w:rsid w:val="00B67230"/>
    <w:rsid w:val="00B67786"/>
    <w:rsid w:val="00B67C03"/>
    <w:rsid w:val="00B67C42"/>
    <w:rsid w:val="00B715A0"/>
    <w:rsid w:val="00B716AA"/>
    <w:rsid w:val="00B71834"/>
    <w:rsid w:val="00B71E40"/>
    <w:rsid w:val="00B7215C"/>
    <w:rsid w:val="00B722A3"/>
    <w:rsid w:val="00B72D33"/>
    <w:rsid w:val="00B73A6B"/>
    <w:rsid w:val="00B73EC3"/>
    <w:rsid w:val="00B757DB"/>
    <w:rsid w:val="00B7601F"/>
    <w:rsid w:val="00B76640"/>
    <w:rsid w:val="00B76D09"/>
    <w:rsid w:val="00B77A50"/>
    <w:rsid w:val="00B801D2"/>
    <w:rsid w:val="00B80CF8"/>
    <w:rsid w:val="00B81B6A"/>
    <w:rsid w:val="00B81B97"/>
    <w:rsid w:val="00B820D4"/>
    <w:rsid w:val="00B8216E"/>
    <w:rsid w:val="00B82683"/>
    <w:rsid w:val="00B82E53"/>
    <w:rsid w:val="00B83895"/>
    <w:rsid w:val="00B83A09"/>
    <w:rsid w:val="00B83F6D"/>
    <w:rsid w:val="00B851D9"/>
    <w:rsid w:val="00B8609B"/>
    <w:rsid w:val="00B86D24"/>
    <w:rsid w:val="00B87DD9"/>
    <w:rsid w:val="00B90362"/>
    <w:rsid w:val="00B90582"/>
    <w:rsid w:val="00B92B7B"/>
    <w:rsid w:val="00B92E6D"/>
    <w:rsid w:val="00B9382E"/>
    <w:rsid w:val="00B9404C"/>
    <w:rsid w:val="00B94435"/>
    <w:rsid w:val="00B94C23"/>
    <w:rsid w:val="00B94F5E"/>
    <w:rsid w:val="00B9513F"/>
    <w:rsid w:val="00B953A9"/>
    <w:rsid w:val="00B95E64"/>
    <w:rsid w:val="00B96584"/>
    <w:rsid w:val="00B97315"/>
    <w:rsid w:val="00B9733C"/>
    <w:rsid w:val="00B97494"/>
    <w:rsid w:val="00B97527"/>
    <w:rsid w:val="00B97AC4"/>
    <w:rsid w:val="00B97F5B"/>
    <w:rsid w:val="00B97FAD"/>
    <w:rsid w:val="00BA0410"/>
    <w:rsid w:val="00BA06CC"/>
    <w:rsid w:val="00BA0797"/>
    <w:rsid w:val="00BA0CFB"/>
    <w:rsid w:val="00BA1696"/>
    <w:rsid w:val="00BA186F"/>
    <w:rsid w:val="00BA1C3A"/>
    <w:rsid w:val="00BA1E94"/>
    <w:rsid w:val="00BA203F"/>
    <w:rsid w:val="00BA267F"/>
    <w:rsid w:val="00BA2CB0"/>
    <w:rsid w:val="00BA305B"/>
    <w:rsid w:val="00BA3569"/>
    <w:rsid w:val="00BA38A3"/>
    <w:rsid w:val="00BA3BE7"/>
    <w:rsid w:val="00BA44EF"/>
    <w:rsid w:val="00BA4DAF"/>
    <w:rsid w:val="00BA741C"/>
    <w:rsid w:val="00BB05A1"/>
    <w:rsid w:val="00BB18D0"/>
    <w:rsid w:val="00BB30FB"/>
    <w:rsid w:val="00BB3D69"/>
    <w:rsid w:val="00BB4FEC"/>
    <w:rsid w:val="00BB50B1"/>
    <w:rsid w:val="00BB53E2"/>
    <w:rsid w:val="00BB57A8"/>
    <w:rsid w:val="00BB60D5"/>
    <w:rsid w:val="00BB65AC"/>
    <w:rsid w:val="00BB6B6D"/>
    <w:rsid w:val="00BB6FA2"/>
    <w:rsid w:val="00BC0304"/>
    <w:rsid w:val="00BC06D7"/>
    <w:rsid w:val="00BC0F51"/>
    <w:rsid w:val="00BC14A7"/>
    <w:rsid w:val="00BC14ED"/>
    <w:rsid w:val="00BC1D72"/>
    <w:rsid w:val="00BC229B"/>
    <w:rsid w:val="00BC2BD4"/>
    <w:rsid w:val="00BC4CCD"/>
    <w:rsid w:val="00BC4D0E"/>
    <w:rsid w:val="00BC4DE8"/>
    <w:rsid w:val="00BC5226"/>
    <w:rsid w:val="00BC6C38"/>
    <w:rsid w:val="00BC7C3B"/>
    <w:rsid w:val="00BC7FD6"/>
    <w:rsid w:val="00BD14A7"/>
    <w:rsid w:val="00BD1E24"/>
    <w:rsid w:val="00BD2916"/>
    <w:rsid w:val="00BD2993"/>
    <w:rsid w:val="00BD3157"/>
    <w:rsid w:val="00BD3230"/>
    <w:rsid w:val="00BD576A"/>
    <w:rsid w:val="00BD5B59"/>
    <w:rsid w:val="00BD627E"/>
    <w:rsid w:val="00BE0037"/>
    <w:rsid w:val="00BE0186"/>
    <w:rsid w:val="00BE077F"/>
    <w:rsid w:val="00BE099E"/>
    <w:rsid w:val="00BE0F3C"/>
    <w:rsid w:val="00BE0FB9"/>
    <w:rsid w:val="00BE1612"/>
    <w:rsid w:val="00BE1CD7"/>
    <w:rsid w:val="00BE2000"/>
    <w:rsid w:val="00BE20F9"/>
    <w:rsid w:val="00BE244B"/>
    <w:rsid w:val="00BE3062"/>
    <w:rsid w:val="00BE370F"/>
    <w:rsid w:val="00BE37CB"/>
    <w:rsid w:val="00BE3B8C"/>
    <w:rsid w:val="00BE3CC5"/>
    <w:rsid w:val="00BE48C2"/>
    <w:rsid w:val="00BE48CC"/>
    <w:rsid w:val="00BE5F0A"/>
    <w:rsid w:val="00BE6577"/>
    <w:rsid w:val="00BE69B9"/>
    <w:rsid w:val="00BE6F36"/>
    <w:rsid w:val="00BE73E9"/>
    <w:rsid w:val="00BE7602"/>
    <w:rsid w:val="00BF0084"/>
    <w:rsid w:val="00BF0A9D"/>
    <w:rsid w:val="00BF2434"/>
    <w:rsid w:val="00BF28B8"/>
    <w:rsid w:val="00BF28E2"/>
    <w:rsid w:val="00BF4616"/>
    <w:rsid w:val="00BF536B"/>
    <w:rsid w:val="00BF5847"/>
    <w:rsid w:val="00BF5E5D"/>
    <w:rsid w:val="00BF5EF6"/>
    <w:rsid w:val="00BF6F96"/>
    <w:rsid w:val="00C019A6"/>
    <w:rsid w:val="00C01BE7"/>
    <w:rsid w:val="00C020CD"/>
    <w:rsid w:val="00C025D7"/>
    <w:rsid w:val="00C0268C"/>
    <w:rsid w:val="00C02706"/>
    <w:rsid w:val="00C02881"/>
    <w:rsid w:val="00C0383D"/>
    <w:rsid w:val="00C03DDB"/>
    <w:rsid w:val="00C045E1"/>
    <w:rsid w:val="00C0496D"/>
    <w:rsid w:val="00C053FD"/>
    <w:rsid w:val="00C0585F"/>
    <w:rsid w:val="00C059D3"/>
    <w:rsid w:val="00C05F58"/>
    <w:rsid w:val="00C06276"/>
    <w:rsid w:val="00C071A2"/>
    <w:rsid w:val="00C07755"/>
    <w:rsid w:val="00C07A01"/>
    <w:rsid w:val="00C07C45"/>
    <w:rsid w:val="00C1417F"/>
    <w:rsid w:val="00C16523"/>
    <w:rsid w:val="00C16B1D"/>
    <w:rsid w:val="00C16E13"/>
    <w:rsid w:val="00C1710E"/>
    <w:rsid w:val="00C17624"/>
    <w:rsid w:val="00C2049C"/>
    <w:rsid w:val="00C2099E"/>
    <w:rsid w:val="00C228F8"/>
    <w:rsid w:val="00C23564"/>
    <w:rsid w:val="00C236AF"/>
    <w:rsid w:val="00C23B57"/>
    <w:rsid w:val="00C23D07"/>
    <w:rsid w:val="00C256CA"/>
    <w:rsid w:val="00C263A8"/>
    <w:rsid w:val="00C26421"/>
    <w:rsid w:val="00C269E0"/>
    <w:rsid w:val="00C26B1B"/>
    <w:rsid w:val="00C26D04"/>
    <w:rsid w:val="00C2707B"/>
    <w:rsid w:val="00C27241"/>
    <w:rsid w:val="00C27346"/>
    <w:rsid w:val="00C274B9"/>
    <w:rsid w:val="00C27612"/>
    <w:rsid w:val="00C2774D"/>
    <w:rsid w:val="00C277B6"/>
    <w:rsid w:val="00C311B2"/>
    <w:rsid w:val="00C3132C"/>
    <w:rsid w:val="00C3144D"/>
    <w:rsid w:val="00C317BA"/>
    <w:rsid w:val="00C32183"/>
    <w:rsid w:val="00C32C39"/>
    <w:rsid w:val="00C33FF9"/>
    <w:rsid w:val="00C342B9"/>
    <w:rsid w:val="00C344DE"/>
    <w:rsid w:val="00C34C90"/>
    <w:rsid w:val="00C35174"/>
    <w:rsid w:val="00C36259"/>
    <w:rsid w:val="00C36C5E"/>
    <w:rsid w:val="00C40261"/>
    <w:rsid w:val="00C4066E"/>
    <w:rsid w:val="00C40A3C"/>
    <w:rsid w:val="00C40FE4"/>
    <w:rsid w:val="00C4166A"/>
    <w:rsid w:val="00C439C1"/>
    <w:rsid w:val="00C4470A"/>
    <w:rsid w:val="00C45CEC"/>
    <w:rsid w:val="00C4663A"/>
    <w:rsid w:val="00C476AB"/>
    <w:rsid w:val="00C50712"/>
    <w:rsid w:val="00C51235"/>
    <w:rsid w:val="00C5263B"/>
    <w:rsid w:val="00C526F6"/>
    <w:rsid w:val="00C528CD"/>
    <w:rsid w:val="00C53243"/>
    <w:rsid w:val="00C54BFC"/>
    <w:rsid w:val="00C55904"/>
    <w:rsid w:val="00C55B16"/>
    <w:rsid w:val="00C55C41"/>
    <w:rsid w:val="00C56D0E"/>
    <w:rsid w:val="00C5757E"/>
    <w:rsid w:val="00C6001A"/>
    <w:rsid w:val="00C613A4"/>
    <w:rsid w:val="00C617A2"/>
    <w:rsid w:val="00C6364E"/>
    <w:rsid w:val="00C64050"/>
    <w:rsid w:val="00C64148"/>
    <w:rsid w:val="00C64870"/>
    <w:rsid w:val="00C64A2B"/>
    <w:rsid w:val="00C64DE3"/>
    <w:rsid w:val="00C64F98"/>
    <w:rsid w:val="00C650B7"/>
    <w:rsid w:val="00C668C6"/>
    <w:rsid w:val="00C66B48"/>
    <w:rsid w:val="00C67A3F"/>
    <w:rsid w:val="00C715ED"/>
    <w:rsid w:val="00C71686"/>
    <w:rsid w:val="00C71AB0"/>
    <w:rsid w:val="00C71F84"/>
    <w:rsid w:val="00C72A02"/>
    <w:rsid w:val="00C739AB"/>
    <w:rsid w:val="00C73C9E"/>
    <w:rsid w:val="00C73E76"/>
    <w:rsid w:val="00C73F15"/>
    <w:rsid w:val="00C74957"/>
    <w:rsid w:val="00C74B30"/>
    <w:rsid w:val="00C75722"/>
    <w:rsid w:val="00C7688A"/>
    <w:rsid w:val="00C7741A"/>
    <w:rsid w:val="00C775DF"/>
    <w:rsid w:val="00C777E6"/>
    <w:rsid w:val="00C80A1F"/>
    <w:rsid w:val="00C81143"/>
    <w:rsid w:val="00C81699"/>
    <w:rsid w:val="00C81742"/>
    <w:rsid w:val="00C81B7D"/>
    <w:rsid w:val="00C81BF3"/>
    <w:rsid w:val="00C81D98"/>
    <w:rsid w:val="00C8224E"/>
    <w:rsid w:val="00C828F7"/>
    <w:rsid w:val="00C833DE"/>
    <w:rsid w:val="00C83BE4"/>
    <w:rsid w:val="00C84083"/>
    <w:rsid w:val="00C844DE"/>
    <w:rsid w:val="00C84DF4"/>
    <w:rsid w:val="00C85576"/>
    <w:rsid w:val="00C8600B"/>
    <w:rsid w:val="00C865E0"/>
    <w:rsid w:val="00C86E2E"/>
    <w:rsid w:val="00C8740D"/>
    <w:rsid w:val="00C8748A"/>
    <w:rsid w:val="00C87632"/>
    <w:rsid w:val="00C87731"/>
    <w:rsid w:val="00C87A9F"/>
    <w:rsid w:val="00C87CC8"/>
    <w:rsid w:val="00C90DA0"/>
    <w:rsid w:val="00C914F0"/>
    <w:rsid w:val="00C929C1"/>
    <w:rsid w:val="00C92E59"/>
    <w:rsid w:val="00C92F1B"/>
    <w:rsid w:val="00C93F9B"/>
    <w:rsid w:val="00C94025"/>
    <w:rsid w:val="00C940EA"/>
    <w:rsid w:val="00C942AD"/>
    <w:rsid w:val="00C94B09"/>
    <w:rsid w:val="00C9554A"/>
    <w:rsid w:val="00C96A85"/>
    <w:rsid w:val="00C96D1D"/>
    <w:rsid w:val="00CA0439"/>
    <w:rsid w:val="00CA1035"/>
    <w:rsid w:val="00CA2114"/>
    <w:rsid w:val="00CA2D49"/>
    <w:rsid w:val="00CA386E"/>
    <w:rsid w:val="00CA3B81"/>
    <w:rsid w:val="00CA3B9C"/>
    <w:rsid w:val="00CA5099"/>
    <w:rsid w:val="00CA52A4"/>
    <w:rsid w:val="00CA5586"/>
    <w:rsid w:val="00CA5977"/>
    <w:rsid w:val="00CA609B"/>
    <w:rsid w:val="00CA63C2"/>
    <w:rsid w:val="00CA78F4"/>
    <w:rsid w:val="00CB098A"/>
    <w:rsid w:val="00CB0B6A"/>
    <w:rsid w:val="00CB12F1"/>
    <w:rsid w:val="00CB133B"/>
    <w:rsid w:val="00CB144D"/>
    <w:rsid w:val="00CB256B"/>
    <w:rsid w:val="00CB389B"/>
    <w:rsid w:val="00CB3997"/>
    <w:rsid w:val="00CB3F1B"/>
    <w:rsid w:val="00CB5B59"/>
    <w:rsid w:val="00CB6420"/>
    <w:rsid w:val="00CB6598"/>
    <w:rsid w:val="00CB73CA"/>
    <w:rsid w:val="00CB73DF"/>
    <w:rsid w:val="00CB7A41"/>
    <w:rsid w:val="00CC05A3"/>
    <w:rsid w:val="00CC0725"/>
    <w:rsid w:val="00CC0C56"/>
    <w:rsid w:val="00CC198E"/>
    <w:rsid w:val="00CC2060"/>
    <w:rsid w:val="00CC3378"/>
    <w:rsid w:val="00CC3390"/>
    <w:rsid w:val="00CC4CC0"/>
    <w:rsid w:val="00CC5309"/>
    <w:rsid w:val="00CC6476"/>
    <w:rsid w:val="00CC6ED8"/>
    <w:rsid w:val="00CC7AE9"/>
    <w:rsid w:val="00CC7E06"/>
    <w:rsid w:val="00CD01A1"/>
    <w:rsid w:val="00CD111C"/>
    <w:rsid w:val="00CD1841"/>
    <w:rsid w:val="00CD184B"/>
    <w:rsid w:val="00CD1B9E"/>
    <w:rsid w:val="00CD23D4"/>
    <w:rsid w:val="00CD28B2"/>
    <w:rsid w:val="00CD2E1A"/>
    <w:rsid w:val="00CD4D1F"/>
    <w:rsid w:val="00CD55E3"/>
    <w:rsid w:val="00CD6B1A"/>
    <w:rsid w:val="00CD70FD"/>
    <w:rsid w:val="00CD760A"/>
    <w:rsid w:val="00CE0356"/>
    <w:rsid w:val="00CE0D0B"/>
    <w:rsid w:val="00CE1B8D"/>
    <w:rsid w:val="00CE2445"/>
    <w:rsid w:val="00CE281D"/>
    <w:rsid w:val="00CE42C0"/>
    <w:rsid w:val="00CE45E4"/>
    <w:rsid w:val="00CE5070"/>
    <w:rsid w:val="00CE5378"/>
    <w:rsid w:val="00CE5D5A"/>
    <w:rsid w:val="00CE76ED"/>
    <w:rsid w:val="00CF0172"/>
    <w:rsid w:val="00CF06D4"/>
    <w:rsid w:val="00CF0C2C"/>
    <w:rsid w:val="00CF116B"/>
    <w:rsid w:val="00CF1DC2"/>
    <w:rsid w:val="00CF3D14"/>
    <w:rsid w:val="00CF41DC"/>
    <w:rsid w:val="00CF4403"/>
    <w:rsid w:val="00CF46F6"/>
    <w:rsid w:val="00CF54A0"/>
    <w:rsid w:val="00CF5F11"/>
    <w:rsid w:val="00D00173"/>
    <w:rsid w:val="00D004FC"/>
    <w:rsid w:val="00D01188"/>
    <w:rsid w:val="00D012EE"/>
    <w:rsid w:val="00D02B1E"/>
    <w:rsid w:val="00D02F1F"/>
    <w:rsid w:val="00D02FDF"/>
    <w:rsid w:val="00D031D9"/>
    <w:rsid w:val="00D03996"/>
    <w:rsid w:val="00D043CF"/>
    <w:rsid w:val="00D04696"/>
    <w:rsid w:val="00D0475A"/>
    <w:rsid w:val="00D054CE"/>
    <w:rsid w:val="00D05759"/>
    <w:rsid w:val="00D05F49"/>
    <w:rsid w:val="00D0600C"/>
    <w:rsid w:val="00D060FB"/>
    <w:rsid w:val="00D06A41"/>
    <w:rsid w:val="00D07164"/>
    <w:rsid w:val="00D079DB"/>
    <w:rsid w:val="00D07C5E"/>
    <w:rsid w:val="00D07FFC"/>
    <w:rsid w:val="00D10071"/>
    <w:rsid w:val="00D100B5"/>
    <w:rsid w:val="00D101CE"/>
    <w:rsid w:val="00D10349"/>
    <w:rsid w:val="00D1154D"/>
    <w:rsid w:val="00D12080"/>
    <w:rsid w:val="00D12BA3"/>
    <w:rsid w:val="00D12F4D"/>
    <w:rsid w:val="00D12F81"/>
    <w:rsid w:val="00D1304F"/>
    <w:rsid w:val="00D1322B"/>
    <w:rsid w:val="00D143DB"/>
    <w:rsid w:val="00D14565"/>
    <w:rsid w:val="00D14E16"/>
    <w:rsid w:val="00D154AE"/>
    <w:rsid w:val="00D1555E"/>
    <w:rsid w:val="00D15CBC"/>
    <w:rsid w:val="00D15DE0"/>
    <w:rsid w:val="00D1610E"/>
    <w:rsid w:val="00D1612D"/>
    <w:rsid w:val="00D16553"/>
    <w:rsid w:val="00D17000"/>
    <w:rsid w:val="00D17674"/>
    <w:rsid w:val="00D17A0A"/>
    <w:rsid w:val="00D17D1C"/>
    <w:rsid w:val="00D20690"/>
    <w:rsid w:val="00D21C15"/>
    <w:rsid w:val="00D21D50"/>
    <w:rsid w:val="00D22572"/>
    <w:rsid w:val="00D24588"/>
    <w:rsid w:val="00D247AC"/>
    <w:rsid w:val="00D26345"/>
    <w:rsid w:val="00D26579"/>
    <w:rsid w:val="00D27308"/>
    <w:rsid w:val="00D27F94"/>
    <w:rsid w:val="00D3013A"/>
    <w:rsid w:val="00D311DF"/>
    <w:rsid w:val="00D327BB"/>
    <w:rsid w:val="00D336BE"/>
    <w:rsid w:val="00D337B3"/>
    <w:rsid w:val="00D3399C"/>
    <w:rsid w:val="00D34A2D"/>
    <w:rsid w:val="00D34C27"/>
    <w:rsid w:val="00D34E0A"/>
    <w:rsid w:val="00D356F0"/>
    <w:rsid w:val="00D35E5D"/>
    <w:rsid w:val="00D371FC"/>
    <w:rsid w:val="00D37DAD"/>
    <w:rsid w:val="00D40064"/>
    <w:rsid w:val="00D404BC"/>
    <w:rsid w:val="00D42679"/>
    <w:rsid w:val="00D443AB"/>
    <w:rsid w:val="00D44CE5"/>
    <w:rsid w:val="00D451E9"/>
    <w:rsid w:val="00D45260"/>
    <w:rsid w:val="00D45710"/>
    <w:rsid w:val="00D4600D"/>
    <w:rsid w:val="00D46DCA"/>
    <w:rsid w:val="00D473D5"/>
    <w:rsid w:val="00D50D7E"/>
    <w:rsid w:val="00D50FD3"/>
    <w:rsid w:val="00D51B5F"/>
    <w:rsid w:val="00D51FCC"/>
    <w:rsid w:val="00D52878"/>
    <w:rsid w:val="00D52AA0"/>
    <w:rsid w:val="00D52ACF"/>
    <w:rsid w:val="00D5339A"/>
    <w:rsid w:val="00D5379F"/>
    <w:rsid w:val="00D53B47"/>
    <w:rsid w:val="00D53F6C"/>
    <w:rsid w:val="00D542F0"/>
    <w:rsid w:val="00D54AB9"/>
    <w:rsid w:val="00D55543"/>
    <w:rsid w:val="00D56568"/>
    <w:rsid w:val="00D56A62"/>
    <w:rsid w:val="00D56F9A"/>
    <w:rsid w:val="00D575ED"/>
    <w:rsid w:val="00D604B8"/>
    <w:rsid w:val="00D61126"/>
    <w:rsid w:val="00D62371"/>
    <w:rsid w:val="00D64123"/>
    <w:rsid w:val="00D64FA4"/>
    <w:rsid w:val="00D6613A"/>
    <w:rsid w:val="00D6739F"/>
    <w:rsid w:val="00D67611"/>
    <w:rsid w:val="00D6765D"/>
    <w:rsid w:val="00D70339"/>
    <w:rsid w:val="00D703CA"/>
    <w:rsid w:val="00D71440"/>
    <w:rsid w:val="00D72234"/>
    <w:rsid w:val="00D72602"/>
    <w:rsid w:val="00D72A20"/>
    <w:rsid w:val="00D72B4A"/>
    <w:rsid w:val="00D72C9F"/>
    <w:rsid w:val="00D73195"/>
    <w:rsid w:val="00D73EB4"/>
    <w:rsid w:val="00D75ED8"/>
    <w:rsid w:val="00D76181"/>
    <w:rsid w:val="00D7672D"/>
    <w:rsid w:val="00D767BE"/>
    <w:rsid w:val="00D76B30"/>
    <w:rsid w:val="00D77B6D"/>
    <w:rsid w:val="00D80076"/>
    <w:rsid w:val="00D8052E"/>
    <w:rsid w:val="00D81365"/>
    <w:rsid w:val="00D81367"/>
    <w:rsid w:val="00D814F5"/>
    <w:rsid w:val="00D81999"/>
    <w:rsid w:val="00D819CD"/>
    <w:rsid w:val="00D81BD2"/>
    <w:rsid w:val="00D81D70"/>
    <w:rsid w:val="00D82A5E"/>
    <w:rsid w:val="00D83AE2"/>
    <w:rsid w:val="00D83E79"/>
    <w:rsid w:val="00D84712"/>
    <w:rsid w:val="00D86B8C"/>
    <w:rsid w:val="00D86CE9"/>
    <w:rsid w:val="00D86FBF"/>
    <w:rsid w:val="00D90D2D"/>
    <w:rsid w:val="00D91024"/>
    <w:rsid w:val="00D91BBC"/>
    <w:rsid w:val="00D9209B"/>
    <w:rsid w:val="00D92184"/>
    <w:rsid w:val="00D93F3B"/>
    <w:rsid w:val="00D93FBB"/>
    <w:rsid w:val="00D94232"/>
    <w:rsid w:val="00D94348"/>
    <w:rsid w:val="00D94745"/>
    <w:rsid w:val="00D9534E"/>
    <w:rsid w:val="00D957C7"/>
    <w:rsid w:val="00D96059"/>
    <w:rsid w:val="00D96BF5"/>
    <w:rsid w:val="00D96E56"/>
    <w:rsid w:val="00D97166"/>
    <w:rsid w:val="00D97719"/>
    <w:rsid w:val="00D9777C"/>
    <w:rsid w:val="00D978CF"/>
    <w:rsid w:val="00D97947"/>
    <w:rsid w:val="00D97AB9"/>
    <w:rsid w:val="00DA022F"/>
    <w:rsid w:val="00DA0571"/>
    <w:rsid w:val="00DA25DE"/>
    <w:rsid w:val="00DA2860"/>
    <w:rsid w:val="00DA3292"/>
    <w:rsid w:val="00DA364A"/>
    <w:rsid w:val="00DA4A48"/>
    <w:rsid w:val="00DA5215"/>
    <w:rsid w:val="00DA5706"/>
    <w:rsid w:val="00DA61F7"/>
    <w:rsid w:val="00DA6422"/>
    <w:rsid w:val="00DB0762"/>
    <w:rsid w:val="00DB0CA7"/>
    <w:rsid w:val="00DB3410"/>
    <w:rsid w:val="00DB374F"/>
    <w:rsid w:val="00DB53EE"/>
    <w:rsid w:val="00DB5AF7"/>
    <w:rsid w:val="00DB67D3"/>
    <w:rsid w:val="00DB7260"/>
    <w:rsid w:val="00DC0DB0"/>
    <w:rsid w:val="00DC1397"/>
    <w:rsid w:val="00DC143C"/>
    <w:rsid w:val="00DC1BDA"/>
    <w:rsid w:val="00DC29B0"/>
    <w:rsid w:val="00DC29D1"/>
    <w:rsid w:val="00DC2EFA"/>
    <w:rsid w:val="00DC77F3"/>
    <w:rsid w:val="00DD0055"/>
    <w:rsid w:val="00DD03F6"/>
    <w:rsid w:val="00DD260D"/>
    <w:rsid w:val="00DD27C0"/>
    <w:rsid w:val="00DD2C9E"/>
    <w:rsid w:val="00DD32D7"/>
    <w:rsid w:val="00DD38E5"/>
    <w:rsid w:val="00DD52A5"/>
    <w:rsid w:val="00DD5880"/>
    <w:rsid w:val="00DD5CE1"/>
    <w:rsid w:val="00DD5E38"/>
    <w:rsid w:val="00DD64F0"/>
    <w:rsid w:val="00DD67E6"/>
    <w:rsid w:val="00DD6CE1"/>
    <w:rsid w:val="00DD7F8B"/>
    <w:rsid w:val="00DE02B5"/>
    <w:rsid w:val="00DE10A5"/>
    <w:rsid w:val="00DE1227"/>
    <w:rsid w:val="00DE1EA6"/>
    <w:rsid w:val="00DE2A66"/>
    <w:rsid w:val="00DE2D0F"/>
    <w:rsid w:val="00DE2F65"/>
    <w:rsid w:val="00DE3734"/>
    <w:rsid w:val="00DE3CBC"/>
    <w:rsid w:val="00DE40E6"/>
    <w:rsid w:val="00DE783F"/>
    <w:rsid w:val="00DF0111"/>
    <w:rsid w:val="00DF0E66"/>
    <w:rsid w:val="00DF0E6A"/>
    <w:rsid w:val="00DF1295"/>
    <w:rsid w:val="00DF212B"/>
    <w:rsid w:val="00DF2A9A"/>
    <w:rsid w:val="00DF3165"/>
    <w:rsid w:val="00DF337E"/>
    <w:rsid w:val="00DF39B8"/>
    <w:rsid w:val="00DF4BEE"/>
    <w:rsid w:val="00DF6331"/>
    <w:rsid w:val="00DF696C"/>
    <w:rsid w:val="00E000AC"/>
    <w:rsid w:val="00E001F6"/>
    <w:rsid w:val="00E002EC"/>
    <w:rsid w:val="00E01430"/>
    <w:rsid w:val="00E01601"/>
    <w:rsid w:val="00E02FC7"/>
    <w:rsid w:val="00E051E7"/>
    <w:rsid w:val="00E057D2"/>
    <w:rsid w:val="00E061CB"/>
    <w:rsid w:val="00E079E2"/>
    <w:rsid w:val="00E10739"/>
    <w:rsid w:val="00E10DD9"/>
    <w:rsid w:val="00E113C0"/>
    <w:rsid w:val="00E11748"/>
    <w:rsid w:val="00E11B19"/>
    <w:rsid w:val="00E1207F"/>
    <w:rsid w:val="00E12474"/>
    <w:rsid w:val="00E12ACE"/>
    <w:rsid w:val="00E1369E"/>
    <w:rsid w:val="00E139A5"/>
    <w:rsid w:val="00E13BB1"/>
    <w:rsid w:val="00E14005"/>
    <w:rsid w:val="00E14694"/>
    <w:rsid w:val="00E15070"/>
    <w:rsid w:val="00E151F1"/>
    <w:rsid w:val="00E154AF"/>
    <w:rsid w:val="00E15957"/>
    <w:rsid w:val="00E162F5"/>
    <w:rsid w:val="00E16D1A"/>
    <w:rsid w:val="00E1799F"/>
    <w:rsid w:val="00E20DFD"/>
    <w:rsid w:val="00E21021"/>
    <w:rsid w:val="00E216D0"/>
    <w:rsid w:val="00E219F6"/>
    <w:rsid w:val="00E22D36"/>
    <w:rsid w:val="00E22DAC"/>
    <w:rsid w:val="00E23144"/>
    <w:rsid w:val="00E2321A"/>
    <w:rsid w:val="00E236BC"/>
    <w:rsid w:val="00E24E20"/>
    <w:rsid w:val="00E24E73"/>
    <w:rsid w:val="00E25867"/>
    <w:rsid w:val="00E2673C"/>
    <w:rsid w:val="00E2730F"/>
    <w:rsid w:val="00E27550"/>
    <w:rsid w:val="00E27CDF"/>
    <w:rsid w:val="00E27F45"/>
    <w:rsid w:val="00E30CAE"/>
    <w:rsid w:val="00E30EC5"/>
    <w:rsid w:val="00E31358"/>
    <w:rsid w:val="00E3178A"/>
    <w:rsid w:val="00E32EC8"/>
    <w:rsid w:val="00E3400C"/>
    <w:rsid w:val="00E35967"/>
    <w:rsid w:val="00E35D4F"/>
    <w:rsid w:val="00E35DCB"/>
    <w:rsid w:val="00E36AF3"/>
    <w:rsid w:val="00E36E27"/>
    <w:rsid w:val="00E37307"/>
    <w:rsid w:val="00E37938"/>
    <w:rsid w:val="00E37BBC"/>
    <w:rsid w:val="00E40C61"/>
    <w:rsid w:val="00E40CF7"/>
    <w:rsid w:val="00E41E96"/>
    <w:rsid w:val="00E426A6"/>
    <w:rsid w:val="00E4273C"/>
    <w:rsid w:val="00E42AC6"/>
    <w:rsid w:val="00E43C25"/>
    <w:rsid w:val="00E43C37"/>
    <w:rsid w:val="00E43DBC"/>
    <w:rsid w:val="00E441F0"/>
    <w:rsid w:val="00E442D3"/>
    <w:rsid w:val="00E45CB7"/>
    <w:rsid w:val="00E5010B"/>
    <w:rsid w:val="00E504B5"/>
    <w:rsid w:val="00E512D2"/>
    <w:rsid w:val="00E519EF"/>
    <w:rsid w:val="00E51BA5"/>
    <w:rsid w:val="00E520F5"/>
    <w:rsid w:val="00E5210D"/>
    <w:rsid w:val="00E5237A"/>
    <w:rsid w:val="00E52F68"/>
    <w:rsid w:val="00E534D5"/>
    <w:rsid w:val="00E5441A"/>
    <w:rsid w:val="00E54595"/>
    <w:rsid w:val="00E549F5"/>
    <w:rsid w:val="00E553D8"/>
    <w:rsid w:val="00E554EF"/>
    <w:rsid w:val="00E55BA5"/>
    <w:rsid w:val="00E5698A"/>
    <w:rsid w:val="00E56F8A"/>
    <w:rsid w:val="00E57200"/>
    <w:rsid w:val="00E57546"/>
    <w:rsid w:val="00E60137"/>
    <w:rsid w:val="00E60228"/>
    <w:rsid w:val="00E60DAE"/>
    <w:rsid w:val="00E6118F"/>
    <w:rsid w:val="00E612EE"/>
    <w:rsid w:val="00E61602"/>
    <w:rsid w:val="00E61756"/>
    <w:rsid w:val="00E62429"/>
    <w:rsid w:val="00E62749"/>
    <w:rsid w:val="00E633B9"/>
    <w:rsid w:val="00E636C7"/>
    <w:rsid w:val="00E640FC"/>
    <w:rsid w:val="00E64469"/>
    <w:rsid w:val="00E646EA"/>
    <w:rsid w:val="00E64DB3"/>
    <w:rsid w:val="00E65C07"/>
    <w:rsid w:val="00E65F86"/>
    <w:rsid w:val="00E662D7"/>
    <w:rsid w:val="00E66402"/>
    <w:rsid w:val="00E700E4"/>
    <w:rsid w:val="00E70DFE"/>
    <w:rsid w:val="00E71526"/>
    <w:rsid w:val="00E72BDC"/>
    <w:rsid w:val="00E74633"/>
    <w:rsid w:val="00E74B20"/>
    <w:rsid w:val="00E76E6B"/>
    <w:rsid w:val="00E7761E"/>
    <w:rsid w:val="00E77C0B"/>
    <w:rsid w:val="00E77F4A"/>
    <w:rsid w:val="00E80423"/>
    <w:rsid w:val="00E81293"/>
    <w:rsid w:val="00E82407"/>
    <w:rsid w:val="00E83F89"/>
    <w:rsid w:val="00E85515"/>
    <w:rsid w:val="00E855AC"/>
    <w:rsid w:val="00E8562E"/>
    <w:rsid w:val="00E8623B"/>
    <w:rsid w:val="00E86425"/>
    <w:rsid w:val="00E86727"/>
    <w:rsid w:val="00E900B4"/>
    <w:rsid w:val="00E92354"/>
    <w:rsid w:val="00E9286A"/>
    <w:rsid w:val="00E93019"/>
    <w:rsid w:val="00E93068"/>
    <w:rsid w:val="00E93E11"/>
    <w:rsid w:val="00E93EBA"/>
    <w:rsid w:val="00E945E4"/>
    <w:rsid w:val="00E94723"/>
    <w:rsid w:val="00E95103"/>
    <w:rsid w:val="00E951F5"/>
    <w:rsid w:val="00E95BA4"/>
    <w:rsid w:val="00E96F98"/>
    <w:rsid w:val="00E97093"/>
    <w:rsid w:val="00E976A1"/>
    <w:rsid w:val="00E979BF"/>
    <w:rsid w:val="00EA0156"/>
    <w:rsid w:val="00EA0EE8"/>
    <w:rsid w:val="00EA1C82"/>
    <w:rsid w:val="00EA235F"/>
    <w:rsid w:val="00EA2637"/>
    <w:rsid w:val="00EA34A6"/>
    <w:rsid w:val="00EA35EA"/>
    <w:rsid w:val="00EA3E83"/>
    <w:rsid w:val="00EA5396"/>
    <w:rsid w:val="00EA5A83"/>
    <w:rsid w:val="00EA63C7"/>
    <w:rsid w:val="00EA718D"/>
    <w:rsid w:val="00EA79B6"/>
    <w:rsid w:val="00EB02C2"/>
    <w:rsid w:val="00EB03B9"/>
    <w:rsid w:val="00EB05C3"/>
    <w:rsid w:val="00EB09B0"/>
    <w:rsid w:val="00EB0B03"/>
    <w:rsid w:val="00EB0BA9"/>
    <w:rsid w:val="00EB132A"/>
    <w:rsid w:val="00EB159E"/>
    <w:rsid w:val="00EB171C"/>
    <w:rsid w:val="00EB1C56"/>
    <w:rsid w:val="00EB1C5D"/>
    <w:rsid w:val="00EB2043"/>
    <w:rsid w:val="00EB2CC1"/>
    <w:rsid w:val="00EB2FEA"/>
    <w:rsid w:val="00EB3A5A"/>
    <w:rsid w:val="00EB3EAC"/>
    <w:rsid w:val="00EB4002"/>
    <w:rsid w:val="00EB4926"/>
    <w:rsid w:val="00EB5BB1"/>
    <w:rsid w:val="00EB60A0"/>
    <w:rsid w:val="00EB7EEB"/>
    <w:rsid w:val="00EB7F0D"/>
    <w:rsid w:val="00EB7F8C"/>
    <w:rsid w:val="00EC0092"/>
    <w:rsid w:val="00EC0FD3"/>
    <w:rsid w:val="00EC128E"/>
    <w:rsid w:val="00EC1732"/>
    <w:rsid w:val="00EC1BB8"/>
    <w:rsid w:val="00EC234F"/>
    <w:rsid w:val="00EC2CB3"/>
    <w:rsid w:val="00EC2F7F"/>
    <w:rsid w:val="00EC310E"/>
    <w:rsid w:val="00EC316D"/>
    <w:rsid w:val="00EC3ED7"/>
    <w:rsid w:val="00EC45F9"/>
    <w:rsid w:val="00EC47AE"/>
    <w:rsid w:val="00EC49AA"/>
    <w:rsid w:val="00EC53E9"/>
    <w:rsid w:val="00EC54F6"/>
    <w:rsid w:val="00EC5904"/>
    <w:rsid w:val="00EC6125"/>
    <w:rsid w:val="00EC6453"/>
    <w:rsid w:val="00EC67FF"/>
    <w:rsid w:val="00EC7049"/>
    <w:rsid w:val="00ED05AA"/>
    <w:rsid w:val="00ED18B2"/>
    <w:rsid w:val="00ED1A7A"/>
    <w:rsid w:val="00ED236E"/>
    <w:rsid w:val="00ED2412"/>
    <w:rsid w:val="00ED24CF"/>
    <w:rsid w:val="00ED2CB7"/>
    <w:rsid w:val="00ED4802"/>
    <w:rsid w:val="00ED499B"/>
    <w:rsid w:val="00ED507A"/>
    <w:rsid w:val="00ED62B7"/>
    <w:rsid w:val="00ED6B80"/>
    <w:rsid w:val="00ED6D49"/>
    <w:rsid w:val="00ED71B3"/>
    <w:rsid w:val="00ED72AC"/>
    <w:rsid w:val="00EE0BAE"/>
    <w:rsid w:val="00EE0F4E"/>
    <w:rsid w:val="00EE1530"/>
    <w:rsid w:val="00EE17C5"/>
    <w:rsid w:val="00EE1DE1"/>
    <w:rsid w:val="00EE2136"/>
    <w:rsid w:val="00EE2A48"/>
    <w:rsid w:val="00EE2B2F"/>
    <w:rsid w:val="00EE32E1"/>
    <w:rsid w:val="00EE3CAB"/>
    <w:rsid w:val="00EE4B5D"/>
    <w:rsid w:val="00EE60F2"/>
    <w:rsid w:val="00EE7BD5"/>
    <w:rsid w:val="00EE7F21"/>
    <w:rsid w:val="00EF09CA"/>
    <w:rsid w:val="00EF0FE7"/>
    <w:rsid w:val="00EF1AAB"/>
    <w:rsid w:val="00EF21C5"/>
    <w:rsid w:val="00EF2830"/>
    <w:rsid w:val="00EF5195"/>
    <w:rsid w:val="00EF63B3"/>
    <w:rsid w:val="00EF69E3"/>
    <w:rsid w:val="00EF6C06"/>
    <w:rsid w:val="00EF793E"/>
    <w:rsid w:val="00F0010D"/>
    <w:rsid w:val="00F00DBE"/>
    <w:rsid w:val="00F01E2A"/>
    <w:rsid w:val="00F02A97"/>
    <w:rsid w:val="00F02CAE"/>
    <w:rsid w:val="00F03490"/>
    <w:rsid w:val="00F03524"/>
    <w:rsid w:val="00F0385C"/>
    <w:rsid w:val="00F038A3"/>
    <w:rsid w:val="00F03D78"/>
    <w:rsid w:val="00F03FFD"/>
    <w:rsid w:val="00F04429"/>
    <w:rsid w:val="00F04456"/>
    <w:rsid w:val="00F06273"/>
    <w:rsid w:val="00F06314"/>
    <w:rsid w:val="00F068D3"/>
    <w:rsid w:val="00F1026C"/>
    <w:rsid w:val="00F107F6"/>
    <w:rsid w:val="00F10B47"/>
    <w:rsid w:val="00F10C99"/>
    <w:rsid w:val="00F120B0"/>
    <w:rsid w:val="00F1215A"/>
    <w:rsid w:val="00F13BB0"/>
    <w:rsid w:val="00F147C2"/>
    <w:rsid w:val="00F15A18"/>
    <w:rsid w:val="00F1616E"/>
    <w:rsid w:val="00F16273"/>
    <w:rsid w:val="00F16985"/>
    <w:rsid w:val="00F16ED0"/>
    <w:rsid w:val="00F17F31"/>
    <w:rsid w:val="00F207BD"/>
    <w:rsid w:val="00F208A4"/>
    <w:rsid w:val="00F20B2A"/>
    <w:rsid w:val="00F20D3F"/>
    <w:rsid w:val="00F210C7"/>
    <w:rsid w:val="00F2127A"/>
    <w:rsid w:val="00F21B6E"/>
    <w:rsid w:val="00F22610"/>
    <w:rsid w:val="00F22E3C"/>
    <w:rsid w:val="00F22FB9"/>
    <w:rsid w:val="00F237BB"/>
    <w:rsid w:val="00F23839"/>
    <w:rsid w:val="00F23E60"/>
    <w:rsid w:val="00F2427B"/>
    <w:rsid w:val="00F243F6"/>
    <w:rsid w:val="00F24A03"/>
    <w:rsid w:val="00F24C35"/>
    <w:rsid w:val="00F254E4"/>
    <w:rsid w:val="00F26158"/>
    <w:rsid w:val="00F262EF"/>
    <w:rsid w:val="00F26515"/>
    <w:rsid w:val="00F26F2A"/>
    <w:rsid w:val="00F27507"/>
    <w:rsid w:val="00F27D54"/>
    <w:rsid w:val="00F3107B"/>
    <w:rsid w:val="00F3150E"/>
    <w:rsid w:val="00F31C69"/>
    <w:rsid w:val="00F31DB4"/>
    <w:rsid w:val="00F3230B"/>
    <w:rsid w:val="00F3258B"/>
    <w:rsid w:val="00F32F4E"/>
    <w:rsid w:val="00F331FE"/>
    <w:rsid w:val="00F33775"/>
    <w:rsid w:val="00F33A81"/>
    <w:rsid w:val="00F3439B"/>
    <w:rsid w:val="00F3494F"/>
    <w:rsid w:val="00F34B07"/>
    <w:rsid w:val="00F34B19"/>
    <w:rsid w:val="00F36000"/>
    <w:rsid w:val="00F362C3"/>
    <w:rsid w:val="00F37018"/>
    <w:rsid w:val="00F374A0"/>
    <w:rsid w:val="00F37866"/>
    <w:rsid w:val="00F4139E"/>
    <w:rsid w:val="00F415AB"/>
    <w:rsid w:val="00F427DE"/>
    <w:rsid w:val="00F42C61"/>
    <w:rsid w:val="00F43544"/>
    <w:rsid w:val="00F43554"/>
    <w:rsid w:val="00F43874"/>
    <w:rsid w:val="00F43966"/>
    <w:rsid w:val="00F43C29"/>
    <w:rsid w:val="00F43D63"/>
    <w:rsid w:val="00F43E01"/>
    <w:rsid w:val="00F442A6"/>
    <w:rsid w:val="00F4482E"/>
    <w:rsid w:val="00F44A2B"/>
    <w:rsid w:val="00F44A70"/>
    <w:rsid w:val="00F44D29"/>
    <w:rsid w:val="00F45239"/>
    <w:rsid w:val="00F45330"/>
    <w:rsid w:val="00F45BA6"/>
    <w:rsid w:val="00F45BDB"/>
    <w:rsid w:val="00F45D31"/>
    <w:rsid w:val="00F46310"/>
    <w:rsid w:val="00F47D91"/>
    <w:rsid w:val="00F50773"/>
    <w:rsid w:val="00F51923"/>
    <w:rsid w:val="00F5308C"/>
    <w:rsid w:val="00F53723"/>
    <w:rsid w:val="00F54025"/>
    <w:rsid w:val="00F54D1D"/>
    <w:rsid w:val="00F55C9C"/>
    <w:rsid w:val="00F56359"/>
    <w:rsid w:val="00F563CA"/>
    <w:rsid w:val="00F565EE"/>
    <w:rsid w:val="00F56849"/>
    <w:rsid w:val="00F56BE8"/>
    <w:rsid w:val="00F56D9A"/>
    <w:rsid w:val="00F56E99"/>
    <w:rsid w:val="00F57126"/>
    <w:rsid w:val="00F57BBC"/>
    <w:rsid w:val="00F57E74"/>
    <w:rsid w:val="00F60C61"/>
    <w:rsid w:val="00F60ED7"/>
    <w:rsid w:val="00F61282"/>
    <w:rsid w:val="00F6190F"/>
    <w:rsid w:val="00F6212C"/>
    <w:rsid w:val="00F62AC4"/>
    <w:rsid w:val="00F632C2"/>
    <w:rsid w:val="00F64272"/>
    <w:rsid w:val="00F64694"/>
    <w:rsid w:val="00F6489A"/>
    <w:rsid w:val="00F64E7E"/>
    <w:rsid w:val="00F65000"/>
    <w:rsid w:val="00F65F29"/>
    <w:rsid w:val="00F65F2E"/>
    <w:rsid w:val="00F661EE"/>
    <w:rsid w:val="00F6745A"/>
    <w:rsid w:val="00F67485"/>
    <w:rsid w:val="00F7001B"/>
    <w:rsid w:val="00F71A3D"/>
    <w:rsid w:val="00F71E55"/>
    <w:rsid w:val="00F71FEB"/>
    <w:rsid w:val="00F726E0"/>
    <w:rsid w:val="00F729D6"/>
    <w:rsid w:val="00F72E42"/>
    <w:rsid w:val="00F730B4"/>
    <w:rsid w:val="00F7329E"/>
    <w:rsid w:val="00F734AF"/>
    <w:rsid w:val="00F73A92"/>
    <w:rsid w:val="00F74266"/>
    <w:rsid w:val="00F74878"/>
    <w:rsid w:val="00F750EE"/>
    <w:rsid w:val="00F75C42"/>
    <w:rsid w:val="00F76C29"/>
    <w:rsid w:val="00F77E87"/>
    <w:rsid w:val="00F77F44"/>
    <w:rsid w:val="00F802BE"/>
    <w:rsid w:val="00F80B0C"/>
    <w:rsid w:val="00F81274"/>
    <w:rsid w:val="00F81BD0"/>
    <w:rsid w:val="00F8220A"/>
    <w:rsid w:val="00F82251"/>
    <w:rsid w:val="00F828A7"/>
    <w:rsid w:val="00F8661F"/>
    <w:rsid w:val="00F86B93"/>
    <w:rsid w:val="00F87E0A"/>
    <w:rsid w:val="00F9064E"/>
    <w:rsid w:val="00F91078"/>
    <w:rsid w:val="00F924B0"/>
    <w:rsid w:val="00F927DC"/>
    <w:rsid w:val="00F927F7"/>
    <w:rsid w:val="00F928E0"/>
    <w:rsid w:val="00F929D1"/>
    <w:rsid w:val="00F9374B"/>
    <w:rsid w:val="00F937E2"/>
    <w:rsid w:val="00F93CCB"/>
    <w:rsid w:val="00F940E1"/>
    <w:rsid w:val="00F9417E"/>
    <w:rsid w:val="00F949AE"/>
    <w:rsid w:val="00F94C48"/>
    <w:rsid w:val="00F965A2"/>
    <w:rsid w:val="00F97021"/>
    <w:rsid w:val="00F97239"/>
    <w:rsid w:val="00F97BF5"/>
    <w:rsid w:val="00F97D44"/>
    <w:rsid w:val="00FA0C8B"/>
    <w:rsid w:val="00FA1947"/>
    <w:rsid w:val="00FA1A55"/>
    <w:rsid w:val="00FA1D1F"/>
    <w:rsid w:val="00FA1E90"/>
    <w:rsid w:val="00FA237F"/>
    <w:rsid w:val="00FA2592"/>
    <w:rsid w:val="00FA25ED"/>
    <w:rsid w:val="00FA2D82"/>
    <w:rsid w:val="00FA4023"/>
    <w:rsid w:val="00FA48BB"/>
    <w:rsid w:val="00FA4DA2"/>
    <w:rsid w:val="00FA4ECA"/>
    <w:rsid w:val="00FA5408"/>
    <w:rsid w:val="00FA6BCD"/>
    <w:rsid w:val="00FA709E"/>
    <w:rsid w:val="00FA74E9"/>
    <w:rsid w:val="00FA7643"/>
    <w:rsid w:val="00FB0060"/>
    <w:rsid w:val="00FB1778"/>
    <w:rsid w:val="00FB22B3"/>
    <w:rsid w:val="00FB25B1"/>
    <w:rsid w:val="00FB2608"/>
    <w:rsid w:val="00FB2616"/>
    <w:rsid w:val="00FB28CB"/>
    <w:rsid w:val="00FB2963"/>
    <w:rsid w:val="00FB2D45"/>
    <w:rsid w:val="00FB2D91"/>
    <w:rsid w:val="00FB3363"/>
    <w:rsid w:val="00FB3C54"/>
    <w:rsid w:val="00FB5260"/>
    <w:rsid w:val="00FB5C0C"/>
    <w:rsid w:val="00FB5DEF"/>
    <w:rsid w:val="00FB6777"/>
    <w:rsid w:val="00FB6856"/>
    <w:rsid w:val="00FB7C64"/>
    <w:rsid w:val="00FC0762"/>
    <w:rsid w:val="00FC0872"/>
    <w:rsid w:val="00FC0EDD"/>
    <w:rsid w:val="00FC0F58"/>
    <w:rsid w:val="00FC1042"/>
    <w:rsid w:val="00FC121A"/>
    <w:rsid w:val="00FC174F"/>
    <w:rsid w:val="00FC1DA7"/>
    <w:rsid w:val="00FC2724"/>
    <w:rsid w:val="00FC2A00"/>
    <w:rsid w:val="00FC2FEC"/>
    <w:rsid w:val="00FC387F"/>
    <w:rsid w:val="00FC408D"/>
    <w:rsid w:val="00FC4433"/>
    <w:rsid w:val="00FC59F3"/>
    <w:rsid w:val="00FD0204"/>
    <w:rsid w:val="00FD0415"/>
    <w:rsid w:val="00FD1616"/>
    <w:rsid w:val="00FD193B"/>
    <w:rsid w:val="00FD1B22"/>
    <w:rsid w:val="00FD1F1E"/>
    <w:rsid w:val="00FD28C7"/>
    <w:rsid w:val="00FD338B"/>
    <w:rsid w:val="00FD35E6"/>
    <w:rsid w:val="00FD4620"/>
    <w:rsid w:val="00FD62DC"/>
    <w:rsid w:val="00FE0F05"/>
    <w:rsid w:val="00FE1058"/>
    <w:rsid w:val="00FE222C"/>
    <w:rsid w:val="00FE3DF7"/>
    <w:rsid w:val="00FE4ADF"/>
    <w:rsid w:val="00FE4E9E"/>
    <w:rsid w:val="00FE642A"/>
    <w:rsid w:val="00FE65CF"/>
    <w:rsid w:val="00FE6840"/>
    <w:rsid w:val="00FE6C5D"/>
    <w:rsid w:val="00FE73C2"/>
    <w:rsid w:val="00FE7557"/>
    <w:rsid w:val="00FE75FC"/>
    <w:rsid w:val="00FE7627"/>
    <w:rsid w:val="00FE768C"/>
    <w:rsid w:val="00FF02C5"/>
    <w:rsid w:val="00FF0F3F"/>
    <w:rsid w:val="00FF1842"/>
    <w:rsid w:val="00FF1EB3"/>
    <w:rsid w:val="00FF2462"/>
    <w:rsid w:val="00FF2C45"/>
    <w:rsid w:val="00FF38D5"/>
    <w:rsid w:val="00FF3FE4"/>
    <w:rsid w:val="00FF4098"/>
    <w:rsid w:val="00FF481C"/>
    <w:rsid w:val="00FF494B"/>
    <w:rsid w:val="00FF5781"/>
    <w:rsid w:val="00FF57F3"/>
    <w:rsid w:val="00FF621F"/>
    <w:rsid w:val="00FF625E"/>
    <w:rsid w:val="00FF63E8"/>
    <w:rsid w:val="00FF6549"/>
    <w:rsid w:val="00FF6DEA"/>
    <w:rsid w:val="00FF71D0"/>
    <w:rsid w:val="00FF73B7"/>
    <w:rsid w:val="00FF79D1"/>
    <w:rsid w:val="490D7D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F73018F"/>
  <w15:docId w15:val="{B730A7ED-EC3B-4222-912D-4E258CC9F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atentStyles>
  <w:style w:type="paragraph" w:default="1" w:styleId="Normal">
    <w:name w:val="Normal"/>
    <w:qFormat/>
    <w:rsid w:val="00C34C90"/>
    <w:pPr>
      <w:ind w:left="1434" w:hanging="1434"/>
      <w:jc w:val="both"/>
    </w:pPr>
    <w:rPr>
      <w:rFonts w:ascii="Verdana" w:hAnsi="Verdana"/>
    </w:rPr>
  </w:style>
  <w:style w:type="paragraph" w:styleId="Heading1">
    <w:name w:val="heading 1"/>
    <w:aliases w:val="Numbered Heading"/>
    <w:basedOn w:val="Normal"/>
    <w:next w:val="Normal"/>
    <w:link w:val="Heading1Char"/>
    <w:autoRedefine/>
    <w:qFormat/>
    <w:rsid w:val="00144CC7"/>
    <w:pPr>
      <w:keepNext/>
      <w:widowControl w:val="0"/>
      <w:numPr>
        <w:numId w:val="7"/>
      </w:numPr>
      <w:tabs>
        <w:tab w:val="left" w:pos="1134"/>
      </w:tabs>
      <w:suppressAutoHyphens/>
      <w:autoSpaceDE w:val="0"/>
      <w:autoSpaceDN w:val="0"/>
      <w:outlineLvl w:val="0"/>
    </w:pPr>
    <w:rPr>
      <w:rFonts w:ascii="Montserrat" w:eastAsia="SimSun" w:hAnsi="Montserrat" w:cs="Noto Sans"/>
      <w:b/>
      <w:bCs/>
      <w:color w:val="04778B"/>
      <w:spacing w:val="-2"/>
      <w:sz w:val="32"/>
      <w:szCs w:val="24"/>
      <w:lang w:eastAsia="zh-CN"/>
    </w:rPr>
  </w:style>
  <w:style w:type="paragraph" w:styleId="Heading2">
    <w:name w:val="heading 2"/>
    <w:basedOn w:val="Normal"/>
    <w:next w:val="Normal"/>
    <w:link w:val="Heading2Char"/>
    <w:qFormat/>
    <w:rsid w:val="00144CC7"/>
    <w:pPr>
      <w:tabs>
        <w:tab w:val="left" w:pos="0"/>
        <w:tab w:val="left" w:pos="678"/>
        <w:tab w:val="left" w:pos="1434"/>
        <w:tab w:val="left" w:pos="2113"/>
        <w:tab w:val="left" w:pos="2869"/>
        <w:tab w:val="left" w:pos="3552"/>
        <w:tab w:val="left" w:pos="4308"/>
        <w:tab w:val="left" w:pos="4986"/>
        <w:tab w:val="left" w:pos="5742"/>
        <w:tab w:val="left" w:pos="6426"/>
        <w:tab w:val="left" w:pos="6480"/>
      </w:tabs>
      <w:suppressAutoHyphens/>
      <w:outlineLvl w:val="1"/>
    </w:pPr>
    <w:rPr>
      <w:rFonts w:ascii="Montserrat" w:hAnsi="Montserrat" w:cs="Arial"/>
      <w:b/>
      <w:color w:val="00778D"/>
      <w:spacing w:val="-2"/>
      <w:sz w:val="32"/>
    </w:rPr>
  </w:style>
  <w:style w:type="paragraph" w:styleId="Heading3">
    <w:name w:val="heading 3"/>
    <w:basedOn w:val="Normal"/>
    <w:next w:val="Normal"/>
    <w:autoRedefine/>
    <w:qFormat/>
    <w:rsid w:val="00144CC7"/>
    <w:pPr>
      <w:keepNext/>
      <w:widowControl w:val="0"/>
      <w:tabs>
        <w:tab w:val="left" w:pos="0"/>
        <w:tab w:val="left" w:pos="678"/>
        <w:tab w:val="left" w:pos="1434"/>
        <w:tab w:val="left" w:pos="2114"/>
        <w:tab w:val="left" w:pos="2870"/>
        <w:tab w:val="left" w:pos="3552"/>
        <w:tab w:val="left" w:pos="4308"/>
        <w:tab w:val="left" w:pos="4987"/>
        <w:tab w:val="left" w:pos="5743"/>
        <w:tab w:val="left" w:pos="6426"/>
        <w:tab w:val="left" w:pos="6480"/>
      </w:tabs>
      <w:suppressAutoHyphens/>
      <w:spacing w:line="240" w:lineRule="atLeast"/>
      <w:ind w:left="678" w:hanging="678"/>
      <w:outlineLvl w:val="2"/>
    </w:pPr>
    <w:rPr>
      <w:rFonts w:ascii="Noto Sans" w:hAnsi="Noto Sans"/>
      <w:b/>
      <w:color w:val="000000" w:themeColor="text1"/>
      <w:spacing w:val="-2"/>
      <w:sz w:val="26"/>
    </w:rPr>
  </w:style>
  <w:style w:type="paragraph" w:styleId="Heading4">
    <w:name w:val="heading 4"/>
    <w:basedOn w:val="Normal"/>
    <w:next w:val="Normal"/>
    <w:qFormat/>
    <w:pPr>
      <w:keepNext/>
      <w:widowControl w:val="0"/>
      <w:tabs>
        <w:tab w:val="left" w:pos="1134"/>
        <w:tab w:val="left" w:pos="1701"/>
      </w:tabs>
      <w:suppressAutoHyphens/>
      <w:autoSpaceDE w:val="0"/>
      <w:autoSpaceDN w:val="0"/>
      <w:spacing w:before="90"/>
      <w:ind w:left="1134" w:hanging="1134"/>
      <w:jc w:val="right"/>
      <w:outlineLvl w:val="3"/>
    </w:pPr>
    <w:rPr>
      <w:rFonts w:ascii="Univers" w:eastAsia="SimSun" w:hAnsi="Univers"/>
      <w:b/>
      <w:bCs/>
      <w:sz w:val="16"/>
      <w:szCs w:val="16"/>
      <w:lang w:eastAsia="zh-CN"/>
    </w:rPr>
  </w:style>
  <w:style w:type="paragraph" w:styleId="Heading5">
    <w:name w:val="heading 5"/>
    <w:basedOn w:val="Normal"/>
    <w:next w:val="Normal"/>
    <w:qFormat/>
    <w:pPr>
      <w:keepNext/>
      <w:widowControl w:val="0"/>
      <w:tabs>
        <w:tab w:val="left" w:pos="0"/>
        <w:tab w:val="left" w:pos="678"/>
        <w:tab w:val="left" w:pos="1434"/>
        <w:tab w:val="left" w:pos="2112"/>
        <w:tab w:val="left" w:pos="2868"/>
        <w:tab w:val="left" w:pos="3552"/>
        <w:tab w:val="left" w:pos="4308"/>
        <w:tab w:val="left" w:pos="4986"/>
        <w:tab w:val="left" w:pos="5742"/>
        <w:tab w:val="left" w:pos="6426"/>
        <w:tab w:val="left" w:pos="6480"/>
      </w:tabs>
      <w:suppressAutoHyphens/>
      <w:autoSpaceDE w:val="0"/>
      <w:autoSpaceDN w:val="0"/>
      <w:adjustRightInd w:val="0"/>
      <w:outlineLvl w:val="4"/>
    </w:pPr>
    <w:rPr>
      <w:rFonts w:ascii="Univers" w:hAnsi="Univers" w:cs="CG Omega"/>
      <w:b/>
      <w:i/>
      <w:spacing w:val="-2"/>
    </w:rPr>
  </w:style>
  <w:style w:type="paragraph" w:styleId="Heading6">
    <w:name w:val="heading 6"/>
    <w:basedOn w:val="Normal"/>
    <w:next w:val="Normal"/>
    <w:qFormat/>
    <w:pPr>
      <w:keepNext/>
      <w:tabs>
        <w:tab w:val="left" w:pos="1418"/>
        <w:tab w:val="left" w:pos="1701"/>
        <w:tab w:val="left" w:pos="2116"/>
        <w:tab w:val="left" w:pos="2872"/>
        <w:tab w:val="left" w:pos="3553"/>
        <w:tab w:val="left" w:pos="4309"/>
        <w:tab w:val="left" w:pos="4989"/>
        <w:tab w:val="left" w:pos="5745"/>
        <w:tab w:val="left" w:pos="6426"/>
      </w:tabs>
      <w:suppressAutoHyphens/>
      <w:jc w:val="center"/>
      <w:outlineLvl w:val="5"/>
    </w:pPr>
    <w:rPr>
      <w:rFonts w:cs="Arial"/>
      <w:b/>
      <w:bCs/>
      <w:sz w:val="22"/>
      <w:szCs w:val="22"/>
    </w:rPr>
  </w:style>
  <w:style w:type="paragraph" w:styleId="Heading7">
    <w:name w:val="heading 7"/>
    <w:basedOn w:val="Normal"/>
    <w:next w:val="Normal"/>
    <w:link w:val="Heading7Char"/>
    <w:semiHidden/>
    <w:unhideWhenUsed/>
    <w:qFormat/>
    <w:rsid w:val="00CE76E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CE76ED"/>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AHeading">
    <w:name w:val="toa heading"/>
    <w:basedOn w:val="Normal"/>
    <w:next w:val="Normal"/>
    <w:semiHidden/>
    <w:pPr>
      <w:widowControl w:val="0"/>
      <w:tabs>
        <w:tab w:val="right" w:pos="9360"/>
      </w:tabs>
      <w:suppressAutoHyphens/>
      <w:autoSpaceDE w:val="0"/>
      <w:autoSpaceDN w:val="0"/>
    </w:pPr>
    <w:rPr>
      <w:rFonts w:ascii="CG Times" w:eastAsia="SimSun" w:hAnsi="CG Times"/>
      <w:lang w:eastAsia="zh-CN"/>
    </w:rPr>
  </w:style>
  <w:style w:type="paragraph" w:styleId="BodyTextIndent">
    <w:name w:val="Body Text Indent"/>
    <w:basedOn w:val="Normal"/>
    <w:pPr>
      <w:widowControl w:val="0"/>
      <w:tabs>
        <w:tab w:val="left" w:pos="1134"/>
      </w:tabs>
      <w:suppressAutoHyphens/>
      <w:autoSpaceDE w:val="0"/>
      <w:autoSpaceDN w:val="0"/>
      <w:ind w:left="1134" w:hanging="1134"/>
    </w:pPr>
    <w:rPr>
      <w:rFonts w:ascii="Univers" w:eastAsia="SimSun" w:hAnsi="Univers"/>
      <w:spacing w:val="-2"/>
      <w:lang w:eastAsia="zh-CN"/>
    </w:rPr>
  </w:style>
  <w:style w:type="paragraph" w:styleId="BodyTextIndent3">
    <w:name w:val="Body Text Indent 3"/>
    <w:basedOn w:val="Normal"/>
    <w:pPr>
      <w:widowControl w:val="0"/>
      <w:tabs>
        <w:tab w:val="left" w:pos="1701"/>
      </w:tabs>
      <w:suppressAutoHyphens/>
      <w:autoSpaceDE w:val="0"/>
      <w:autoSpaceDN w:val="0"/>
      <w:ind w:left="1701" w:hanging="567"/>
    </w:pPr>
    <w:rPr>
      <w:rFonts w:ascii="Univers" w:eastAsia="SimSun" w:hAnsi="Univers"/>
      <w:spacing w:val="-2"/>
      <w:lang w:eastAsia="zh-CN"/>
    </w:rPr>
  </w:style>
  <w:style w:type="paragraph" w:styleId="BodyText2">
    <w:name w:val="Body Text 2"/>
    <w:basedOn w:val="Normal"/>
    <w:pPr>
      <w:widowControl w:val="0"/>
      <w:autoSpaceDE w:val="0"/>
      <w:autoSpaceDN w:val="0"/>
      <w:spacing w:after="120" w:line="480" w:lineRule="auto"/>
    </w:pPr>
    <w:rPr>
      <w:rFonts w:ascii="CG Times" w:eastAsia="SimSun" w:hAnsi="CG Times"/>
      <w:lang w:eastAsia="zh-CN"/>
    </w:rPr>
  </w:style>
  <w:style w:type="character" w:customStyle="1" w:styleId="BodyTextChar">
    <w:name w:val="Body Text Char"/>
    <w:rPr>
      <w:rFonts w:ascii="Roman" w:eastAsia="SimSun" w:hAnsi="Roman" w:cs="CG Times"/>
      <w:noProof w:val="0"/>
      <w:spacing w:val="-2"/>
      <w:lang w:val="en-GB" w:eastAsia="zh-CN" w:bidi="ar-SA"/>
    </w:rPr>
  </w:style>
  <w:style w:type="paragraph" w:styleId="BodyText">
    <w:name w:val="Body Text"/>
    <w:basedOn w:val="Normal"/>
    <w:pPr>
      <w:widowControl w:val="0"/>
      <w:tabs>
        <w:tab w:val="left" w:pos="0"/>
        <w:tab w:val="left" w:pos="678"/>
        <w:tab w:val="left" w:pos="1434"/>
        <w:tab w:val="left" w:pos="2114"/>
        <w:tab w:val="left" w:pos="2870"/>
        <w:tab w:val="left" w:pos="3552"/>
        <w:tab w:val="left" w:pos="4308"/>
        <w:tab w:val="left" w:pos="4987"/>
        <w:tab w:val="left" w:pos="5743"/>
        <w:tab w:val="left" w:pos="6426"/>
        <w:tab w:val="left" w:pos="6480"/>
      </w:tabs>
      <w:suppressAutoHyphens/>
      <w:autoSpaceDE w:val="0"/>
      <w:autoSpaceDN w:val="0"/>
      <w:spacing w:line="240" w:lineRule="atLeast"/>
    </w:pPr>
    <w:rPr>
      <w:rFonts w:ascii="Univers" w:hAnsi="Univers" w:cs="Univers"/>
      <w:color w:val="FF0000"/>
      <w:spacing w:val="-2"/>
    </w:rPr>
  </w:style>
  <w:style w:type="paragraph" w:styleId="BodyTextIndent2">
    <w:name w:val="Body Text Indent 2"/>
    <w:basedOn w:val="Normal"/>
    <w:pPr>
      <w:tabs>
        <w:tab w:val="left" w:pos="0"/>
        <w:tab w:val="left" w:pos="678"/>
        <w:tab w:val="left" w:pos="1434"/>
        <w:tab w:val="left" w:pos="2114"/>
        <w:tab w:val="left" w:pos="2870"/>
        <w:tab w:val="left" w:pos="3552"/>
        <w:tab w:val="left" w:pos="4308"/>
        <w:tab w:val="left" w:pos="4987"/>
        <w:tab w:val="left" w:pos="5743"/>
        <w:tab w:val="left" w:pos="6426"/>
        <w:tab w:val="left" w:pos="6480"/>
      </w:tabs>
      <w:suppressAutoHyphens/>
      <w:autoSpaceDE w:val="0"/>
      <w:autoSpaceDN w:val="0"/>
      <w:spacing w:line="240" w:lineRule="atLeast"/>
    </w:pPr>
    <w:rPr>
      <w:rFonts w:cs="Arial"/>
      <w:spacing w:val="-2"/>
      <w:sz w:val="22"/>
      <w:szCs w:val="22"/>
    </w:rPr>
  </w:style>
  <w:style w:type="paragraph" w:styleId="FootnoteText">
    <w:name w:val="footnote text"/>
    <w:basedOn w:val="Normal"/>
    <w:link w:val="FootnoteTextChar"/>
    <w:autoRedefine/>
    <w:semiHidden/>
    <w:qFormat/>
    <w:rsid w:val="00425384"/>
    <w:pPr>
      <w:ind w:left="284" w:hanging="284"/>
    </w:pPr>
    <w:rPr>
      <w:rFonts w:ascii="Noto Sans" w:hAnsi="Noto Sans"/>
      <w:sz w:val="16"/>
    </w:rPr>
  </w:style>
  <w:style w:type="paragraph" w:styleId="Header">
    <w:name w:val="header"/>
    <w:basedOn w:val="Normal"/>
    <w:link w:val="HeaderChar"/>
    <w:uiPriority w:val="99"/>
    <w:rsid w:val="00836456"/>
    <w:pPr>
      <w:tabs>
        <w:tab w:val="center" w:pos="4153"/>
        <w:tab w:val="right" w:pos="8306"/>
      </w:tabs>
      <w:spacing w:before="120"/>
    </w:pPr>
    <w:rPr>
      <w:rFonts w:ascii="Noto Sans" w:hAnsi="Noto Sans" w:cs="Univers"/>
      <w:sz w:val="22"/>
    </w:rPr>
  </w:style>
  <w:style w:type="paragraph" w:customStyle="1" w:styleId="hi">
    <w:name w:val="hi"/>
    <w:basedOn w:val="Normal"/>
    <w:rPr>
      <w:rFonts w:ascii="CG Omega" w:hAnsi="CG Omega"/>
      <w:sz w:val="22"/>
      <w:lang w:val="en-AU"/>
    </w:rPr>
  </w:style>
  <w:style w:type="paragraph" w:customStyle="1" w:styleId="chead">
    <w:name w:val="c head"/>
    <w:basedOn w:val="Normal"/>
    <w:next w:val="Normal"/>
    <w:pPr>
      <w:spacing w:after="230" w:line="240" w:lineRule="exact"/>
      <w:ind w:left="340" w:hanging="340"/>
    </w:pPr>
    <w:rPr>
      <w:rFonts w:ascii="Font300" w:hAnsi="Font300"/>
    </w:rPr>
  </w:style>
  <w:style w:type="paragraph" w:styleId="BodyText3">
    <w:name w:val="Body Text 3"/>
    <w:basedOn w:val="Normal"/>
    <w:pPr>
      <w:spacing w:after="120"/>
    </w:pPr>
    <w:rPr>
      <w:rFonts w:ascii="CG Omega" w:hAnsi="CG Omega"/>
      <w:sz w:val="16"/>
      <w:szCs w:val="16"/>
    </w:rPr>
  </w:style>
  <w:style w:type="paragraph" w:styleId="Footer">
    <w:name w:val="footer"/>
    <w:basedOn w:val="Normal"/>
    <w:link w:val="FooterChar"/>
    <w:uiPriority w:val="99"/>
    <w:rsid w:val="00836456"/>
    <w:pPr>
      <w:tabs>
        <w:tab w:val="center" w:pos="4320"/>
        <w:tab w:val="right" w:pos="8640"/>
      </w:tabs>
    </w:pPr>
    <w:rPr>
      <w:rFonts w:ascii="Noto Sans" w:hAnsi="Noto Sans"/>
      <w:color w:val="04778B"/>
    </w:rPr>
  </w:style>
  <w:style w:type="character" w:styleId="PageNumber">
    <w:name w:val="page number"/>
    <w:basedOn w:val="DefaultParagraphFont"/>
  </w:style>
  <w:style w:type="character" w:styleId="Hyperlink">
    <w:name w:val="Hyperlink"/>
    <w:uiPriority w:val="99"/>
    <w:rPr>
      <w:rFonts w:ascii="Verdana" w:hAnsi="Verdana" w:hint="default"/>
      <w:b w:val="0"/>
      <w:bCs w:val="0"/>
      <w:i w:val="0"/>
      <w:iCs w:val="0"/>
      <w:strike w:val="0"/>
      <w:dstrike w:val="0"/>
      <w:color w:val="3E4CA0"/>
      <w:sz w:val="17"/>
      <w:szCs w:val="17"/>
      <w:u w:val="none"/>
      <w:effect w:val="none"/>
    </w:rPr>
  </w:style>
  <w:style w:type="character" w:styleId="FootnoteReference">
    <w:name w:val="footnote reference"/>
    <w:semiHidden/>
    <w:rPr>
      <w:vertAlign w:val="superscript"/>
    </w:rPr>
  </w:style>
  <w:style w:type="paragraph" w:styleId="BalloonText">
    <w:name w:val="Balloon Text"/>
    <w:basedOn w:val="Normal"/>
    <w:semiHidden/>
    <w:rsid w:val="006C1DB1"/>
    <w:rPr>
      <w:rFonts w:ascii="Tahoma" w:hAnsi="Tahoma" w:cs="Tahoma"/>
      <w:sz w:val="16"/>
      <w:szCs w:val="16"/>
    </w:rPr>
  </w:style>
  <w:style w:type="paragraph" w:customStyle="1" w:styleId="Default">
    <w:name w:val="Default"/>
    <w:rsid w:val="00C87632"/>
    <w:pPr>
      <w:autoSpaceDE w:val="0"/>
      <w:autoSpaceDN w:val="0"/>
      <w:adjustRightInd w:val="0"/>
    </w:pPr>
    <w:rPr>
      <w:rFonts w:ascii="Arial" w:hAnsi="Arial" w:cs="Arial"/>
      <w:color w:val="000000"/>
      <w:sz w:val="24"/>
      <w:szCs w:val="24"/>
      <w:lang w:val="en-US" w:eastAsia="en-US"/>
    </w:rPr>
  </w:style>
  <w:style w:type="character" w:styleId="FollowedHyperlink">
    <w:name w:val="FollowedHyperlink"/>
    <w:rsid w:val="00B330A5"/>
    <w:rPr>
      <w:color w:val="800080"/>
      <w:u w:val="single"/>
    </w:rPr>
  </w:style>
  <w:style w:type="paragraph" w:customStyle="1" w:styleId="CM53">
    <w:name w:val="CM53"/>
    <w:basedOn w:val="Default"/>
    <w:next w:val="Default"/>
    <w:rsid w:val="00130C81"/>
    <w:pPr>
      <w:widowControl w:val="0"/>
      <w:spacing w:after="245"/>
    </w:pPr>
    <w:rPr>
      <w:rFonts w:ascii="EQMGA L+ Palatino" w:hAnsi="EQMGA L+ Palatino" w:cs="Times New Roman"/>
      <w:color w:val="auto"/>
      <w:sz w:val="20"/>
    </w:rPr>
  </w:style>
  <w:style w:type="paragraph" w:customStyle="1" w:styleId="CM8">
    <w:name w:val="CM8"/>
    <w:basedOn w:val="Default"/>
    <w:next w:val="Default"/>
    <w:rsid w:val="00C2774D"/>
    <w:pPr>
      <w:widowControl w:val="0"/>
      <w:spacing w:line="246" w:lineRule="atLeast"/>
    </w:pPr>
    <w:rPr>
      <w:rFonts w:ascii="EQMGA L+ Palatino" w:hAnsi="EQMGA L+ Palatino" w:cs="Times New Roman"/>
      <w:color w:val="auto"/>
      <w:sz w:val="20"/>
    </w:rPr>
  </w:style>
  <w:style w:type="paragraph" w:customStyle="1" w:styleId="CM12">
    <w:name w:val="CM12"/>
    <w:basedOn w:val="Default"/>
    <w:next w:val="Default"/>
    <w:rsid w:val="004B1EFD"/>
    <w:pPr>
      <w:widowControl w:val="0"/>
      <w:spacing w:line="246" w:lineRule="atLeast"/>
    </w:pPr>
    <w:rPr>
      <w:rFonts w:ascii="EQMGA L+ Palatino" w:hAnsi="EQMGA L+ Palatino" w:cs="Times New Roman"/>
      <w:color w:val="auto"/>
      <w:sz w:val="20"/>
    </w:rPr>
  </w:style>
  <w:style w:type="paragraph" w:customStyle="1" w:styleId="CM11">
    <w:name w:val="CM11"/>
    <w:basedOn w:val="Default"/>
    <w:next w:val="Default"/>
    <w:rsid w:val="00D101CE"/>
    <w:pPr>
      <w:widowControl w:val="0"/>
      <w:spacing w:line="243" w:lineRule="atLeast"/>
    </w:pPr>
    <w:rPr>
      <w:rFonts w:ascii="EQMGA L+ Palatino" w:hAnsi="EQMGA L+ Palatino" w:cs="Times New Roman"/>
      <w:color w:val="auto"/>
      <w:sz w:val="20"/>
    </w:rPr>
  </w:style>
  <w:style w:type="paragraph" w:customStyle="1" w:styleId="CM56">
    <w:name w:val="CM56"/>
    <w:basedOn w:val="Default"/>
    <w:next w:val="Default"/>
    <w:rsid w:val="00D101CE"/>
    <w:pPr>
      <w:widowControl w:val="0"/>
      <w:spacing w:after="488"/>
    </w:pPr>
    <w:rPr>
      <w:rFonts w:ascii="EQMGA L+ Palatino" w:hAnsi="EQMGA L+ Palatino" w:cs="Times New Roman"/>
      <w:color w:val="auto"/>
      <w:sz w:val="20"/>
    </w:rPr>
  </w:style>
  <w:style w:type="paragraph" w:customStyle="1" w:styleId="H2aLevel2Body">
    <w:name w:val="H2a_Level2Body"/>
    <w:basedOn w:val="Normal"/>
    <w:rsid w:val="00247F20"/>
    <w:pPr>
      <w:tabs>
        <w:tab w:val="left" w:pos="852"/>
      </w:tabs>
      <w:overflowPunct w:val="0"/>
      <w:autoSpaceDE w:val="0"/>
      <w:autoSpaceDN w:val="0"/>
      <w:adjustRightInd w:val="0"/>
      <w:spacing w:after="120"/>
      <w:ind w:left="852" w:hanging="852"/>
    </w:pPr>
    <w:rPr>
      <w:rFonts w:ascii="Univers 45 Light" w:hAnsi="Univers 45 Light"/>
      <w:noProof/>
      <w:color w:val="000000"/>
      <w:sz w:val="22"/>
    </w:rPr>
  </w:style>
  <w:style w:type="paragraph" w:styleId="CommentText">
    <w:name w:val="annotation text"/>
    <w:basedOn w:val="Normal"/>
    <w:semiHidden/>
    <w:rsid w:val="0099185E"/>
    <w:pPr>
      <w:overflowPunct w:val="0"/>
      <w:autoSpaceDE w:val="0"/>
      <w:autoSpaceDN w:val="0"/>
      <w:adjustRightInd w:val="0"/>
    </w:pPr>
    <w:rPr>
      <w:rFonts w:ascii="Univers 45 Light" w:hAnsi="Univers 45 Light"/>
      <w:noProof/>
    </w:rPr>
  </w:style>
  <w:style w:type="paragraph" w:customStyle="1" w:styleId="B1Body">
    <w:name w:val="B1_Body"/>
    <w:basedOn w:val="Normal"/>
    <w:rsid w:val="0099185E"/>
    <w:pPr>
      <w:overflowPunct w:val="0"/>
      <w:autoSpaceDE w:val="0"/>
      <w:autoSpaceDN w:val="0"/>
      <w:adjustRightInd w:val="0"/>
      <w:spacing w:after="120"/>
      <w:ind w:left="852"/>
    </w:pPr>
    <w:rPr>
      <w:rFonts w:ascii="Univers 45 Light" w:hAnsi="Univers 45 Light"/>
      <w:noProof/>
      <w:color w:val="000000"/>
      <w:sz w:val="22"/>
    </w:rPr>
  </w:style>
  <w:style w:type="paragraph" w:customStyle="1" w:styleId="H1bLevel1Heading">
    <w:name w:val="H1b_Level1Heading"/>
    <w:basedOn w:val="Normal"/>
    <w:rsid w:val="0099185E"/>
    <w:pPr>
      <w:keepNext/>
      <w:tabs>
        <w:tab w:val="left" w:pos="852"/>
      </w:tabs>
      <w:overflowPunct w:val="0"/>
      <w:autoSpaceDE w:val="0"/>
      <w:autoSpaceDN w:val="0"/>
      <w:adjustRightInd w:val="0"/>
      <w:spacing w:after="120"/>
      <w:ind w:left="852" w:hanging="852"/>
    </w:pPr>
    <w:rPr>
      <w:rFonts w:ascii="Univers 45 Light" w:hAnsi="Univers 45 Light"/>
      <w:b/>
      <w:noProof/>
      <w:color w:val="000000"/>
      <w:sz w:val="22"/>
    </w:rPr>
  </w:style>
  <w:style w:type="paragraph" w:customStyle="1" w:styleId="T4ChapterHeading">
    <w:name w:val="T4_ChapterHeading"/>
    <w:basedOn w:val="Normal"/>
    <w:rsid w:val="0099185E"/>
    <w:pPr>
      <w:keepNext/>
      <w:tabs>
        <w:tab w:val="left" w:pos="1986"/>
      </w:tabs>
      <w:overflowPunct w:val="0"/>
      <w:autoSpaceDE w:val="0"/>
      <w:autoSpaceDN w:val="0"/>
      <w:adjustRightInd w:val="0"/>
      <w:spacing w:after="600"/>
      <w:ind w:left="1986" w:hanging="1986"/>
    </w:pPr>
    <w:rPr>
      <w:rFonts w:ascii="Univers 45 Light" w:hAnsi="Univers 45 Light"/>
      <w:b/>
      <w:noProof/>
      <w:color w:val="000000"/>
      <w:sz w:val="32"/>
    </w:rPr>
  </w:style>
  <w:style w:type="paragraph" w:customStyle="1" w:styleId="N2Bullet">
    <w:name w:val="N2_Bullet"/>
    <w:basedOn w:val="Normal"/>
    <w:rsid w:val="0099185E"/>
    <w:pPr>
      <w:tabs>
        <w:tab w:val="left" w:pos="1134"/>
      </w:tabs>
      <w:overflowPunct w:val="0"/>
      <w:autoSpaceDE w:val="0"/>
      <w:autoSpaceDN w:val="0"/>
      <w:adjustRightInd w:val="0"/>
      <w:spacing w:after="120"/>
      <w:ind w:left="1134" w:hanging="282"/>
    </w:pPr>
    <w:rPr>
      <w:rFonts w:ascii="Univers 45 Light" w:hAnsi="Univers 45 Light"/>
      <w:noProof/>
      <w:color w:val="000000"/>
      <w:sz w:val="22"/>
    </w:rPr>
  </w:style>
  <w:style w:type="paragraph" w:customStyle="1" w:styleId="N4Figure">
    <w:name w:val="N4_Figure"/>
    <w:basedOn w:val="Normal"/>
    <w:rsid w:val="0099185E"/>
    <w:pPr>
      <w:tabs>
        <w:tab w:val="left" w:pos="1986"/>
      </w:tabs>
      <w:overflowPunct w:val="0"/>
      <w:autoSpaceDE w:val="0"/>
      <w:autoSpaceDN w:val="0"/>
      <w:adjustRightInd w:val="0"/>
      <w:ind w:left="1986" w:hanging="1134"/>
    </w:pPr>
    <w:rPr>
      <w:rFonts w:ascii="Univers 45 Light" w:hAnsi="Univers 45 Light"/>
      <w:noProof/>
      <w:color w:val="000000"/>
      <w:sz w:val="22"/>
    </w:rPr>
  </w:style>
  <w:style w:type="paragraph" w:customStyle="1" w:styleId="N5TableTitle">
    <w:name w:val="N5_TableTitle"/>
    <w:basedOn w:val="Normal"/>
    <w:rsid w:val="0099185E"/>
    <w:pPr>
      <w:tabs>
        <w:tab w:val="left" w:pos="1986"/>
      </w:tabs>
      <w:overflowPunct w:val="0"/>
      <w:autoSpaceDE w:val="0"/>
      <w:autoSpaceDN w:val="0"/>
      <w:adjustRightInd w:val="0"/>
      <w:ind w:left="1986" w:hanging="1134"/>
    </w:pPr>
    <w:rPr>
      <w:rFonts w:ascii="Univers 45 Light" w:hAnsi="Univers 45 Light"/>
      <w:noProof/>
      <w:color w:val="000000"/>
      <w:sz w:val="22"/>
    </w:rPr>
  </w:style>
  <w:style w:type="paragraph" w:customStyle="1" w:styleId="N3aNoteSmall">
    <w:name w:val="N3a_NoteSmall"/>
    <w:basedOn w:val="Normal"/>
    <w:rsid w:val="0099185E"/>
    <w:pPr>
      <w:tabs>
        <w:tab w:val="left" w:pos="1701"/>
      </w:tabs>
      <w:overflowPunct w:val="0"/>
      <w:autoSpaceDE w:val="0"/>
      <w:autoSpaceDN w:val="0"/>
      <w:adjustRightInd w:val="0"/>
      <w:spacing w:after="100"/>
      <w:ind w:left="1701" w:hanging="849"/>
    </w:pPr>
    <w:rPr>
      <w:rFonts w:ascii="Univers 45 Light" w:hAnsi="Univers 45 Light"/>
      <w:noProof/>
      <w:color w:val="000000"/>
    </w:rPr>
  </w:style>
  <w:style w:type="paragraph" w:customStyle="1" w:styleId="C2CellBody">
    <w:name w:val="C2_CellBody"/>
    <w:basedOn w:val="Normal"/>
    <w:rsid w:val="0099185E"/>
    <w:pPr>
      <w:overflowPunct w:val="0"/>
      <w:autoSpaceDE w:val="0"/>
      <w:autoSpaceDN w:val="0"/>
      <w:adjustRightInd w:val="0"/>
    </w:pPr>
    <w:rPr>
      <w:rFonts w:ascii="Univers 45 Light" w:hAnsi="Univers 45 Light"/>
      <w:noProof/>
      <w:color w:val="000000"/>
    </w:rPr>
  </w:style>
  <w:style w:type="paragraph" w:customStyle="1" w:styleId="C2cCellBodyJustified">
    <w:name w:val="C2c_CellBodyJustified"/>
    <w:basedOn w:val="Normal"/>
    <w:rsid w:val="0099185E"/>
    <w:pPr>
      <w:overflowPunct w:val="0"/>
      <w:autoSpaceDE w:val="0"/>
      <w:autoSpaceDN w:val="0"/>
      <w:adjustRightInd w:val="0"/>
    </w:pPr>
    <w:rPr>
      <w:rFonts w:ascii="Univers 45 Light" w:hAnsi="Univers 45 Light"/>
      <w:noProof/>
      <w:color w:val="000000"/>
    </w:rPr>
  </w:style>
  <w:style w:type="paragraph" w:customStyle="1" w:styleId="B3Anchor">
    <w:name w:val="B3_Anchor"/>
    <w:basedOn w:val="Normal"/>
    <w:rsid w:val="0099185E"/>
    <w:pPr>
      <w:overflowPunct w:val="0"/>
      <w:autoSpaceDE w:val="0"/>
      <w:autoSpaceDN w:val="0"/>
      <w:adjustRightInd w:val="0"/>
      <w:ind w:left="852"/>
    </w:pPr>
    <w:rPr>
      <w:rFonts w:ascii="Univers 45 Light" w:hAnsi="Univers 45 Light"/>
      <w:noProof/>
      <w:color w:val="000000"/>
      <w:sz w:val="4"/>
    </w:rPr>
  </w:style>
  <w:style w:type="paragraph" w:customStyle="1" w:styleId="N1aAlphaStart">
    <w:name w:val="N1a_AlphaStart"/>
    <w:basedOn w:val="Normal"/>
    <w:rsid w:val="0099185E"/>
    <w:pPr>
      <w:tabs>
        <w:tab w:val="left" w:pos="1134"/>
      </w:tabs>
      <w:overflowPunct w:val="0"/>
      <w:autoSpaceDE w:val="0"/>
      <w:autoSpaceDN w:val="0"/>
      <w:adjustRightInd w:val="0"/>
      <w:spacing w:after="120"/>
      <w:ind w:left="1134" w:hanging="282"/>
    </w:pPr>
    <w:rPr>
      <w:rFonts w:ascii="Univers 45 Light" w:hAnsi="Univers 45 Light"/>
      <w:noProof/>
      <w:color w:val="000000"/>
      <w:sz w:val="22"/>
    </w:rPr>
  </w:style>
  <w:style w:type="paragraph" w:customStyle="1" w:styleId="N1bAlphaContinued">
    <w:name w:val="N1b_AlphaContinued"/>
    <w:basedOn w:val="Normal"/>
    <w:rsid w:val="0099185E"/>
    <w:pPr>
      <w:tabs>
        <w:tab w:val="left" w:pos="1134"/>
      </w:tabs>
      <w:overflowPunct w:val="0"/>
      <w:autoSpaceDE w:val="0"/>
      <w:autoSpaceDN w:val="0"/>
      <w:adjustRightInd w:val="0"/>
      <w:spacing w:after="120"/>
      <w:ind w:left="1134" w:hanging="282"/>
    </w:pPr>
    <w:rPr>
      <w:rFonts w:ascii="Univers 45 Light" w:hAnsi="Univers 45 Light"/>
      <w:noProof/>
      <w:color w:val="000000"/>
      <w:sz w:val="22"/>
    </w:rPr>
  </w:style>
  <w:style w:type="paragraph" w:customStyle="1" w:styleId="B1bBodyIndentSmall">
    <w:name w:val="B1b_BodyIndentSmall"/>
    <w:basedOn w:val="Normal"/>
    <w:rsid w:val="0099185E"/>
    <w:pPr>
      <w:overflowPunct w:val="0"/>
      <w:autoSpaceDE w:val="0"/>
      <w:autoSpaceDN w:val="0"/>
      <w:adjustRightInd w:val="0"/>
      <w:spacing w:after="120"/>
      <w:ind w:left="1134"/>
    </w:pPr>
    <w:rPr>
      <w:rFonts w:ascii="Univers 45 Light" w:hAnsi="Univers 45 Light"/>
      <w:noProof/>
      <w:color w:val="000000"/>
      <w:sz w:val="22"/>
    </w:rPr>
  </w:style>
  <w:style w:type="character" w:styleId="CommentReference">
    <w:name w:val="annotation reference"/>
    <w:semiHidden/>
    <w:rsid w:val="0099185E"/>
    <w:rPr>
      <w:sz w:val="16"/>
      <w:szCs w:val="16"/>
    </w:rPr>
  </w:style>
  <w:style w:type="character" w:customStyle="1" w:styleId="Regular">
    <w:name w:val="Regular"/>
    <w:basedOn w:val="DefaultParagraphFont"/>
    <w:rsid w:val="0099185E"/>
  </w:style>
  <w:style w:type="character" w:customStyle="1" w:styleId="BOLD">
    <w:name w:val="BOLD"/>
    <w:rsid w:val="0099185E"/>
    <w:rPr>
      <w:b/>
      <w:bCs w:val="0"/>
    </w:rPr>
  </w:style>
  <w:style w:type="character" w:customStyle="1" w:styleId="11ptRegular">
    <w:name w:val="11ptRegular"/>
    <w:rsid w:val="0099185E"/>
    <w:rPr>
      <w:rFonts w:ascii="Times" w:hAnsi="Times" w:hint="default"/>
      <w:sz w:val="22"/>
    </w:rPr>
  </w:style>
  <w:style w:type="paragraph" w:styleId="CommentSubject">
    <w:name w:val="annotation subject"/>
    <w:basedOn w:val="CommentText"/>
    <w:next w:val="CommentText"/>
    <w:semiHidden/>
    <w:rsid w:val="00F74266"/>
    <w:pPr>
      <w:overflowPunct/>
      <w:autoSpaceDE/>
      <w:autoSpaceDN/>
      <w:adjustRightInd/>
    </w:pPr>
    <w:rPr>
      <w:rFonts w:ascii="Arial" w:hAnsi="Arial"/>
      <w:b/>
      <w:bCs/>
      <w:noProof w:val="0"/>
    </w:rPr>
  </w:style>
  <w:style w:type="table" w:styleId="TableGrid">
    <w:name w:val="Table Grid"/>
    <w:basedOn w:val="TableNormal"/>
    <w:rsid w:val="001F30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279C8"/>
    <w:pPr>
      <w:spacing w:before="100" w:beforeAutospacing="1" w:after="100" w:afterAutospacing="1"/>
    </w:pPr>
    <w:rPr>
      <w:rFonts w:ascii="Times New Roman" w:hAnsi="Times New Roman"/>
    </w:rPr>
  </w:style>
  <w:style w:type="paragraph" w:customStyle="1" w:styleId="sub-heading">
    <w:name w:val="sub-heading"/>
    <w:basedOn w:val="Normal"/>
    <w:rsid w:val="00B279C8"/>
    <w:pPr>
      <w:spacing w:before="100" w:beforeAutospacing="1" w:after="100" w:afterAutospacing="1"/>
    </w:pPr>
    <w:rPr>
      <w:rFonts w:ascii="Times New Roman" w:hAnsi="Times New Roman"/>
    </w:rPr>
  </w:style>
  <w:style w:type="character" w:styleId="Strong">
    <w:name w:val="Strong"/>
    <w:qFormat/>
    <w:rsid w:val="00B279C8"/>
    <w:rPr>
      <w:b/>
      <w:bCs/>
    </w:rPr>
  </w:style>
  <w:style w:type="paragraph" w:styleId="ListParagraph">
    <w:name w:val="List Paragraph"/>
    <w:basedOn w:val="Normal"/>
    <w:uiPriority w:val="34"/>
    <w:qFormat/>
    <w:rsid w:val="00C8748A"/>
    <w:pPr>
      <w:ind w:left="720"/>
    </w:pPr>
  </w:style>
  <w:style w:type="paragraph" w:styleId="Revision">
    <w:name w:val="Revision"/>
    <w:hidden/>
    <w:uiPriority w:val="99"/>
    <w:semiHidden/>
    <w:rsid w:val="003746DC"/>
    <w:rPr>
      <w:rFonts w:ascii="Arial" w:hAnsi="Arial"/>
      <w:sz w:val="24"/>
      <w:szCs w:val="24"/>
      <w:lang w:eastAsia="en-US"/>
    </w:rPr>
  </w:style>
  <w:style w:type="character" w:customStyle="1" w:styleId="UnresolvedMention1">
    <w:name w:val="Unresolved Mention1"/>
    <w:basedOn w:val="DefaultParagraphFont"/>
    <w:uiPriority w:val="99"/>
    <w:semiHidden/>
    <w:unhideWhenUsed/>
    <w:rsid w:val="001F069A"/>
    <w:rPr>
      <w:color w:val="605E5C"/>
      <w:shd w:val="clear" w:color="auto" w:fill="E1DFDD"/>
    </w:rPr>
  </w:style>
  <w:style w:type="paragraph" w:styleId="TOC1">
    <w:name w:val="toc 1"/>
    <w:basedOn w:val="Normal"/>
    <w:next w:val="Normal"/>
    <w:autoRedefine/>
    <w:uiPriority w:val="39"/>
    <w:unhideWhenUsed/>
    <w:rsid w:val="00144CC7"/>
    <w:pPr>
      <w:tabs>
        <w:tab w:val="right" w:leader="underscore" w:pos="8789"/>
      </w:tabs>
      <w:spacing w:before="360" w:after="360"/>
      <w:ind w:left="0" w:firstLine="0"/>
      <w:jc w:val="left"/>
    </w:pPr>
    <w:rPr>
      <w:rFonts w:ascii="Montserrat" w:hAnsi="Montserrat"/>
      <w:b/>
      <w:bCs/>
      <w:caps/>
      <w:color w:val="00778D"/>
      <w:sz w:val="22"/>
      <w:szCs w:val="22"/>
    </w:rPr>
  </w:style>
  <w:style w:type="paragraph" w:styleId="TOC2">
    <w:name w:val="toc 2"/>
    <w:basedOn w:val="Normal"/>
    <w:next w:val="Normal"/>
    <w:autoRedefine/>
    <w:uiPriority w:val="39"/>
    <w:unhideWhenUsed/>
    <w:rsid w:val="009F6463"/>
    <w:pPr>
      <w:tabs>
        <w:tab w:val="right" w:leader="underscore" w:pos="8789"/>
      </w:tabs>
      <w:ind w:left="0" w:firstLine="0"/>
      <w:jc w:val="left"/>
    </w:pPr>
    <w:rPr>
      <w:rFonts w:ascii="Noto Sans" w:hAnsi="Noto Sans"/>
      <w:bCs/>
      <w:color w:val="000000" w:themeColor="text1"/>
      <w:sz w:val="22"/>
      <w:szCs w:val="22"/>
    </w:rPr>
  </w:style>
  <w:style w:type="paragraph" w:styleId="TOC3">
    <w:name w:val="toc 3"/>
    <w:basedOn w:val="Normal"/>
    <w:next w:val="Normal"/>
    <w:autoRedefine/>
    <w:uiPriority w:val="39"/>
    <w:unhideWhenUsed/>
    <w:rsid w:val="009F6463"/>
    <w:pPr>
      <w:tabs>
        <w:tab w:val="right" w:leader="underscore" w:pos="8789"/>
      </w:tabs>
      <w:ind w:left="0" w:firstLine="0"/>
      <w:jc w:val="left"/>
    </w:pPr>
    <w:rPr>
      <w:rFonts w:ascii="Neo Sans Std" w:hAnsi="Neo Sans Std"/>
      <w:sz w:val="22"/>
      <w:szCs w:val="22"/>
    </w:rPr>
  </w:style>
  <w:style w:type="paragraph" w:styleId="TOC4">
    <w:name w:val="toc 4"/>
    <w:basedOn w:val="Normal"/>
    <w:next w:val="Normal"/>
    <w:autoRedefine/>
    <w:uiPriority w:val="39"/>
    <w:unhideWhenUsed/>
    <w:rsid w:val="00357897"/>
    <w:pPr>
      <w:ind w:left="0" w:firstLine="0"/>
      <w:jc w:val="left"/>
    </w:pPr>
    <w:rPr>
      <w:rFonts w:asciiTheme="minorHAnsi" w:hAnsiTheme="minorHAnsi"/>
      <w:sz w:val="22"/>
      <w:szCs w:val="22"/>
    </w:rPr>
  </w:style>
  <w:style w:type="paragraph" w:styleId="TOC5">
    <w:name w:val="toc 5"/>
    <w:basedOn w:val="Normal"/>
    <w:next w:val="Normal"/>
    <w:autoRedefine/>
    <w:uiPriority w:val="39"/>
    <w:unhideWhenUsed/>
    <w:rsid w:val="00357897"/>
    <w:pPr>
      <w:ind w:left="0" w:firstLine="0"/>
      <w:jc w:val="left"/>
    </w:pPr>
    <w:rPr>
      <w:rFonts w:asciiTheme="minorHAnsi" w:hAnsiTheme="minorHAnsi"/>
      <w:sz w:val="22"/>
      <w:szCs w:val="22"/>
    </w:rPr>
  </w:style>
  <w:style w:type="paragraph" w:styleId="TOC6">
    <w:name w:val="toc 6"/>
    <w:basedOn w:val="Normal"/>
    <w:next w:val="Normal"/>
    <w:autoRedefine/>
    <w:uiPriority w:val="39"/>
    <w:unhideWhenUsed/>
    <w:rsid w:val="00357897"/>
    <w:pPr>
      <w:ind w:left="0" w:firstLine="0"/>
      <w:jc w:val="left"/>
    </w:pPr>
    <w:rPr>
      <w:rFonts w:asciiTheme="minorHAnsi" w:hAnsiTheme="minorHAnsi"/>
      <w:sz w:val="22"/>
      <w:szCs w:val="22"/>
    </w:rPr>
  </w:style>
  <w:style w:type="paragraph" w:styleId="TOC7">
    <w:name w:val="toc 7"/>
    <w:basedOn w:val="Normal"/>
    <w:next w:val="Normal"/>
    <w:autoRedefine/>
    <w:uiPriority w:val="39"/>
    <w:unhideWhenUsed/>
    <w:rsid w:val="00357897"/>
    <w:pPr>
      <w:ind w:left="0" w:firstLine="0"/>
      <w:jc w:val="left"/>
    </w:pPr>
    <w:rPr>
      <w:rFonts w:asciiTheme="minorHAnsi" w:hAnsiTheme="minorHAnsi"/>
      <w:sz w:val="22"/>
      <w:szCs w:val="22"/>
    </w:rPr>
  </w:style>
  <w:style w:type="paragraph" w:styleId="TOC8">
    <w:name w:val="toc 8"/>
    <w:basedOn w:val="Normal"/>
    <w:next w:val="Normal"/>
    <w:autoRedefine/>
    <w:uiPriority w:val="39"/>
    <w:unhideWhenUsed/>
    <w:rsid w:val="00357897"/>
    <w:pPr>
      <w:ind w:left="0" w:firstLine="0"/>
      <w:jc w:val="left"/>
    </w:pPr>
    <w:rPr>
      <w:rFonts w:asciiTheme="minorHAnsi" w:hAnsiTheme="minorHAnsi"/>
      <w:sz w:val="22"/>
      <w:szCs w:val="22"/>
    </w:rPr>
  </w:style>
  <w:style w:type="paragraph" w:styleId="TOC9">
    <w:name w:val="toc 9"/>
    <w:basedOn w:val="Normal"/>
    <w:next w:val="Normal"/>
    <w:autoRedefine/>
    <w:uiPriority w:val="39"/>
    <w:unhideWhenUsed/>
    <w:rsid w:val="00357897"/>
    <w:pPr>
      <w:ind w:left="0" w:firstLine="0"/>
      <w:jc w:val="left"/>
    </w:pPr>
    <w:rPr>
      <w:rFonts w:asciiTheme="minorHAnsi" w:hAnsiTheme="minorHAnsi"/>
      <w:sz w:val="22"/>
      <w:szCs w:val="22"/>
    </w:rPr>
  </w:style>
  <w:style w:type="paragraph" w:styleId="TOCHeading">
    <w:name w:val="TOC Heading"/>
    <w:basedOn w:val="Heading1"/>
    <w:next w:val="Normal"/>
    <w:uiPriority w:val="39"/>
    <w:unhideWhenUsed/>
    <w:qFormat/>
    <w:rsid w:val="00455D07"/>
    <w:pPr>
      <w:keepLines/>
      <w:widowControl/>
      <w:tabs>
        <w:tab w:val="clear" w:pos="1134"/>
      </w:tabs>
      <w:suppressAutoHyphens w:val="0"/>
      <w:autoSpaceDE/>
      <w:autoSpaceDN/>
      <w:spacing w:before="240" w:line="259" w:lineRule="auto"/>
      <w:jc w:val="left"/>
      <w:outlineLvl w:val="9"/>
    </w:pPr>
    <w:rPr>
      <w:rFonts w:asciiTheme="majorHAnsi" w:eastAsiaTheme="majorEastAsia" w:hAnsiTheme="majorHAnsi" w:cstheme="majorBidi"/>
      <w:b w:val="0"/>
      <w:bCs w:val="0"/>
      <w:color w:val="365F91" w:themeColor="accent1" w:themeShade="BF"/>
      <w:spacing w:val="0"/>
      <w:szCs w:val="32"/>
      <w:lang w:val="en-US" w:eastAsia="en-US"/>
    </w:rPr>
  </w:style>
  <w:style w:type="character" w:styleId="PlaceholderText">
    <w:name w:val="Placeholder Text"/>
    <w:basedOn w:val="DefaultParagraphFont"/>
    <w:uiPriority w:val="99"/>
    <w:semiHidden/>
    <w:rsid w:val="00520155"/>
    <w:rPr>
      <w:color w:val="808080"/>
    </w:rPr>
  </w:style>
  <w:style w:type="character" w:customStyle="1" w:styleId="FootnoteTextChar">
    <w:name w:val="Footnote Text Char"/>
    <w:basedOn w:val="DefaultParagraphFont"/>
    <w:link w:val="FootnoteText"/>
    <w:semiHidden/>
    <w:rsid w:val="00425384"/>
    <w:rPr>
      <w:rFonts w:ascii="Noto Sans" w:hAnsi="Noto Sans"/>
      <w:sz w:val="16"/>
    </w:rPr>
  </w:style>
  <w:style w:type="character" w:customStyle="1" w:styleId="Heading2Char">
    <w:name w:val="Heading 2 Char"/>
    <w:basedOn w:val="DefaultParagraphFont"/>
    <w:link w:val="Heading2"/>
    <w:rsid w:val="00144CC7"/>
    <w:rPr>
      <w:rFonts w:ascii="Montserrat" w:hAnsi="Montserrat" w:cs="Arial"/>
      <w:b/>
      <w:color w:val="00778D"/>
      <w:spacing w:val="-2"/>
      <w:sz w:val="32"/>
    </w:rPr>
  </w:style>
  <w:style w:type="paragraph" w:styleId="DocumentMap">
    <w:name w:val="Document Map"/>
    <w:basedOn w:val="Normal"/>
    <w:link w:val="DocumentMapChar"/>
    <w:semiHidden/>
    <w:unhideWhenUsed/>
    <w:rsid w:val="00E8623B"/>
    <w:rPr>
      <w:rFonts w:ascii="Times New Roman" w:hAnsi="Times New Roman"/>
      <w:sz w:val="24"/>
      <w:szCs w:val="24"/>
    </w:rPr>
  </w:style>
  <w:style w:type="character" w:customStyle="1" w:styleId="DocumentMapChar">
    <w:name w:val="Document Map Char"/>
    <w:basedOn w:val="DefaultParagraphFont"/>
    <w:link w:val="DocumentMap"/>
    <w:semiHidden/>
    <w:rsid w:val="00E8623B"/>
    <w:rPr>
      <w:sz w:val="24"/>
      <w:szCs w:val="24"/>
    </w:rPr>
  </w:style>
  <w:style w:type="paragraph" w:styleId="NoSpacing">
    <w:name w:val="No Spacing"/>
    <w:aliases w:val="Bodytext"/>
    <w:link w:val="NoSpacingChar"/>
    <w:uiPriority w:val="1"/>
    <w:qFormat/>
    <w:rsid w:val="00225C4E"/>
    <w:rPr>
      <w:rFonts w:asciiTheme="minorHAnsi" w:eastAsiaTheme="minorEastAsia" w:hAnsiTheme="minorHAnsi"/>
      <w:lang w:val="en-US" w:eastAsia="ja-JP"/>
    </w:rPr>
  </w:style>
  <w:style w:type="character" w:customStyle="1" w:styleId="NoSpacingChar">
    <w:name w:val="No Spacing Char"/>
    <w:aliases w:val="Bodytext Char"/>
    <w:basedOn w:val="DefaultParagraphFont"/>
    <w:link w:val="NoSpacing"/>
    <w:uiPriority w:val="1"/>
    <w:rsid w:val="00225C4E"/>
    <w:rPr>
      <w:rFonts w:asciiTheme="minorHAnsi" w:eastAsiaTheme="minorEastAsia" w:hAnsiTheme="minorHAnsi"/>
      <w:lang w:val="en-US" w:eastAsia="ja-JP"/>
    </w:rPr>
  </w:style>
  <w:style w:type="character" w:customStyle="1" w:styleId="FooterChar">
    <w:name w:val="Footer Char"/>
    <w:basedOn w:val="DefaultParagraphFont"/>
    <w:link w:val="Footer"/>
    <w:uiPriority w:val="99"/>
    <w:rsid w:val="00836456"/>
    <w:rPr>
      <w:rFonts w:ascii="Noto Sans" w:hAnsi="Noto Sans"/>
      <w:color w:val="04778B"/>
    </w:rPr>
  </w:style>
  <w:style w:type="character" w:customStyle="1" w:styleId="HeaderChar">
    <w:name w:val="Header Char"/>
    <w:basedOn w:val="DefaultParagraphFont"/>
    <w:link w:val="Header"/>
    <w:uiPriority w:val="99"/>
    <w:rsid w:val="00836456"/>
    <w:rPr>
      <w:rFonts w:ascii="Noto Sans" w:hAnsi="Noto Sans" w:cs="Univers"/>
      <w:sz w:val="22"/>
    </w:rPr>
  </w:style>
  <w:style w:type="character" w:customStyle="1" w:styleId="UnresolvedMention2">
    <w:name w:val="Unresolved Mention2"/>
    <w:basedOn w:val="DefaultParagraphFont"/>
    <w:rsid w:val="0068759E"/>
    <w:rPr>
      <w:color w:val="605E5C"/>
      <w:shd w:val="clear" w:color="auto" w:fill="E1DFDD"/>
    </w:rPr>
  </w:style>
  <w:style w:type="character" w:customStyle="1" w:styleId="UnresolvedMention3">
    <w:name w:val="Unresolved Mention3"/>
    <w:basedOn w:val="DefaultParagraphFont"/>
    <w:rsid w:val="0051266C"/>
    <w:rPr>
      <w:color w:val="605E5C"/>
      <w:shd w:val="clear" w:color="auto" w:fill="E1DFDD"/>
    </w:rPr>
  </w:style>
  <w:style w:type="character" w:styleId="UnresolvedMention">
    <w:name w:val="Unresolved Mention"/>
    <w:basedOn w:val="DefaultParagraphFont"/>
    <w:uiPriority w:val="99"/>
    <w:rsid w:val="00727BD8"/>
    <w:rPr>
      <w:color w:val="605E5C"/>
      <w:shd w:val="clear" w:color="auto" w:fill="E1DFDD"/>
    </w:rPr>
  </w:style>
  <w:style w:type="character" w:customStyle="1" w:styleId="Heading1Char">
    <w:name w:val="Heading 1 Char"/>
    <w:aliases w:val="Numbered Heading Char"/>
    <w:basedOn w:val="DefaultParagraphFont"/>
    <w:link w:val="Heading1"/>
    <w:rsid w:val="00144CC7"/>
    <w:rPr>
      <w:rFonts w:ascii="Montserrat" w:eastAsia="SimSun" w:hAnsi="Montserrat" w:cs="Noto Sans"/>
      <w:b/>
      <w:bCs/>
      <w:color w:val="04778B"/>
      <w:spacing w:val="-2"/>
      <w:sz w:val="32"/>
      <w:szCs w:val="24"/>
      <w:lang w:eastAsia="zh-CN"/>
    </w:rPr>
  </w:style>
  <w:style w:type="character" w:customStyle="1" w:styleId="StyleFootnoteReferenceNotoSans">
    <w:name w:val="Style Footnote Reference + Noto Sans"/>
    <w:basedOn w:val="FootnoteReference"/>
    <w:rsid w:val="00425384"/>
    <w:rPr>
      <w:rFonts w:ascii="Noto Sans" w:hAnsi="Noto Sans"/>
      <w:sz w:val="16"/>
      <w:vertAlign w:val="superscript"/>
    </w:rPr>
  </w:style>
  <w:style w:type="character" w:customStyle="1" w:styleId="StyleFootnoteReferenceNotoSansBoldCondensedby01pt">
    <w:name w:val="Style Footnote Reference + Noto Sans Bold Condensed by  0.1 pt"/>
    <w:basedOn w:val="FootnoteReference"/>
    <w:rsid w:val="00425384"/>
    <w:rPr>
      <w:rFonts w:ascii="Noto Sans" w:hAnsi="Noto Sans"/>
      <w:b/>
      <w:bCs/>
      <w:spacing w:val="-2"/>
      <w:sz w:val="16"/>
      <w:vertAlign w:val="superscript"/>
    </w:rPr>
  </w:style>
  <w:style w:type="character" w:customStyle="1" w:styleId="Heading7Char">
    <w:name w:val="Heading 7 Char"/>
    <w:basedOn w:val="DefaultParagraphFont"/>
    <w:link w:val="Heading7"/>
    <w:semiHidden/>
    <w:rsid w:val="00CE76E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CE76ED"/>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160702">
      <w:bodyDiv w:val="1"/>
      <w:marLeft w:val="0"/>
      <w:marRight w:val="0"/>
      <w:marTop w:val="0"/>
      <w:marBottom w:val="0"/>
      <w:divBdr>
        <w:top w:val="none" w:sz="0" w:space="0" w:color="auto"/>
        <w:left w:val="none" w:sz="0" w:space="0" w:color="auto"/>
        <w:bottom w:val="none" w:sz="0" w:space="0" w:color="auto"/>
        <w:right w:val="none" w:sz="0" w:space="0" w:color="auto"/>
      </w:divBdr>
    </w:div>
    <w:div w:id="293953861">
      <w:bodyDiv w:val="1"/>
      <w:marLeft w:val="0"/>
      <w:marRight w:val="0"/>
      <w:marTop w:val="0"/>
      <w:marBottom w:val="0"/>
      <w:divBdr>
        <w:top w:val="none" w:sz="0" w:space="0" w:color="auto"/>
        <w:left w:val="none" w:sz="0" w:space="0" w:color="auto"/>
        <w:bottom w:val="none" w:sz="0" w:space="0" w:color="auto"/>
        <w:right w:val="none" w:sz="0" w:space="0" w:color="auto"/>
      </w:divBdr>
    </w:div>
    <w:div w:id="388723471">
      <w:bodyDiv w:val="1"/>
      <w:marLeft w:val="0"/>
      <w:marRight w:val="0"/>
      <w:marTop w:val="0"/>
      <w:marBottom w:val="0"/>
      <w:divBdr>
        <w:top w:val="none" w:sz="0" w:space="0" w:color="auto"/>
        <w:left w:val="none" w:sz="0" w:space="0" w:color="auto"/>
        <w:bottom w:val="none" w:sz="0" w:space="0" w:color="auto"/>
        <w:right w:val="none" w:sz="0" w:space="0" w:color="auto"/>
      </w:divBdr>
    </w:div>
    <w:div w:id="412895742">
      <w:bodyDiv w:val="1"/>
      <w:marLeft w:val="0"/>
      <w:marRight w:val="0"/>
      <w:marTop w:val="0"/>
      <w:marBottom w:val="0"/>
      <w:divBdr>
        <w:top w:val="none" w:sz="0" w:space="0" w:color="auto"/>
        <w:left w:val="none" w:sz="0" w:space="0" w:color="auto"/>
        <w:bottom w:val="none" w:sz="0" w:space="0" w:color="auto"/>
        <w:right w:val="none" w:sz="0" w:space="0" w:color="auto"/>
      </w:divBdr>
    </w:div>
    <w:div w:id="463232651">
      <w:bodyDiv w:val="1"/>
      <w:marLeft w:val="0"/>
      <w:marRight w:val="0"/>
      <w:marTop w:val="0"/>
      <w:marBottom w:val="0"/>
      <w:divBdr>
        <w:top w:val="none" w:sz="0" w:space="0" w:color="auto"/>
        <w:left w:val="none" w:sz="0" w:space="0" w:color="auto"/>
        <w:bottom w:val="none" w:sz="0" w:space="0" w:color="auto"/>
        <w:right w:val="none" w:sz="0" w:space="0" w:color="auto"/>
      </w:divBdr>
    </w:div>
    <w:div w:id="581447274">
      <w:bodyDiv w:val="1"/>
      <w:marLeft w:val="0"/>
      <w:marRight w:val="0"/>
      <w:marTop w:val="0"/>
      <w:marBottom w:val="0"/>
      <w:divBdr>
        <w:top w:val="none" w:sz="0" w:space="0" w:color="auto"/>
        <w:left w:val="none" w:sz="0" w:space="0" w:color="auto"/>
        <w:bottom w:val="none" w:sz="0" w:space="0" w:color="auto"/>
        <w:right w:val="none" w:sz="0" w:space="0" w:color="auto"/>
      </w:divBdr>
    </w:div>
    <w:div w:id="760875384">
      <w:bodyDiv w:val="1"/>
      <w:marLeft w:val="0"/>
      <w:marRight w:val="0"/>
      <w:marTop w:val="0"/>
      <w:marBottom w:val="0"/>
      <w:divBdr>
        <w:top w:val="none" w:sz="0" w:space="0" w:color="auto"/>
        <w:left w:val="none" w:sz="0" w:space="0" w:color="auto"/>
        <w:bottom w:val="none" w:sz="0" w:space="0" w:color="auto"/>
        <w:right w:val="none" w:sz="0" w:space="0" w:color="auto"/>
      </w:divBdr>
    </w:div>
    <w:div w:id="865872115">
      <w:bodyDiv w:val="1"/>
      <w:marLeft w:val="0"/>
      <w:marRight w:val="0"/>
      <w:marTop w:val="0"/>
      <w:marBottom w:val="0"/>
      <w:divBdr>
        <w:top w:val="none" w:sz="0" w:space="0" w:color="auto"/>
        <w:left w:val="none" w:sz="0" w:space="0" w:color="auto"/>
        <w:bottom w:val="none" w:sz="0" w:space="0" w:color="auto"/>
        <w:right w:val="none" w:sz="0" w:space="0" w:color="auto"/>
      </w:divBdr>
    </w:div>
    <w:div w:id="917984590">
      <w:bodyDiv w:val="1"/>
      <w:marLeft w:val="0"/>
      <w:marRight w:val="0"/>
      <w:marTop w:val="0"/>
      <w:marBottom w:val="0"/>
      <w:divBdr>
        <w:top w:val="none" w:sz="0" w:space="0" w:color="auto"/>
        <w:left w:val="none" w:sz="0" w:space="0" w:color="auto"/>
        <w:bottom w:val="none" w:sz="0" w:space="0" w:color="auto"/>
        <w:right w:val="none" w:sz="0" w:space="0" w:color="auto"/>
      </w:divBdr>
    </w:div>
    <w:div w:id="926186879">
      <w:bodyDiv w:val="1"/>
      <w:marLeft w:val="0"/>
      <w:marRight w:val="0"/>
      <w:marTop w:val="0"/>
      <w:marBottom w:val="0"/>
      <w:divBdr>
        <w:top w:val="none" w:sz="0" w:space="0" w:color="auto"/>
        <w:left w:val="none" w:sz="0" w:space="0" w:color="auto"/>
        <w:bottom w:val="none" w:sz="0" w:space="0" w:color="auto"/>
        <w:right w:val="none" w:sz="0" w:space="0" w:color="auto"/>
      </w:divBdr>
    </w:div>
    <w:div w:id="973606625">
      <w:bodyDiv w:val="1"/>
      <w:marLeft w:val="0"/>
      <w:marRight w:val="0"/>
      <w:marTop w:val="0"/>
      <w:marBottom w:val="0"/>
      <w:divBdr>
        <w:top w:val="none" w:sz="0" w:space="0" w:color="auto"/>
        <w:left w:val="none" w:sz="0" w:space="0" w:color="auto"/>
        <w:bottom w:val="none" w:sz="0" w:space="0" w:color="auto"/>
        <w:right w:val="none" w:sz="0" w:space="0" w:color="auto"/>
      </w:divBdr>
      <w:divsChild>
        <w:div w:id="830414471">
          <w:marLeft w:val="0"/>
          <w:marRight w:val="0"/>
          <w:marTop w:val="0"/>
          <w:marBottom w:val="0"/>
          <w:divBdr>
            <w:top w:val="none" w:sz="0" w:space="0" w:color="auto"/>
            <w:left w:val="none" w:sz="0" w:space="0" w:color="auto"/>
            <w:bottom w:val="none" w:sz="0" w:space="0" w:color="auto"/>
            <w:right w:val="none" w:sz="0" w:space="0" w:color="auto"/>
          </w:divBdr>
          <w:divsChild>
            <w:div w:id="76928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616366">
      <w:bodyDiv w:val="1"/>
      <w:marLeft w:val="0"/>
      <w:marRight w:val="0"/>
      <w:marTop w:val="0"/>
      <w:marBottom w:val="0"/>
      <w:divBdr>
        <w:top w:val="none" w:sz="0" w:space="0" w:color="auto"/>
        <w:left w:val="none" w:sz="0" w:space="0" w:color="auto"/>
        <w:bottom w:val="none" w:sz="0" w:space="0" w:color="auto"/>
        <w:right w:val="none" w:sz="0" w:space="0" w:color="auto"/>
      </w:divBdr>
    </w:div>
    <w:div w:id="1042051156">
      <w:bodyDiv w:val="1"/>
      <w:marLeft w:val="0"/>
      <w:marRight w:val="0"/>
      <w:marTop w:val="0"/>
      <w:marBottom w:val="0"/>
      <w:divBdr>
        <w:top w:val="none" w:sz="0" w:space="0" w:color="auto"/>
        <w:left w:val="none" w:sz="0" w:space="0" w:color="auto"/>
        <w:bottom w:val="none" w:sz="0" w:space="0" w:color="auto"/>
        <w:right w:val="none" w:sz="0" w:space="0" w:color="auto"/>
      </w:divBdr>
    </w:div>
    <w:div w:id="1324745539">
      <w:bodyDiv w:val="1"/>
      <w:marLeft w:val="0"/>
      <w:marRight w:val="0"/>
      <w:marTop w:val="0"/>
      <w:marBottom w:val="0"/>
      <w:divBdr>
        <w:top w:val="none" w:sz="0" w:space="0" w:color="auto"/>
        <w:left w:val="none" w:sz="0" w:space="0" w:color="auto"/>
        <w:bottom w:val="none" w:sz="0" w:space="0" w:color="auto"/>
        <w:right w:val="none" w:sz="0" w:space="0" w:color="auto"/>
      </w:divBdr>
    </w:div>
    <w:div w:id="1413887870">
      <w:bodyDiv w:val="1"/>
      <w:marLeft w:val="0"/>
      <w:marRight w:val="0"/>
      <w:marTop w:val="0"/>
      <w:marBottom w:val="0"/>
      <w:divBdr>
        <w:top w:val="none" w:sz="0" w:space="0" w:color="auto"/>
        <w:left w:val="none" w:sz="0" w:space="0" w:color="auto"/>
        <w:bottom w:val="none" w:sz="0" w:space="0" w:color="auto"/>
        <w:right w:val="none" w:sz="0" w:space="0" w:color="auto"/>
      </w:divBdr>
    </w:div>
    <w:div w:id="1467042879">
      <w:bodyDiv w:val="1"/>
      <w:marLeft w:val="0"/>
      <w:marRight w:val="0"/>
      <w:marTop w:val="0"/>
      <w:marBottom w:val="0"/>
      <w:divBdr>
        <w:top w:val="none" w:sz="0" w:space="0" w:color="auto"/>
        <w:left w:val="none" w:sz="0" w:space="0" w:color="auto"/>
        <w:bottom w:val="none" w:sz="0" w:space="0" w:color="auto"/>
        <w:right w:val="none" w:sz="0" w:space="0" w:color="auto"/>
      </w:divBdr>
    </w:div>
    <w:div w:id="1513958186">
      <w:bodyDiv w:val="1"/>
      <w:marLeft w:val="0"/>
      <w:marRight w:val="0"/>
      <w:marTop w:val="0"/>
      <w:marBottom w:val="0"/>
      <w:divBdr>
        <w:top w:val="none" w:sz="0" w:space="0" w:color="auto"/>
        <w:left w:val="none" w:sz="0" w:space="0" w:color="auto"/>
        <w:bottom w:val="none" w:sz="0" w:space="0" w:color="auto"/>
        <w:right w:val="none" w:sz="0" w:space="0" w:color="auto"/>
      </w:divBdr>
    </w:div>
    <w:div w:id="1556113564">
      <w:bodyDiv w:val="1"/>
      <w:marLeft w:val="0"/>
      <w:marRight w:val="0"/>
      <w:marTop w:val="0"/>
      <w:marBottom w:val="0"/>
      <w:divBdr>
        <w:top w:val="none" w:sz="0" w:space="0" w:color="auto"/>
        <w:left w:val="none" w:sz="0" w:space="0" w:color="auto"/>
        <w:bottom w:val="none" w:sz="0" w:space="0" w:color="auto"/>
        <w:right w:val="none" w:sz="0" w:space="0" w:color="auto"/>
      </w:divBdr>
    </w:div>
    <w:div w:id="1591162498">
      <w:bodyDiv w:val="1"/>
      <w:marLeft w:val="0"/>
      <w:marRight w:val="0"/>
      <w:marTop w:val="0"/>
      <w:marBottom w:val="0"/>
      <w:divBdr>
        <w:top w:val="none" w:sz="0" w:space="0" w:color="auto"/>
        <w:left w:val="none" w:sz="0" w:space="0" w:color="auto"/>
        <w:bottom w:val="none" w:sz="0" w:space="0" w:color="auto"/>
        <w:right w:val="none" w:sz="0" w:space="0" w:color="auto"/>
      </w:divBdr>
    </w:div>
    <w:div w:id="1735739639">
      <w:bodyDiv w:val="1"/>
      <w:marLeft w:val="0"/>
      <w:marRight w:val="0"/>
      <w:marTop w:val="0"/>
      <w:marBottom w:val="0"/>
      <w:divBdr>
        <w:top w:val="none" w:sz="0" w:space="0" w:color="auto"/>
        <w:left w:val="none" w:sz="0" w:space="0" w:color="auto"/>
        <w:bottom w:val="none" w:sz="0" w:space="0" w:color="auto"/>
        <w:right w:val="none" w:sz="0" w:space="0" w:color="auto"/>
      </w:divBdr>
    </w:div>
    <w:div w:id="1740325389">
      <w:bodyDiv w:val="1"/>
      <w:marLeft w:val="0"/>
      <w:marRight w:val="0"/>
      <w:marTop w:val="0"/>
      <w:marBottom w:val="0"/>
      <w:divBdr>
        <w:top w:val="none" w:sz="0" w:space="0" w:color="auto"/>
        <w:left w:val="none" w:sz="0" w:space="0" w:color="auto"/>
        <w:bottom w:val="none" w:sz="0" w:space="0" w:color="auto"/>
        <w:right w:val="none" w:sz="0" w:space="0" w:color="auto"/>
      </w:divBdr>
    </w:div>
    <w:div w:id="1799226862">
      <w:bodyDiv w:val="1"/>
      <w:marLeft w:val="0"/>
      <w:marRight w:val="0"/>
      <w:marTop w:val="0"/>
      <w:marBottom w:val="0"/>
      <w:divBdr>
        <w:top w:val="none" w:sz="0" w:space="0" w:color="auto"/>
        <w:left w:val="none" w:sz="0" w:space="0" w:color="auto"/>
        <w:bottom w:val="none" w:sz="0" w:space="0" w:color="auto"/>
        <w:right w:val="none" w:sz="0" w:space="0" w:color="auto"/>
      </w:divBdr>
    </w:div>
    <w:div w:id="20442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achts@bahamasmaritime.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70938780FBC0F45B1E22F2856C7EBDC" ma:contentTypeVersion="13" ma:contentTypeDescription="Create a new document." ma:contentTypeScope="" ma:versionID="76b203ced00ccbc027058c9071e65246">
  <xsd:schema xmlns:xsd="http://www.w3.org/2001/XMLSchema" xmlns:xs="http://www.w3.org/2001/XMLSchema" xmlns:p="http://schemas.microsoft.com/office/2006/metadata/properties" xmlns:ns3="4c47b35f-7e15-4bf9-8292-9c341fdb6cc4" xmlns:ns4="8059f02c-2a5b-4e91-bf51-64d6458eb571" targetNamespace="http://schemas.microsoft.com/office/2006/metadata/properties" ma:root="true" ma:fieldsID="6468346c76327b6a6a07e152e5376d5b" ns3:_="" ns4:_="">
    <xsd:import namespace="4c47b35f-7e15-4bf9-8292-9c341fdb6cc4"/>
    <xsd:import namespace="8059f02c-2a5b-4e91-bf51-64d6458eb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47b35f-7e15-4bf9-8292-9c341fdb6c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59f02c-2a5b-4e91-bf51-64d6458eb57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2AF01E-EF57-4BF1-B38E-ED8029DE7767}">
  <ds:schemaRefs>
    <ds:schemaRef ds:uri="http://schemas.openxmlformats.org/package/2006/metadata/core-properties"/>
    <ds:schemaRef ds:uri="http://schemas.microsoft.com/office/2006/metadata/properties"/>
    <ds:schemaRef ds:uri="http://schemas.microsoft.com/office/2006/documentManagement/types"/>
    <ds:schemaRef ds:uri="8059f02c-2a5b-4e91-bf51-64d6458eb571"/>
    <ds:schemaRef ds:uri="http://purl.org/dc/dcmitype/"/>
    <ds:schemaRef ds:uri="http://www.w3.org/XML/1998/namespace"/>
    <ds:schemaRef ds:uri="http://purl.org/dc/elements/1.1/"/>
    <ds:schemaRef ds:uri="http://schemas.microsoft.com/office/infopath/2007/PartnerControls"/>
    <ds:schemaRef ds:uri="4c47b35f-7e15-4bf9-8292-9c341fdb6cc4"/>
    <ds:schemaRef ds:uri="http://purl.org/dc/terms/"/>
  </ds:schemaRefs>
</ds:datastoreItem>
</file>

<file path=customXml/itemProps2.xml><?xml version="1.0" encoding="utf-8"?>
<ds:datastoreItem xmlns:ds="http://schemas.openxmlformats.org/officeDocument/2006/customXml" ds:itemID="{A72D866E-2AAF-4345-B7FB-4AB26C85E9DB}">
  <ds:schemaRefs>
    <ds:schemaRef ds:uri="http://schemas.openxmlformats.org/officeDocument/2006/bibliography"/>
  </ds:schemaRefs>
</ds:datastoreItem>
</file>

<file path=customXml/itemProps3.xml><?xml version="1.0" encoding="utf-8"?>
<ds:datastoreItem xmlns:ds="http://schemas.openxmlformats.org/officeDocument/2006/customXml" ds:itemID="{F3784F56-94EC-4257-962E-CD0B23EB6D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47b35f-7e15-4bf9-8292-9c341fdb6cc4"/>
    <ds:schemaRef ds:uri="8059f02c-2a5b-4e91-bf51-64d6458eb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82465C-0D8A-42F5-A750-5A7113A13D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70</Words>
  <Characters>2053</Characters>
  <Application>Microsoft Office Word</Application>
  <DocSecurity>0</DocSecurity>
  <Lines>17</Lines>
  <Paragraphs>4</Paragraphs>
  <ScaleCrop>false</ScaleCrop>
  <Company>Coastguard</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 State Control 2019</dc:title>
  <dc:subject/>
  <dc:creator>Stephen Keenan</dc:creator>
  <cp:lastModifiedBy>Stephen Keenan</cp:lastModifiedBy>
  <cp:revision>2</cp:revision>
  <cp:lastPrinted>2020-08-09T08:49:00Z</cp:lastPrinted>
  <dcterms:created xsi:type="dcterms:W3CDTF">2020-11-12T15:02:00Z</dcterms:created>
  <dcterms:modified xsi:type="dcterms:W3CDTF">2020-11-1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0938780FBC0F45B1E22F2856C7EBDC</vt:lpwstr>
  </property>
  <property fmtid="{D5CDD505-2E9C-101B-9397-08002B2CF9AE}" pid="3" name="_dlc_DocIdItemGuid">
    <vt:lpwstr>ec0c52fa-63c7-4cfb-b3f4-520e80fcf97e</vt:lpwstr>
  </property>
  <property fmtid="{D5CDD505-2E9C-101B-9397-08002B2CF9AE}" pid="4" name="MFiles_PG492A908E02F747D19ECB2C5D8F8D0142">
    <vt:filetime>2020-07-23T11:00:00Z</vt:filetime>
  </property>
  <property fmtid="{D5CDD505-2E9C-101B-9397-08002B2CF9AE}" pid="5" name="MFiles_PG38AD38DD0C7B463D865C858E61BC9234">
    <vt:lpwstr>PUB006 - Port State Control 2019 v1.0</vt:lpwstr>
  </property>
  <property fmtid="{D5CDD505-2E9C-101B-9397-08002B2CF9AE}" pid="6" name="MFiles_PGFE3301952AF445FD9BCFDB520CFAF1E9">
    <vt:lpwstr>1</vt:lpwstr>
  </property>
  <property fmtid="{D5CDD505-2E9C-101B-9397-08002B2CF9AE}" pid="7" name="MFiles_PGEB1775D2906342A983042C896C2CFBE0">
    <vt:lpwstr>0</vt:lpwstr>
  </property>
</Properties>
</file>